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7D5B" w:rsidRPr="006A3D0D" w:rsidRDefault="00797D5B">
      <w:pPr>
        <w:pStyle w:val="T1"/>
        <w:pBdr>
          <w:bottom w:val="single" w:sz="6" w:space="0" w:color="auto"/>
        </w:pBdr>
        <w:spacing w:after="240"/>
        <w:rPr>
          <w:rFonts w:cs="Times New Roman"/>
        </w:rPr>
      </w:pPr>
      <w:r w:rsidRPr="006A3D0D">
        <w:rPr>
          <w:rFonts w:cs="Times New Roman"/>
        </w:rPr>
        <w:t>IEEE P802.11</w:t>
      </w:r>
      <w:r w:rsidRPr="006A3D0D">
        <w:rPr>
          <w:rFonts w:cs="Times New Roman"/>
        </w:rPr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591"/>
        <w:gridCol w:w="2407"/>
        <w:gridCol w:w="851"/>
        <w:gridCol w:w="2918"/>
      </w:tblGrid>
      <w:tr w:rsidR="00797D5B" w:rsidRPr="006A3D0D" w:rsidTr="00B863F4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:rsidR="00191BE6" w:rsidRDefault="00191BE6" w:rsidP="00191BE6">
            <w:pPr>
              <w:pStyle w:val="T2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 xml:space="preserve">IEEE 802.11 </w:t>
            </w:r>
            <w:r>
              <w:t>MAC Ad hoc</w:t>
            </w:r>
          </w:p>
          <w:p w:rsidR="00797D5B" w:rsidRPr="006A3D0D" w:rsidRDefault="00A9745B" w:rsidP="00943CB1">
            <w:pPr>
              <w:pStyle w:val="T2"/>
              <w:rPr>
                <w:rFonts w:cs="Times New Roman"/>
              </w:rPr>
            </w:pPr>
            <w:r>
              <w:rPr>
                <w:lang w:eastAsia="ja-JP"/>
              </w:rPr>
              <w:t>July</w:t>
            </w:r>
            <w:r w:rsidR="00191BE6">
              <w:t xml:space="preserve"> </w:t>
            </w:r>
            <w:r w:rsidR="005265A1">
              <w:t>1</w:t>
            </w:r>
            <w:r w:rsidR="00943CB1">
              <w:t>6</w:t>
            </w:r>
            <w:r w:rsidR="005265A1">
              <w:t xml:space="preserve"> </w:t>
            </w:r>
            <w:proofErr w:type="spellStart"/>
            <w:r w:rsidR="00191BE6">
              <w:t>TGax</w:t>
            </w:r>
            <w:proofErr w:type="spellEnd"/>
            <w:r w:rsidR="00191BE6">
              <w:t xml:space="preserve"> </w:t>
            </w:r>
            <w:r w:rsidR="005265A1">
              <w:t xml:space="preserve">MAC Ad hoc </w:t>
            </w:r>
            <w:r w:rsidR="00191BE6">
              <w:rPr>
                <w:rFonts w:hint="eastAsia"/>
                <w:lang w:eastAsia="ja-JP"/>
              </w:rPr>
              <w:t>Meeting</w:t>
            </w:r>
            <w:r w:rsidR="00191BE6">
              <w:t xml:space="preserve"> Minutes</w:t>
            </w:r>
          </w:p>
        </w:tc>
      </w:tr>
      <w:tr w:rsidR="00797D5B" w:rsidRPr="006A3D0D" w:rsidTr="00B863F4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:rsidR="00797D5B" w:rsidRPr="006A3D0D" w:rsidRDefault="00797D5B" w:rsidP="003C5B79">
            <w:pPr>
              <w:pStyle w:val="T2"/>
              <w:ind w:left="0"/>
              <w:rPr>
                <w:rFonts w:cs="Times New Roman"/>
                <w:sz w:val="22"/>
                <w:szCs w:val="22"/>
                <w:lang w:eastAsia="ja-JP"/>
              </w:rPr>
            </w:pPr>
            <w:r w:rsidRPr="006A3D0D">
              <w:rPr>
                <w:rFonts w:cs="Times New Roman"/>
                <w:sz w:val="22"/>
                <w:szCs w:val="22"/>
              </w:rPr>
              <w:t>Date:</w:t>
            </w:r>
            <w:r w:rsidR="001B0ABE" w:rsidRPr="006A3D0D">
              <w:rPr>
                <w:rFonts w:cs="Times New Roman"/>
                <w:b w:val="0"/>
                <w:sz w:val="22"/>
                <w:szCs w:val="22"/>
              </w:rPr>
              <w:t xml:space="preserve">  201</w:t>
            </w:r>
            <w:r w:rsidR="00465912" w:rsidRPr="006A3D0D">
              <w:rPr>
                <w:rFonts w:cs="Times New Roman"/>
                <w:b w:val="0"/>
                <w:sz w:val="22"/>
                <w:szCs w:val="22"/>
                <w:lang w:eastAsia="ja-JP"/>
              </w:rPr>
              <w:t>9</w:t>
            </w:r>
            <w:r w:rsidR="00D725C4" w:rsidRPr="006A3D0D">
              <w:rPr>
                <w:rFonts w:cs="Times New Roman"/>
                <w:b w:val="0"/>
                <w:sz w:val="22"/>
                <w:szCs w:val="22"/>
              </w:rPr>
              <w:t>-</w:t>
            </w:r>
            <w:r w:rsidR="00191BE6">
              <w:rPr>
                <w:rFonts w:cs="Times New Roman"/>
                <w:b w:val="0"/>
                <w:sz w:val="22"/>
                <w:szCs w:val="22"/>
              </w:rPr>
              <w:t>0</w:t>
            </w:r>
            <w:r w:rsidR="00A9745B">
              <w:rPr>
                <w:rFonts w:cs="Times New Roman"/>
                <w:b w:val="0"/>
                <w:sz w:val="22"/>
                <w:szCs w:val="22"/>
              </w:rPr>
              <w:t>7</w:t>
            </w:r>
            <w:r w:rsidR="00F02B93" w:rsidRPr="006A3D0D">
              <w:rPr>
                <w:rFonts w:cs="Times New Roman"/>
                <w:b w:val="0"/>
                <w:sz w:val="22"/>
                <w:szCs w:val="22"/>
                <w:lang w:eastAsia="ja-JP"/>
              </w:rPr>
              <w:t>-</w:t>
            </w:r>
            <w:r w:rsidR="00A9745B">
              <w:rPr>
                <w:rFonts w:cs="Times New Roman" w:hint="eastAsia"/>
                <w:b w:val="0"/>
                <w:sz w:val="22"/>
                <w:szCs w:val="22"/>
                <w:lang w:eastAsia="ja-JP"/>
              </w:rPr>
              <w:t>1</w:t>
            </w:r>
            <w:r w:rsidR="003C5B79">
              <w:rPr>
                <w:rFonts w:cs="Times New Roman"/>
                <w:b w:val="0"/>
                <w:sz w:val="22"/>
                <w:szCs w:val="22"/>
                <w:lang w:eastAsia="ja-JP"/>
              </w:rPr>
              <w:t>6</w:t>
            </w:r>
          </w:p>
        </w:tc>
      </w:tr>
      <w:tr w:rsidR="00797D5B" w:rsidRPr="006A3D0D" w:rsidTr="00B863F4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:rsidR="00797D5B" w:rsidRPr="006A3D0D" w:rsidRDefault="00797D5B">
            <w:pPr>
              <w:pStyle w:val="T2"/>
              <w:spacing w:after="0"/>
              <w:ind w:left="0" w:right="0"/>
              <w:jc w:val="left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Author(s):</w:t>
            </w:r>
          </w:p>
        </w:tc>
      </w:tr>
      <w:tr w:rsidR="00797D5B" w:rsidRPr="006A3D0D" w:rsidTr="00824254">
        <w:trPr>
          <w:jc w:val="center"/>
        </w:trPr>
        <w:tc>
          <w:tcPr>
            <w:tcW w:w="1809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Name</w:t>
            </w:r>
          </w:p>
        </w:tc>
        <w:tc>
          <w:tcPr>
            <w:tcW w:w="1591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Affiliation</w:t>
            </w:r>
          </w:p>
        </w:tc>
        <w:tc>
          <w:tcPr>
            <w:tcW w:w="2407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Address</w:t>
            </w:r>
          </w:p>
        </w:tc>
        <w:tc>
          <w:tcPr>
            <w:tcW w:w="851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Phone</w:t>
            </w:r>
          </w:p>
        </w:tc>
        <w:tc>
          <w:tcPr>
            <w:tcW w:w="2918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email</w:t>
            </w:r>
          </w:p>
        </w:tc>
      </w:tr>
      <w:tr w:rsidR="00191BE6" w:rsidRPr="00765F18" w:rsidTr="00824254">
        <w:trPr>
          <w:jc w:val="center"/>
        </w:trPr>
        <w:tc>
          <w:tcPr>
            <w:tcW w:w="1809" w:type="dxa"/>
            <w:vAlign w:val="center"/>
          </w:tcPr>
          <w:p w:rsidR="00191BE6" w:rsidRPr="003B21A0" w:rsidRDefault="00A9745B" w:rsidP="00191BE6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proofErr w:type="spellStart"/>
            <w:r>
              <w:rPr>
                <w:b w:val="0"/>
                <w:sz w:val="22"/>
                <w:szCs w:val="22"/>
                <w:lang w:eastAsia="ja-JP"/>
              </w:rPr>
              <w:t>Rojan</w:t>
            </w:r>
            <w:proofErr w:type="spellEnd"/>
            <w:r>
              <w:rPr>
                <w:b w:val="0"/>
                <w:sz w:val="22"/>
                <w:szCs w:val="22"/>
                <w:lang w:eastAsia="ja-JP"/>
              </w:rPr>
              <w:t xml:space="preserve"> </w:t>
            </w:r>
            <w:proofErr w:type="spellStart"/>
            <w:r>
              <w:rPr>
                <w:b w:val="0"/>
                <w:sz w:val="22"/>
                <w:szCs w:val="22"/>
                <w:lang w:eastAsia="ja-JP"/>
              </w:rPr>
              <w:t>Chitrakar</w:t>
            </w:r>
            <w:proofErr w:type="spellEnd"/>
          </w:p>
        </w:tc>
        <w:tc>
          <w:tcPr>
            <w:tcW w:w="1591" w:type="dxa"/>
            <w:vAlign w:val="center"/>
          </w:tcPr>
          <w:p w:rsidR="00191BE6" w:rsidRPr="003B21A0" w:rsidRDefault="00A9745B" w:rsidP="00191BE6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Panasonic Corporation</w:t>
            </w:r>
          </w:p>
        </w:tc>
        <w:tc>
          <w:tcPr>
            <w:tcW w:w="2407" w:type="dxa"/>
            <w:vAlign w:val="center"/>
          </w:tcPr>
          <w:p w:rsidR="00191BE6" w:rsidRPr="003B21A0" w:rsidRDefault="00191BE6" w:rsidP="00191BE6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val="de-DE" w:eastAsia="ja-JP"/>
              </w:rPr>
            </w:pPr>
          </w:p>
        </w:tc>
        <w:tc>
          <w:tcPr>
            <w:tcW w:w="851" w:type="dxa"/>
            <w:vAlign w:val="center"/>
          </w:tcPr>
          <w:p w:rsidR="00191BE6" w:rsidRPr="003B21A0" w:rsidRDefault="00191BE6" w:rsidP="00191BE6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2918" w:type="dxa"/>
            <w:vAlign w:val="center"/>
          </w:tcPr>
          <w:p w:rsidR="00191BE6" w:rsidRPr="003B21A0" w:rsidRDefault="00A9745B" w:rsidP="00191BE6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 w:rsidRPr="00A9745B">
              <w:rPr>
                <w:b w:val="0"/>
                <w:sz w:val="18"/>
                <w:szCs w:val="22"/>
                <w:lang w:eastAsia="ja-JP"/>
              </w:rPr>
              <w:t>Rojan.chitrakar@sg.panasonic.com</w:t>
            </w:r>
          </w:p>
        </w:tc>
      </w:tr>
      <w:tr w:rsidR="00191BE6" w:rsidRPr="00765F18" w:rsidTr="00824254">
        <w:trPr>
          <w:jc w:val="center"/>
        </w:trPr>
        <w:tc>
          <w:tcPr>
            <w:tcW w:w="1809" w:type="dxa"/>
            <w:vAlign w:val="center"/>
          </w:tcPr>
          <w:p w:rsidR="00191BE6" w:rsidRPr="006A3D0D" w:rsidRDefault="00191BE6" w:rsidP="00191BE6">
            <w:pPr>
              <w:pStyle w:val="T2"/>
              <w:spacing w:after="0"/>
              <w:ind w:left="0" w:right="0"/>
              <w:rPr>
                <w:rFonts w:eastAsia="Malgun Gothic" w:cs="Times New Roman"/>
                <w:b w:val="0"/>
                <w:sz w:val="22"/>
                <w:szCs w:val="22"/>
                <w:lang w:val="de-DE" w:eastAsia="ko-KR"/>
              </w:rPr>
            </w:pPr>
          </w:p>
        </w:tc>
        <w:tc>
          <w:tcPr>
            <w:tcW w:w="1591" w:type="dxa"/>
            <w:vAlign w:val="center"/>
          </w:tcPr>
          <w:p w:rsidR="00191BE6" w:rsidRPr="006A3D0D" w:rsidRDefault="00191BE6" w:rsidP="00191BE6">
            <w:pPr>
              <w:pStyle w:val="T2"/>
              <w:spacing w:after="0"/>
              <w:ind w:left="0" w:right="0"/>
              <w:rPr>
                <w:rFonts w:eastAsia="Malgun Gothic" w:cs="Times New Roman"/>
                <w:b w:val="0"/>
                <w:sz w:val="22"/>
                <w:szCs w:val="22"/>
                <w:lang w:val="de-DE" w:eastAsia="ko-KR"/>
              </w:rPr>
            </w:pPr>
          </w:p>
        </w:tc>
        <w:tc>
          <w:tcPr>
            <w:tcW w:w="2407" w:type="dxa"/>
            <w:vAlign w:val="center"/>
          </w:tcPr>
          <w:p w:rsidR="00191BE6" w:rsidRPr="006A3D0D" w:rsidRDefault="00191BE6" w:rsidP="00191BE6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val="de-DE" w:eastAsia="ja-JP"/>
              </w:rPr>
            </w:pPr>
          </w:p>
        </w:tc>
        <w:tc>
          <w:tcPr>
            <w:tcW w:w="851" w:type="dxa"/>
            <w:vAlign w:val="center"/>
          </w:tcPr>
          <w:p w:rsidR="00191BE6" w:rsidRPr="006A3D0D" w:rsidRDefault="00191BE6" w:rsidP="00191BE6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val="de-DE"/>
              </w:rPr>
            </w:pPr>
          </w:p>
        </w:tc>
        <w:tc>
          <w:tcPr>
            <w:tcW w:w="2918" w:type="dxa"/>
            <w:vAlign w:val="center"/>
          </w:tcPr>
          <w:p w:rsidR="00191BE6" w:rsidRPr="006A3D0D" w:rsidRDefault="00191BE6" w:rsidP="00191BE6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val="de-DE" w:eastAsia="ja-JP"/>
              </w:rPr>
            </w:pPr>
          </w:p>
        </w:tc>
      </w:tr>
    </w:tbl>
    <w:p w:rsidR="00797D5B" w:rsidRPr="006A3D0D" w:rsidRDefault="008D26F8">
      <w:pPr>
        <w:pStyle w:val="T1"/>
        <w:spacing w:after="120"/>
        <w:rPr>
          <w:rFonts w:cs="Times New Roman"/>
          <w:sz w:val="22"/>
          <w:lang w:val="de-DE"/>
        </w:rPr>
      </w:pPr>
      <w:r w:rsidRPr="006A3D0D"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62865</wp:posOffset>
                </wp:positionH>
                <wp:positionV relativeFrom="paragraph">
                  <wp:posOffset>211455</wp:posOffset>
                </wp:positionV>
                <wp:extent cx="5943600" cy="2844800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84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996D56" w:rsidRPr="00465912" w:rsidRDefault="00996D56">
                            <w:pPr>
                              <w:pStyle w:val="T1"/>
                              <w:spacing w:after="120"/>
                              <w:rPr>
                                <w:rFonts w:cs="Times New Roman"/>
                              </w:rPr>
                            </w:pPr>
                            <w:r w:rsidRPr="00465912">
                              <w:rPr>
                                <w:rFonts w:cs="Times New Roman"/>
                              </w:rPr>
                              <w:t>Abstract</w:t>
                            </w:r>
                          </w:p>
                          <w:p w:rsidR="00996D56" w:rsidRDefault="00996D56" w:rsidP="00B96D1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65912">
                              <w:rPr>
                                <w:rFonts w:ascii="Times New Roman" w:hAnsi="Times New Roman" w:cs="Times New Roman"/>
                              </w:rPr>
                              <w:t xml:space="preserve">This document contains the </w:t>
                            </w:r>
                            <w:proofErr w:type="spellStart"/>
                            <w:r w:rsidRPr="00465912">
                              <w:rPr>
                                <w:rFonts w:ascii="Times New Roman" w:hAnsi="Times New Roman" w:cs="Times New Roman"/>
                              </w:rPr>
                              <w:t>TGax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</w:rPr>
                              <w:t>-</w:t>
                            </w:r>
                            <w:r w:rsidRPr="00780228"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  <w:t>mac-ad-hoc</w:t>
                            </w:r>
                            <w:r w:rsidRPr="00465912">
                              <w:rPr>
                                <w:rFonts w:ascii="Times New Roman" w:hAnsi="Times New Roman" w:cs="Times New Roman"/>
                              </w:rPr>
                              <w:t xml:space="preserve"> meeting minutes from the IEEE 802.11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Vienna</w:t>
                            </w:r>
                            <w:r w:rsidRPr="00465912">
                              <w:rPr>
                                <w:rFonts w:ascii="Times New Roman" w:hAnsi="Times New Roman" w:cs="Times New Roman"/>
                              </w:rPr>
                              <w:t>.</w:t>
                            </w:r>
                          </w:p>
                          <w:p w:rsidR="00996D56" w:rsidRDefault="00996D56" w:rsidP="00B96D1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996D56" w:rsidRDefault="003C5B79" w:rsidP="00B96D1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Rev 0: 16</w:t>
                            </w:r>
                            <w:r w:rsidR="00996D56">
                              <w:rPr>
                                <w:rFonts w:ascii="Times New Roman" w:hAnsi="Times New Roman" w:cs="Times New Roman"/>
                              </w:rPr>
                              <w:t xml:space="preserve"> July 2019</w:t>
                            </w:r>
                          </w:p>
                          <w:p w:rsidR="00000000" w:rsidRDefault="00943CB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.95pt;margin-top:16.65pt;width:468pt;height:22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" stroked="f">
                <v:textbox>
                  <w:txbxContent>
                    <w:p w:rsidR="00996D56" w:rsidRPr="00465912" w:rsidRDefault="00996D56">
                      <w:pPr>
                        <w:pStyle w:val="T1"/>
                        <w:spacing w:after="120"/>
                        <w:rPr>
                          <w:rFonts w:cs="Times New Roman"/>
                        </w:rPr>
                      </w:pPr>
                      <w:r w:rsidRPr="00465912">
                        <w:rPr>
                          <w:rFonts w:cs="Times New Roman"/>
                        </w:rPr>
                        <w:t>Abstract</w:t>
                      </w:r>
                    </w:p>
                    <w:p w:rsidR="00996D56" w:rsidRDefault="00996D56" w:rsidP="00B96D18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465912">
                        <w:rPr>
                          <w:rFonts w:ascii="Times New Roman" w:hAnsi="Times New Roman" w:cs="Times New Roman"/>
                        </w:rPr>
                        <w:t xml:space="preserve">This document contains the </w:t>
                      </w:r>
                      <w:proofErr w:type="spellStart"/>
                      <w:r w:rsidRPr="00465912">
                        <w:rPr>
                          <w:rFonts w:ascii="Times New Roman" w:hAnsi="Times New Roman" w:cs="Times New Roman"/>
                        </w:rPr>
                        <w:t>TGax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</w:rPr>
                        <w:t>-</w:t>
                      </w:r>
                      <w:r w:rsidRPr="00780228">
                        <w:rPr>
                          <w:rFonts w:ascii="Times New Roman" w:hAnsi="Times New Roman" w:cs="Times New Roman"/>
                          <w:color w:val="FF0000"/>
                        </w:rPr>
                        <w:t>mac-ad-hoc</w:t>
                      </w:r>
                      <w:r w:rsidRPr="00465912">
                        <w:rPr>
                          <w:rFonts w:ascii="Times New Roman" w:hAnsi="Times New Roman" w:cs="Times New Roman"/>
                        </w:rPr>
                        <w:t xml:space="preserve"> meeting minutes from the IEEE 802.11 </w:t>
                      </w:r>
                      <w:r>
                        <w:rPr>
                          <w:rFonts w:ascii="Times New Roman" w:hAnsi="Times New Roman" w:cs="Times New Roman"/>
                        </w:rPr>
                        <w:t>Vienna</w:t>
                      </w:r>
                      <w:r w:rsidRPr="00465912">
                        <w:rPr>
                          <w:rFonts w:ascii="Times New Roman" w:hAnsi="Times New Roman" w:cs="Times New Roman"/>
                        </w:rPr>
                        <w:t>.</w:t>
                      </w:r>
                    </w:p>
                    <w:p w:rsidR="00996D56" w:rsidRDefault="00996D56" w:rsidP="00B96D18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</w:p>
                    <w:p w:rsidR="00996D56" w:rsidRDefault="003C5B79" w:rsidP="00B96D18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Rev 0: 16</w:t>
                      </w:r>
                      <w:r w:rsidR="00996D56">
                        <w:rPr>
                          <w:rFonts w:ascii="Times New Roman" w:hAnsi="Times New Roman" w:cs="Times New Roman"/>
                        </w:rPr>
                        <w:t xml:space="preserve"> July 2019</w:t>
                      </w:r>
                    </w:p>
                    <w:p w:rsidR="00000000" w:rsidRDefault="00943CB1"/>
                  </w:txbxContent>
                </v:textbox>
              </v:shape>
            </w:pict>
          </mc:Fallback>
        </mc:AlternateContent>
      </w:r>
    </w:p>
    <w:p w:rsidR="006A3D0D" w:rsidRDefault="00797D5B" w:rsidP="00347A41">
      <w:pPr>
        <w:jc w:val="center"/>
        <w:outlineLvl w:val="0"/>
        <w:rPr>
          <w:rFonts w:ascii="Times New Roman" w:hAnsi="Times New Roman" w:cs="Times New Roman"/>
          <w:lang w:val="de-DE"/>
        </w:rPr>
      </w:pPr>
      <w:r w:rsidRPr="006A3D0D">
        <w:rPr>
          <w:rFonts w:ascii="Times New Roman" w:hAnsi="Times New Roman" w:cs="Times New Roman"/>
          <w:lang w:val="de-DE"/>
        </w:rPr>
        <w:br w:type="page"/>
      </w:r>
    </w:p>
    <w:p w:rsidR="006A3D0D" w:rsidRDefault="006A3D0D" w:rsidP="00347A41">
      <w:pPr>
        <w:jc w:val="center"/>
        <w:outlineLvl w:val="0"/>
        <w:rPr>
          <w:rFonts w:ascii="Times New Roman" w:hAnsi="Times New Roman" w:cs="Times New Roman"/>
          <w:lang w:val="de-DE"/>
        </w:rPr>
      </w:pPr>
    </w:p>
    <w:p w:rsidR="00E41BDC" w:rsidRPr="006A3D0D" w:rsidRDefault="007600E5" w:rsidP="00347A41">
      <w:pPr>
        <w:jc w:val="center"/>
        <w:outlineLvl w:val="0"/>
        <w:rPr>
          <w:rFonts w:ascii="Times New Roman" w:hAnsi="Times New Roman" w:cs="Times New Roman"/>
          <w:b/>
          <w:sz w:val="28"/>
        </w:rPr>
      </w:pPr>
      <w:r w:rsidRPr="007600E5">
        <w:rPr>
          <w:rFonts w:ascii="Times New Roman" w:hAnsi="Times New Roman" w:cs="Times New Roman"/>
          <w:b/>
          <w:sz w:val="28"/>
        </w:rPr>
        <w:t>IEEE 802.11 Task Group ax, MAC Ad hoc</w:t>
      </w:r>
    </w:p>
    <w:p w:rsidR="00797D5B" w:rsidRPr="006A3D0D" w:rsidRDefault="009C03B1" w:rsidP="00347A41">
      <w:pPr>
        <w:jc w:val="center"/>
        <w:outlineLvl w:val="0"/>
        <w:rPr>
          <w:rFonts w:ascii="Times New Roman" w:hAnsi="Times New Roman" w:cs="Times New Roman"/>
          <w:b/>
          <w:sz w:val="28"/>
        </w:rPr>
      </w:pPr>
      <w:proofErr w:type="gramStart"/>
      <w:r>
        <w:rPr>
          <w:rFonts w:ascii="Times New Roman" w:hAnsi="Times New Roman" w:cs="Times New Roman"/>
          <w:b/>
          <w:sz w:val="28"/>
        </w:rPr>
        <w:t>July</w:t>
      </w:r>
      <w:r w:rsidR="00B96D18" w:rsidRPr="006A3D0D">
        <w:rPr>
          <w:rFonts w:ascii="Times New Roman" w:hAnsi="Times New Roman" w:cs="Times New Roman"/>
          <w:b/>
          <w:sz w:val="28"/>
        </w:rPr>
        <w:t xml:space="preserve"> </w:t>
      </w:r>
      <w:r w:rsidR="00D9363F" w:rsidRPr="006A3D0D">
        <w:rPr>
          <w:rFonts w:ascii="Times New Roman" w:hAnsi="Times New Roman" w:cs="Times New Roman"/>
          <w:b/>
          <w:sz w:val="28"/>
        </w:rPr>
        <w:t>201</w:t>
      </w:r>
      <w:r w:rsidR="006A3D0D" w:rsidRPr="006A3D0D">
        <w:rPr>
          <w:rFonts w:ascii="Times New Roman" w:hAnsi="Times New Roman" w:cs="Times New Roman"/>
          <w:b/>
          <w:sz w:val="28"/>
        </w:rPr>
        <w:t>9</w:t>
      </w:r>
      <w:r w:rsidR="00797D5B" w:rsidRPr="006A3D0D">
        <w:rPr>
          <w:rFonts w:ascii="Times New Roman" w:hAnsi="Times New Roman" w:cs="Times New Roman"/>
          <w:b/>
          <w:sz w:val="28"/>
        </w:rPr>
        <w:t xml:space="preserve"> </w:t>
      </w:r>
      <w:r w:rsidR="001F0053" w:rsidRPr="006A3D0D">
        <w:rPr>
          <w:rFonts w:ascii="Times New Roman" w:hAnsi="Times New Roman" w:cs="Times New Roman"/>
          <w:b/>
          <w:sz w:val="28"/>
        </w:rPr>
        <w:t>Meeting</w:t>
      </w:r>
      <w:r w:rsidR="00B96D18" w:rsidRPr="006A3D0D">
        <w:rPr>
          <w:rFonts w:ascii="Times New Roman" w:hAnsi="Times New Roman" w:cs="Times New Roman"/>
          <w:b/>
          <w:sz w:val="28"/>
        </w:rPr>
        <w:t xml:space="preserve">, </w:t>
      </w:r>
      <w:r>
        <w:rPr>
          <w:rFonts w:ascii="Times New Roman" w:hAnsi="Times New Roman" w:cs="Times New Roman"/>
          <w:b/>
          <w:sz w:val="28"/>
        </w:rPr>
        <w:t>Vienna, Austria</w:t>
      </w:r>
      <w:r w:rsidR="006A3D0D" w:rsidRPr="006A3D0D">
        <w:rPr>
          <w:rFonts w:ascii="Times New Roman" w:hAnsi="Times New Roman" w:cs="Times New Roman"/>
          <w:b/>
          <w:sz w:val="28"/>
        </w:rPr>
        <w:t>.</w:t>
      </w:r>
      <w:proofErr w:type="gramEnd"/>
      <w:r w:rsidR="006A3D0D" w:rsidRPr="006A3D0D">
        <w:rPr>
          <w:rFonts w:ascii="Times New Roman" w:hAnsi="Times New Roman" w:cs="Times New Roman"/>
          <w:b/>
          <w:sz w:val="28"/>
        </w:rPr>
        <w:t xml:space="preserve"> </w:t>
      </w:r>
    </w:p>
    <w:p w:rsidR="001F0053" w:rsidRDefault="009C03B1" w:rsidP="00797D5B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July</w:t>
      </w:r>
      <w:r w:rsidR="001B5D90" w:rsidRPr="006A3D0D">
        <w:rPr>
          <w:rFonts w:ascii="Times New Roman" w:hAnsi="Times New Roman" w:cs="Times New Roman"/>
          <w:b/>
          <w:sz w:val="28"/>
        </w:rPr>
        <w:t xml:space="preserve"> </w:t>
      </w:r>
      <w:r w:rsidR="003E6BF7" w:rsidRPr="006A3D0D">
        <w:rPr>
          <w:rFonts w:ascii="Times New Roman" w:hAnsi="Times New Roman" w:cs="Times New Roman"/>
          <w:b/>
          <w:sz w:val="28"/>
        </w:rPr>
        <w:t>1</w:t>
      </w:r>
      <w:r>
        <w:rPr>
          <w:rFonts w:ascii="Times New Roman" w:hAnsi="Times New Roman" w:cs="Times New Roman"/>
          <w:b/>
          <w:sz w:val="28"/>
        </w:rPr>
        <w:t>4</w:t>
      </w:r>
      <w:r w:rsidR="00112A14" w:rsidRPr="006A3D0D">
        <w:rPr>
          <w:rFonts w:ascii="Times New Roman" w:hAnsi="Times New Roman" w:cs="Times New Roman"/>
          <w:b/>
          <w:sz w:val="28"/>
        </w:rPr>
        <w:t xml:space="preserve"> </w:t>
      </w:r>
      <w:r w:rsidR="001F0053" w:rsidRPr="006A3D0D">
        <w:rPr>
          <w:rFonts w:ascii="Times New Roman" w:hAnsi="Times New Roman" w:cs="Times New Roman"/>
          <w:b/>
          <w:sz w:val="28"/>
        </w:rPr>
        <w:t xml:space="preserve">– </w:t>
      </w:r>
      <w:r w:rsidR="003E6BF7" w:rsidRPr="006A3D0D">
        <w:rPr>
          <w:rFonts w:ascii="Times New Roman" w:hAnsi="Times New Roman" w:cs="Times New Roman"/>
          <w:b/>
          <w:sz w:val="28"/>
        </w:rPr>
        <w:t>1</w:t>
      </w:r>
      <w:r>
        <w:rPr>
          <w:rFonts w:ascii="Times New Roman" w:hAnsi="Times New Roman" w:cs="Times New Roman"/>
          <w:b/>
          <w:sz w:val="28"/>
        </w:rPr>
        <w:t>9</w:t>
      </w:r>
      <w:r w:rsidR="001F0053" w:rsidRPr="006A3D0D">
        <w:rPr>
          <w:rFonts w:ascii="Times New Roman" w:hAnsi="Times New Roman" w:cs="Times New Roman"/>
          <w:b/>
          <w:sz w:val="28"/>
        </w:rPr>
        <w:t>, 201</w:t>
      </w:r>
      <w:r w:rsidR="00624430">
        <w:rPr>
          <w:rFonts w:ascii="Times New Roman" w:hAnsi="Times New Roman" w:cs="Times New Roman"/>
          <w:b/>
          <w:sz w:val="28"/>
        </w:rPr>
        <w:t>9</w:t>
      </w:r>
    </w:p>
    <w:p w:rsidR="006A3D0D" w:rsidRDefault="006A3D0D" w:rsidP="00797D5B">
      <w:pPr>
        <w:jc w:val="center"/>
        <w:rPr>
          <w:rFonts w:ascii="Times New Roman" w:hAnsi="Times New Roman" w:cs="Times New Roman"/>
          <w:b/>
          <w:sz w:val="28"/>
        </w:rPr>
      </w:pPr>
    </w:p>
    <w:p w:rsidR="006A3D0D" w:rsidRPr="006A3D0D" w:rsidRDefault="006A3D0D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E815A7" w:rsidRPr="006A3D0D" w:rsidRDefault="00E815A7" w:rsidP="00E815A7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u w:val="single"/>
        </w:rPr>
        <w:t>Tuesday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July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>
        <w:rPr>
          <w:rFonts w:ascii="Times New Roman" w:hAnsi="Times New Roman" w:cs="Times New Roman"/>
          <w:b/>
          <w:sz w:val="28"/>
          <w:u w:val="single"/>
        </w:rPr>
        <w:t>6</w:t>
      </w:r>
      <w:r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AM2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proofErr w:type="spellStart"/>
      <w:r w:rsidRPr="006A3D0D">
        <w:rPr>
          <w:rFonts w:ascii="Times New Roman" w:hAnsi="Times New Roman" w:cs="Times New Roman"/>
          <w:b/>
          <w:sz w:val="28"/>
          <w:u w:val="single"/>
        </w:rPr>
        <w:t>TGax</w:t>
      </w:r>
      <w:proofErr w:type="spellEnd"/>
      <w:r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r>
        <w:rPr>
          <w:rFonts w:ascii="Times New Roman" w:hAnsi="Times New Roman" w:cs="Times New Roman"/>
          <w:b/>
          <w:sz w:val="28"/>
          <w:u w:val="single"/>
        </w:rPr>
        <w:t xml:space="preserve">MAC Ad Hoc </w:t>
      </w:r>
      <w:r w:rsidRPr="006A3D0D">
        <w:rPr>
          <w:rFonts w:ascii="Times New Roman" w:hAnsi="Times New Roman" w:cs="Times New Roman"/>
          <w:b/>
          <w:sz w:val="28"/>
          <w:u w:val="single"/>
        </w:rPr>
        <w:t>Session (</w:t>
      </w:r>
      <w:r>
        <w:rPr>
          <w:rFonts w:ascii="Times New Roman" w:hAnsi="Times New Roman" w:cs="Times New Roman"/>
          <w:b/>
          <w:sz w:val="28"/>
          <w:u w:val="single"/>
        </w:rPr>
        <w:t>10</w:t>
      </w:r>
      <w:r w:rsidRPr="006A3D0D">
        <w:rPr>
          <w:rFonts w:ascii="Times New Roman" w:hAnsi="Times New Roman" w:cs="Times New Roman"/>
          <w:b/>
          <w:sz w:val="28"/>
          <w:u w:val="single"/>
        </w:rPr>
        <w:t>:30</w:t>
      </w:r>
      <w:r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12</w:t>
      </w:r>
      <w:r w:rsidRPr="006A3D0D">
        <w:rPr>
          <w:rFonts w:ascii="Times New Roman" w:hAnsi="Times New Roman" w:cs="Times New Roman"/>
          <w:b/>
          <w:sz w:val="28"/>
          <w:u w:val="single"/>
        </w:rPr>
        <w:t>:30)</w:t>
      </w:r>
    </w:p>
    <w:p w:rsidR="00E815A7" w:rsidRDefault="00E815A7" w:rsidP="00E815A7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E815A7" w:rsidRPr="006A3D0D" w:rsidRDefault="00E815A7" w:rsidP="00E815A7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 xml:space="preserve">The meeting called to order at </w:t>
      </w:r>
      <w:r>
        <w:rPr>
          <w:rFonts w:ascii="Times New Roman" w:hAnsi="Times New Roman" w:cs="Times New Roman"/>
          <w:b/>
        </w:rPr>
        <w:t>10</w:t>
      </w:r>
      <w:r w:rsidRPr="006A3D0D">
        <w:rPr>
          <w:rFonts w:ascii="Times New Roman" w:hAnsi="Times New Roman" w:cs="Times New Roman"/>
          <w:b/>
          <w:noProof/>
        </w:rPr>
        <w:t>:3</w:t>
      </w:r>
      <w:r>
        <w:rPr>
          <w:rFonts w:ascii="Times New Roman" w:hAnsi="Times New Roman" w:cs="Times New Roman"/>
          <w:b/>
          <w:noProof/>
        </w:rPr>
        <w:t>0 AM</w:t>
      </w:r>
      <w:r w:rsidRPr="006A3D0D">
        <w:rPr>
          <w:rFonts w:ascii="Times New Roman" w:hAnsi="Times New Roman" w:cs="Times New Roman"/>
          <w:b/>
        </w:rPr>
        <w:t xml:space="preserve"> by </w:t>
      </w:r>
      <w:r>
        <w:rPr>
          <w:rFonts w:ascii="Times New Roman" w:hAnsi="Times New Roman" w:cs="Times New Roman"/>
          <w:b/>
        </w:rPr>
        <w:t>Osama</w:t>
      </w:r>
      <w:r w:rsidRPr="006A3D0D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Huawei</w:t>
      </w:r>
      <w:r w:rsidRPr="006A3D0D">
        <w:rPr>
          <w:rFonts w:ascii="Times New Roman" w:hAnsi="Times New Roman" w:cs="Times New Roman"/>
          <w:b/>
        </w:rPr>
        <w:t xml:space="preserve">), </w:t>
      </w:r>
      <w:r>
        <w:rPr>
          <w:rFonts w:ascii="Times New Roman" w:hAnsi="Times New Roman" w:cs="Times New Roman"/>
          <w:b/>
        </w:rPr>
        <w:t xml:space="preserve">the chair of 802.11 </w:t>
      </w:r>
      <w:proofErr w:type="spellStart"/>
      <w:r>
        <w:rPr>
          <w:rFonts w:ascii="Times New Roman" w:hAnsi="Times New Roman" w:cs="Times New Roman"/>
          <w:b/>
        </w:rPr>
        <w:t>TGax</w:t>
      </w:r>
      <w:proofErr w:type="spellEnd"/>
      <w:r>
        <w:rPr>
          <w:rFonts w:ascii="Times New Roman" w:hAnsi="Times New Roman" w:cs="Times New Roman"/>
          <w:b/>
        </w:rPr>
        <w:t>.</w:t>
      </w:r>
    </w:p>
    <w:p w:rsidR="00E815A7" w:rsidRPr="006A3D0D" w:rsidRDefault="00A35931" w:rsidP="00E815A7">
      <w:pPr>
        <w:numPr>
          <w:ilvl w:val="1"/>
          <w:numId w:val="1"/>
        </w:num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58</w:t>
      </w:r>
      <w:proofErr w:type="gramEnd"/>
      <w:r w:rsidR="00E815A7" w:rsidRPr="007600E5">
        <w:rPr>
          <w:rFonts w:ascii="Times New Roman" w:hAnsi="Times New Roman" w:cs="Times New Roman"/>
        </w:rPr>
        <w:t xml:space="preserve"> people are in the room.</w:t>
      </w:r>
    </w:p>
    <w:p w:rsidR="00E815A7" w:rsidRDefault="00E815A7" w:rsidP="00E815A7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E815A7" w:rsidRPr="006A3D0D" w:rsidRDefault="00E815A7" w:rsidP="00E815A7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Agenda Setting</w:t>
      </w:r>
      <w:r>
        <w:rPr>
          <w:rFonts w:ascii="Times New Roman" w:hAnsi="Times New Roman" w:cs="Times New Roman"/>
          <w:b/>
        </w:rPr>
        <w:t xml:space="preserve"> (11-19/1279r2)</w:t>
      </w:r>
    </w:p>
    <w:p w:rsidR="00E815A7" w:rsidRDefault="00E815A7" w:rsidP="00E815A7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Proposed agenda for </w:t>
      </w:r>
      <w:r>
        <w:rPr>
          <w:rFonts w:ascii="Times New Roman" w:hAnsi="Times New Roman" w:cs="Times New Roman"/>
        </w:rPr>
        <w:t>Tuesday, July 16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AM2</w:t>
      </w:r>
      <w:r>
        <w:rPr>
          <w:rFonts w:ascii="Times New Roman" w:hAnsi="Times New Roman" w:cs="Times New Roman" w:hint="eastAsia"/>
        </w:rPr>
        <w:t>:</w:t>
      </w:r>
    </w:p>
    <w:p w:rsidR="00E815A7" w:rsidRPr="002E4623" w:rsidRDefault="00E815A7" w:rsidP="00E815A7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 xml:space="preserve">Call meeting to order </w:t>
      </w:r>
    </w:p>
    <w:p w:rsidR="00E815A7" w:rsidRPr="002E4623" w:rsidRDefault="00E815A7" w:rsidP="00E815A7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>IEEE-SA IPR policy and Procedure</w:t>
      </w:r>
    </w:p>
    <w:p w:rsidR="00E815A7" w:rsidRPr="002E4623" w:rsidRDefault="00E815A7" w:rsidP="00E815A7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>Submissions and comment resolution</w:t>
      </w:r>
    </w:p>
    <w:p w:rsidR="00E815A7" w:rsidRDefault="00E815A7" w:rsidP="00E815A7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>Recess</w:t>
      </w:r>
    </w:p>
    <w:p w:rsidR="00E815A7" w:rsidRDefault="00E815A7" w:rsidP="00E815A7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if there is any item to add to the agenda. </w:t>
      </w:r>
      <w:r w:rsidRPr="002E4623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No response.</w:t>
      </w:r>
      <w:proofErr w:type="gramEnd"/>
    </w:p>
    <w:p w:rsidR="00E815A7" w:rsidRDefault="00E815A7" w:rsidP="00E815A7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if there is any objection to proceed with this agenda. </w:t>
      </w:r>
      <w:r w:rsidRPr="002E4623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No objection.</w:t>
      </w:r>
      <w:proofErr w:type="gramEnd"/>
    </w:p>
    <w:p w:rsidR="00E815A7" w:rsidRPr="006A3D0D" w:rsidRDefault="00E815A7" w:rsidP="00E815A7">
      <w:pPr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genda was accepted.</w:t>
      </w:r>
    </w:p>
    <w:p w:rsidR="00E815A7" w:rsidRDefault="00E815A7" w:rsidP="00E815A7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E815A7" w:rsidRDefault="00E815A7" w:rsidP="00E815A7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E815A7" w:rsidRPr="006A3D0D" w:rsidRDefault="00E815A7" w:rsidP="00E815A7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minder and Announcement</w:t>
      </w:r>
    </w:p>
    <w:p w:rsidR="00E815A7" w:rsidRDefault="00E815A7" w:rsidP="00E815A7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reminded that we are still operating under the IEEE-SA P&amp;P.</w:t>
      </w:r>
    </w:p>
    <w:p w:rsidR="00E815A7" w:rsidRDefault="00E815A7" w:rsidP="00E815A7">
      <w:pPr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body spoke up.</w:t>
      </w:r>
    </w:p>
    <w:p w:rsidR="00E815A7" w:rsidRDefault="00E815A7" w:rsidP="00E815A7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hair </w:t>
      </w:r>
      <w:r>
        <w:rPr>
          <w:rFonts w:ascii="Times New Roman" w:hAnsi="Times New Roman" w:cs="Times New Roman"/>
        </w:rPr>
        <w:t>asked people to state name and affiliation when addressing the group for the first time in a session.</w:t>
      </w:r>
    </w:p>
    <w:p w:rsidR="00E815A7" w:rsidRPr="00CA51B2" w:rsidRDefault="00E815A7" w:rsidP="00E815A7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9" w:history="1">
        <w:r w:rsidRPr="003C7BF9">
          <w:rPr>
            <w:rStyle w:val="Hyperlink"/>
            <w:rFonts w:ascii="Times New Roman" w:hAnsi="Times New Roman" w:cs="Times New Roman"/>
          </w:rPr>
          <w:t>https://imat.ieee.org/attendance</w:t>
        </w:r>
      </w:hyperlink>
    </w:p>
    <w:p w:rsidR="00E815A7" w:rsidRPr="00CA51B2" w:rsidRDefault="00E815A7" w:rsidP="00E815A7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E815A7" w:rsidRDefault="00E815A7" w:rsidP="00E815A7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E815A7" w:rsidRDefault="00E815A7" w:rsidP="00E815A7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C</w:t>
      </w:r>
      <w:r>
        <w:rPr>
          <w:rFonts w:ascii="Times New Roman" w:hAnsi="Times New Roman" w:cs="Times New Roman"/>
          <w:b/>
        </w:rPr>
        <w:t>omment Resolution</w:t>
      </w:r>
    </w:p>
    <w:p w:rsidR="003807F8" w:rsidRDefault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BD5CFD" w:rsidRPr="00174CC8" w:rsidRDefault="00BD5CFD" w:rsidP="00BD5CFD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  <w:sz w:val="21"/>
          <w:szCs w:val="21"/>
        </w:rPr>
        <w:t>Kaiying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 xml:space="preserve"> Lu </w:t>
      </w:r>
      <w:r w:rsidRPr="00174CC8">
        <w:rPr>
          <w:rFonts w:ascii="Times New Roman" w:hAnsi="Times New Roman" w:cs="Times New Roman"/>
          <w:b/>
          <w:sz w:val="21"/>
          <w:szCs w:val="21"/>
        </w:rPr>
        <w:t>(</w:t>
      </w:r>
      <w:proofErr w:type="spellStart"/>
      <w:r>
        <w:rPr>
          <w:rFonts w:ascii="Times New Roman" w:hAnsi="Times New Roman" w:cs="Times New Roman"/>
          <w:b/>
          <w:sz w:val="21"/>
          <w:szCs w:val="21"/>
        </w:rPr>
        <w:t>Mediatek</w:t>
      </w:r>
      <w:proofErr w:type="spellEnd"/>
      <w:r w:rsidRPr="00174CC8">
        <w:rPr>
          <w:rFonts w:ascii="Times New Roman" w:hAnsi="Times New Roman" w:cs="Times New Roman"/>
          <w:b/>
          <w:sz w:val="21"/>
          <w:szCs w:val="21"/>
        </w:rPr>
        <w:t xml:space="preserve">) presented </w:t>
      </w:r>
      <w:r>
        <w:rPr>
          <w:rFonts w:ascii="Times New Roman" w:hAnsi="Times New Roman" w:cs="Times New Roman"/>
          <w:b/>
          <w:sz w:val="21"/>
          <w:szCs w:val="21"/>
        </w:rPr>
        <w:t>11-19/</w:t>
      </w:r>
      <w:r w:rsidRPr="00BD5CFD">
        <w:t xml:space="preserve"> </w:t>
      </w:r>
      <w:r>
        <w:rPr>
          <w:rFonts w:ascii="Times New Roman" w:hAnsi="Times New Roman" w:cs="Times New Roman"/>
          <w:b/>
          <w:sz w:val="21"/>
          <w:szCs w:val="21"/>
        </w:rPr>
        <w:t>1163r</w:t>
      </w:r>
      <w:r w:rsidRPr="00BD5CFD">
        <w:rPr>
          <w:rFonts w:ascii="Times New Roman" w:hAnsi="Times New Roman" w:cs="Times New Roman"/>
          <w:b/>
          <w:sz w:val="21"/>
          <w:szCs w:val="21"/>
        </w:rPr>
        <w:t>0</w:t>
      </w:r>
      <w:r>
        <w:rPr>
          <w:rFonts w:ascii="Times New Roman" w:hAnsi="Times New Roman" w:cs="Times New Roman"/>
          <w:b/>
          <w:sz w:val="21"/>
          <w:szCs w:val="21"/>
        </w:rPr>
        <w:t>-</w:t>
      </w:r>
      <w:r w:rsidRPr="00BD5CFD">
        <w:rPr>
          <w:rFonts w:ascii="Times New Roman" w:hAnsi="Times New Roman" w:cs="Times New Roman"/>
          <w:b/>
          <w:sz w:val="21"/>
          <w:szCs w:val="21"/>
        </w:rPr>
        <w:t>Comment resolution for QTP</w:t>
      </w:r>
      <w:r>
        <w:rPr>
          <w:rFonts w:ascii="Times New Roman" w:hAnsi="Times New Roman" w:cs="Times New Roman"/>
          <w:b/>
          <w:sz w:val="21"/>
          <w:szCs w:val="21"/>
        </w:rPr>
        <w:t>.</w:t>
      </w:r>
    </w:p>
    <w:p w:rsidR="00BD5CFD" w:rsidRDefault="00BD5CFD" w:rsidP="00BD5C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A35931" w:rsidRDefault="00BC76D5" w:rsidP="00BD5C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rk: CID 20642: It is sufficient to </w:t>
      </w:r>
      <w:proofErr w:type="gramStart"/>
      <w:r>
        <w:rPr>
          <w:rFonts w:ascii="Times New Roman" w:hAnsi="Times New Roman" w:cs="Times New Roman"/>
        </w:rPr>
        <w:t>say</w:t>
      </w:r>
      <w:proofErr w:type="gramEnd"/>
      <w:r>
        <w:rPr>
          <w:rFonts w:ascii="Times New Roman" w:hAnsi="Times New Roman" w:cs="Times New Roman"/>
        </w:rPr>
        <w:t xml:space="preserve"> “</w:t>
      </w:r>
      <w:proofErr w:type="spellStart"/>
      <w:r>
        <w:rPr>
          <w:rFonts w:ascii="Times New Roman" w:hAnsi="Times New Roman" w:cs="Times New Roman"/>
        </w:rPr>
        <w:t>An</w:t>
      </w:r>
      <w:proofErr w:type="spellEnd"/>
      <w:r>
        <w:rPr>
          <w:rFonts w:ascii="Times New Roman" w:hAnsi="Times New Roman" w:cs="Times New Roman"/>
        </w:rPr>
        <w:t xml:space="preserve"> HE STA may ignore the request,” no need to mention the part about accessing the channel…</w:t>
      </w:r>
    </w:p>
    <w:p w:rsidR="00BD5CFD" w:rsidRDefault="00BC76D5" w:rsidP="00BD5C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Kaiying</w:t>
      </w:r>
      <w:proofErr w:type="spellEnd"/>
      <w:r>
        <w:rPr>
          <w:rFonts w:ascii="Times New Roman" w:hAnsi="Times New Roman" w:cs="Times New Roman"/>
        </w:rPr>
        <w:t xml:space="preserve"> updated the text and the resolution based on Mark’s suggestion.</w:t>
      </w:r>
    </w:p>
    <w:p w:rsidR="000C1C1E" w:rsidRDefault="00B3355A" w:rsidP="00BD5C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rk: CID 21056: What is the difference between QTP non-AP STA and QTP requesting STA, or a QTP AP and a QTP responding AP? The terms </w:t>
      </w:r>
      <w:proofErr w:type="gramStart"/>
      <w:r>
        <w:rPr>
          <w:rFonts w:ascii="Times New Roman" w:hAnsi="Times New Roman" w:cs="Times New Roman"/>
        </w:rPr>
        <w:t>should be used</w:t>
      </w:r>
      <w:proofErr w:type="gramEnd"/>
      <w:r>
        <w:rPr>
          <w:rFonts w:ascii="Times New Roman" w:hAnsi="Times New Roman" w:cs="Times New Roman"/>
        </w:rPr>
        <w:t xml:space="preserve"> consistently.</w:t>
      </w:r>
    </w:p>
    <w:p w:rsidR="00C9550D" w:rsidRDefault="00C9550D" w:rsidP="00BD5C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Kaiying</w:t>
      </w:r>
      <w:proofErr w:type="spellEnd"/>
      <w:r>
        <w:rPr>
          <w:rFonts w:ascii="Times New Roman" w:hAnsi="Times New Roman" w:cs="Times New Roman"/>
        </w:rPr>
        <w:t xml:space="preserve"> added a definition of a QTP requesting STA at the start of sub-clause </w:t>
      </w:r>
      <w:r w:rsidRPr="00C9550D">
        <w:rPr>
          <w:rFonts w:ascii="Times New Roman" w:hAnsi="Times New Roman" w:cs="Times New Roman"/>
        </w:rPr>
        <w:t xml:space="preserve">26.17.5.2 </w:t>
      </w:r>
      <w:r>
        <w:rPr>
          <w:rFonts w:ascii="Times New Roman" w:hAnsi="Times New Roman" w:cs="Times New Roman"/>
        </w:rPr>
        <w:t>(</w:t>
      </w:r>
      <w:r w:rsidRPr="00C9550D">
        <w:rPr>
          <w:rFonts w:ascii="Times New Roman" w:hAnsi="Times New Roman" w:cs="Times New Roman"/>
        </w:rPr>
        <w:t>Requesting STA procedure</w:t>
      </w:r>
      <w:r>
        <w:rPr>
          <w:rFonts w:ascii="Times New Roman" w:hAnsi="Times New Roman" w:cs="Times New Roman"/>
        </w:rPr>
        <w:t>)</w:t>
      </w:r>
      <w:r w:rsidRPr="00C9550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 changed “QTP non-AP STA” to “QTP requesting STA” in subsequent texts.</w:t>
      </w:r>
    </w:p>
    <w:p w:rsidR="00016CEA" w:rsidRDefault="00484B17" w:rsidP="00BD5C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moko: Why is NOTE 1 on page 7 deleted, which CID is this based on? How </w:t>
      </w:r>
      <w:proofErr w:type="gramStart"/>
      <w:r>
        <w:rPr>
          <w:rFonts w:ascii="Times New Roman" w:hAnsi="Times New Roman" w:cs="Times New Roman"/>
        </w:rPr>
        <w:t>is service specific identifier selected</w:t>
      </w:r>
      <w:proofErr w:type="gramEnd"/>
      <w:r>
        <w:rPr>
          <w:rFonts w:ascii="Times New Roman" w:hAnsi="Times New Roman" w:cs="Times New Roman"/>
        </w:rPr>
        <w:t>?</w:t>
      </w:r>
    </w:p>
    <w:p w:rsidR="00BC76D5" w:rsidRDefault="00484B17" w:rsidP="00BD5C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Kaiying</w:t>
      </w:r>
      <w:proofErr w:type="spellEnd"/>
      <w:r>
        <w:rPr>
          <w:rFonts w:ascii="Times New Roman" w:hAnsi="Times New Roman" w:cs="Times New Roman"/>
        </w:rPr>
        <w:t xml:space="preserve">: </w:t>
      </w:r>
      <w:r w:rsidR="00D967C7">
        <w:rPr>
          <w:rFonts w:ascii="Times New Roman" w:hAnsi="Times New Roman" w:cs="Times New Roman"/>
        </w:rPr>
        <w:t xml:space="preserve">Text change for </w:t>
      </w:r>
      <w:r>
        <w:rPr>
          <w:rFonts w:ascii="Times New Roman" w:hAnsi="Times New Roman" w:cs="Times New Roman"/>
        </w:rPr>
        <w:t>CID 20085</w:t>
      </w:r>
      <w:r w:rsidR="00D967C7">
        <w:rPr>
          <w:rFonts w:ascii="Times New Roman" w:hAnsi="Times New Roman" w:cs="Times New Roman"/>
        </w:rPr>
        <w:t xml:space="preserve"> specifies this</w:t>
      </w:r>
      <w:r>
        <w:rPr>
          <w:rFonts w:ascii="Times New Roman" w:hAnsi="Times New Roman" w:cs="Times New Roman"/>
        </w:rPr>
        <w:t>.</w:t>
      </w:r>
    </w:p>
    <w:p w:rsidR="00702CAF" w:rsidRDefault="00702CAF" w:rsidP="00BD5C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rk: The text “the service specific identifier is randomly selected …” in NOTE-1 </w:t>
      </w:r>
      <w:proofErr w:type="gramStart"/>
      <w:r>
        <w:rPr>
          <w:rFonts w:ascii="Times New Roman" w:hAnsi="Times New Roman" w:cs="Times New Roman"/>
        </w:rPr>
        <w:t>should not be deleted</w:t>
      </w:r>
      <w:proofErr w:type="gramEnd"/>
      <w:r>
        <w:rPr>
          <w:rFonts w:ascii="Times New Roman" w:hAnsi="Times New Roman" w:cs="Times New Roman"/>
        </w:rPr>
        <w:t>.</w:t>
      </w:r>
    </w:p>
    <w:p w:rsidR="00D459D8" w:rsidRDefault="00D459D8" w:rsidP="00BD5C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tt: The method to select the service specific identifier is out of the scope of the standard.</w:t>
      </w:r>
    </w:p>
    <w:p w:rsidR="00702CAF" w:rsidRDefault="002D31EC" w:rsidP="00BD5C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Kaiying</w:t>
      </w:r>
      <w:proofErr w:type="spellEnd"/>
      <w:r>
        <w:rPr>
          <w:rFonts w:ascii="Times New Roman" w:hAnsi="Times New Roman" w:cs="Times New Roman"/>
        </w:rPr>
        <w:t xml:space="preserve"> added the text</w:t>
      </w:r>
      <w:r w:rsidR="00C317A7">
        <w:rPr>
          <w:rFonts w:ascii="Times New Roman" w:hAnsi="Times New Roman" w:cs="Times New Roman"/>
        </w:rPr>
        <w:t xml:space="preserve"> regarding selection of service specific identifier</w:t>
      </w:r>
      <w:r>
        <w:rPr>
          <w:rFonts w:ascii="Times New Roman" w:hAnsi="Times New Roman" w:cs="Times New Roman"/>
        </w:rPr>
        <w:t xml:space="preserve"> to the resolution of CID 20085.</w:t>
      </w:r>
    </w:p>
    <w:p w:rsidR="002C7B36" w:rsidRDefault="002C7B36" w:rsidP="00BD5C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rk: </w:t>
      </w:r>
      <w:r w:rsidR="005500C6">
        <w:rPr>
          <w:rFonts w:ascii="Times New Roman" w:hAnsi="Times New Roman" w:cs="Times New Roman"/>
        </w:rPr>
        <w:t xml:space="preserve">CID 20571: The comment is saying that Vendor Specific element </w:t>
      </w:r>
      <w:proofErr w:type="gramStart"/>
      <w:r w:rsidR="005500C6">
        <w:rPr>
          <w:rFonts w:ascii="Times New Roman" w:hAnsi="Times New Roman" w:cs="Times New Roman"/>
        </w:rPr>
        <w:t>should be allowed</w:t>
      </w:r>
      <w:proofErr w:type="gramEnd"/>
      <w:r w:rsidR="005500C6">
        <w:rPr>
          <w:rFonts w:ascii="Times New Roman" w:hAnsi="Times New Roman" w:cs="Times New Roman"/>
        </w:rPr>
        <w:t xml:space="preserve"> in QTP.</w:t>
      </w:r>
    </w:p>
    <w:p w:rsidR="005500C6" w:rsidRDefault="005500C6" w:rsidP="00BD5C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 w:rsidRPr="005500C6">
        <w:rPr>
          <w:rFonts w:ascii="Times New Roman" w:hAnsi="Times New Roman" w:cs="Times New Roman"/>
          <w:highlight w:val="yellow"/>
        </w:rPr>
        <w:lastRenderedPageBreak/>
        <w:t>Kaiying</w:t>
      </w:r>
      <w:proofErr w:type="spellEnd"/>
      <w:r w:rsidRPr="005500C6">
        <w:rPr>
          <w:rFonts w:ascii="Times New Roman" w:hAnsi="Times New Roman" w:cs="Times New Roman"/>
          <w:highlight w:val="yellow"/>
        </w:rPr>
        <w:t xml:space="preserve"> deferred CID 20571 for offline discussions</w:t>
      </w:r>
      <w:r>
        <w:rPr>
          <w:rFonts w:ascii="Times New Roman" w:hAnsi="Times New Roman" w:cs="Times New Roman"/>
        </w:rPr>
        <w:t>.</w:t>
      </w:r>
    </w:p>
    <w:p w:rsidR="005500C6" w:rsidRDefault="00161059" w:rsidP="00BD5C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rk: CID 20963: What is QTR? In addition, the resolution is different from the proposed change to delete duplicate text.</w:t>
      </w:r>
    </w:p>
    <w:p w:rsidR="00161059" w:rsidRDefault="00161059" w:rsidP="00BD5C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Kaiying</w:t>
      </w:r>
      <w:proofErr w:type="spellEnd"/>
      <w:r>
        <w:rPr>
          <w:rFonts w:ascii="Times New Roman" w:hAnsi="Times New Roman" w:cs="Times New Roman"/>
        </w:rPr>
        <w:t xml:space="preserve"> changed the resolution </w:t>
      </w:r>
      <w:r w:rsidR="00C82EFA">
        <w:rPr>
          <w:rFonts w:ascii="Times New Roman" w:hAnsi="Times New Roman" w:cs="Times New Roman"/>
        </w:rPr>
        <w:t xml:space="preserve">for CID 20963 </w:t>
      </w:r>
      <w:r>
        <w:rPr>
          <w:rFonts w:ascii="Times New Roman" w:hAnsi="Times New Roman" w:cs="Times New Roman"/>
        </w:rPr>
        <w:t xml:space="preserve">to </w:t>
      </w:r>
      <w:proofErr w:type="gramStart"/>
      <w:r>
        <w:rPr>
          <w:rFonts w:ascii="Times New Roman" w:hAnsi="Times New Roman" w:cs="Times New Roman"/>
        </w:rPr>
        <w:t>accepted</w:t>
      </w:r>
      <w:proofErr w:type="gramEnd"/>
      <w:r>
        <w:rPr>
          <w:rFonts w:ascii="Times New Roman" w:hAnsi="Times New Roman" w:cs="Times New Roman"/>
        </w:rPr>
        <w:t>.</w:t>
      </w:r>
    </w:p>
    <w:p w:rsidR="00133A02" w:rsidRDefault="00133A02" w:rsidP="00BD5C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rk: Is the resolution for CID 20964 revised or accepted?</w:t>
      </w:r>
    </w:p>
    <w:p w:rsidR="00133A02" w:rsidRDefault="00133A02" w:rsidP="00133A0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Kaiying</w:t>
      </w:r>
      <w:proofErr w:type="spellEnd"/>
      <w:r>
        <w:rPr>
          <w:rFonts w:ascii="Times New Roman" w:hAnsi="Times New Roman" w:cs="Times New Roman"/>
        </w:rPr>
        <w:t xml:space="preserve">: </w:t>
      </w:r>
      <w:proofErr w:type="spellStart"/>
      <w:r w:rsidRPr="005500C6">
        <w:rPr>
          <w:rFonts w:ascii="Times New Roman" w:hAnsi="Times New Roman" w:cs="Times New Roman"/>
          <w:highlight w:val="yellow"/>
        </w:rPr>
        <w:t>Kaiying</w:t>
      </w:r>
      <w:proofErr w:type="spellEnd"/>
      <w:r w:rsidRPr="005500C6">
        <w:rPr>
          <w:rFonts w:ascii="Times New Roman" w:hAnsi="Times New Roman" w:cs="Times New Roman"/>
          <w:highlight w:val="yellow"/>
        </w:rPr>
        <w:t xml:space="preserve"> deferred CID 20</w:t>
      </w:r>
      <w:r>
        <w:rPr>
          <w:rFonts w:ascii="Times New Roman" w:hAnsi="Times New Roman" w:cs="Times New Roman"/>
          <w:highlight w:val="yellow"/>
        </w:rPr>
        <w:t>964</w:t>
      </w:r>
      <w:r w:rsidRPr="005500C6">
        <w:rPr>
          <w:rFonts w:ascii="Times New Roman" w:hAnsi="Times New Roman" w:cs="Times New Roman"/>
          <w:highlight w:val="yellow"/>
        </w:rPr>
        <w:t xml:space="preserve"> for offline discussions</w:t>
      </w:r>
      <w:r>
        <w:rPr>
          <w:rFonts w:ascii="Times New Roman" w:hAnsi="Times New Roman" w:cs="Times New Roman"/>
        </w:rPr>
        <w:t>.</w:t>
      </w:r>
    </w:p>
    <w:p w:rsidR="00AE7EBF" w:rsidRDefault="00AE7EBF" w:rsidP="00AE7EBF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rk: Is the resolution for CID 20967 revised or accepted?</w:t>
      </w:r>
    </w:p>
    <w:p w:rsidR="00AE7EBF" w:rsidRDefault="00AE7EBF" w:rsidP="00133A0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133A02" w:rsidRDefault="00073A80" w:rsidP="00133A0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Kaiying</w:t>
      </w:r>
      <w:proofErr w:type="spellEnd"/>
      <w:r>
        <w:rPr>
          <w:rFonts w:ascii="Times New Roman" w:hAnsi="Times New Roman" w:cs="Times New Roman"/>
        </w:rPr>
        <w:t xml:space="preserve"> changed resolution for CID 20967 to </w:t>
      </w:r>
      <w:proofErr w:type="gramStart"/>
      <w:r>
        <w:rPr>
          <w:rFonts w:ascii="Times New Roman" w:hAnsi="Times New Roman" w:cs="Times New Roman"/>
        </w:rPr>
        <w:t>accepted</w:t>
      </w:r>
      <w:proofErr w:type="gramEnd"/>
      <w:r>
        <w:rPr>
          <w:rFonts w:ascii="Times New Roman" w:hAnsi="Times New Roman" w:cs="Times New Roman"/>
        </w:rPr>
        <w:t>.</w:t>
      </w:r>
    </w:p>
    <w:p w:rsidR="008D6623" w:rsidRDefault="008D6623" w:rsidP="00133A0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rk: The proposed text in CID 20968 seems to be better.</w:t>
      </w:r>
    </w:p>
    <w:p w:rsidR="00073A80" w:rsidRDefault="008D6623" w:rsidP="00133A0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Kaiying</w:t>
      </w:r>
      <w:proofErr w:type="spellEnd"/>
      <w:r>
        <w:rPr>
          <w:rFonts w:ascii="Times New Roman" w:hAnsi="Times New Roman" w:cs="Times New Roman"/>
        </w:rPr>
        <w:t xml:space="preserve">: </w:t>
      </w:r>
      <w:proofErr w:type="spellStart"/>
      <w:r w:rsidRPr="005500C6">
        <w:rPr>
          <w:rFonts w:ascii="Times New Roman" w:hAnsi="Times New Roman" w:cs="Times New Roman"/>
          <w:highlight w:val="yellow"/>
        </w:rPr>
        <w:t>Kaiying</w:t>
      </w:r>
      <w:proofErr w:type="spellEnd"/>
      <w:r w:rsidRPr="005500C6">
        <w:rPr>
          <w:rFonts w:ascii="Times New Roman" w:hAnsi="Times New Roman" w:cs="Times New Roman"/>
          <w:highlight w:val="yellow"/>
        </w:rPr>
        <w:t xml:space="preserve"> deferred CID 20</w:t>
      </w:r>
      <w:r>
        <w:rPr>
          <w:rFonts w:ascii="Times New Roman" w:hAnsi="Times New Roman" w:cs="Times New Roman"/>
          <w:highlight w:val="yellow"/>
        </w:rPr>
        <w:t>968</w:t>
      </w:r>
      <w:r w:rsidRPr="005500C6">
        <w:rPr>
          <w:rFonts w:ascii="Times New Roman" w:hAnsi="Times New Roman" w:cs="Times New Roman"/>
          <w:highlight w:val="yellow"/>
        </w:rPr>
        <w:t xml:space="preserve"> for offline discussions</w:t>
      </w:r>
      <w:r>
        <w:rPr>
          <w:rFonts w:ascii="Times New Roman" w:hAnsi="Times New Roman" w:cs="Times New Roman"/>
        </w:rPr>
        <w:t>.</w:t>
      </w:r>
    </w:p>
    <w:p w:rsidR="00763558" w:rsidRDefault="00F5167E" w:rsidP="00BD5C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Kaiying</w:t>
      </w:r>
      <w:proofErr w:type="spellEnd"/>
      <w:r>
        <w:rPr>
          <w:rFonts w:ascii="Times New Roman" w:hAnsi="Times New Roman" w:cs="Times New Roman"/>
        </w:rPr>
        <w:t xml:space="preserve"> changed resolution for CID 2048</w:t>
      </w:r>
      <w:r w:rsidR="00D54481">
        <w:rPr>
          <w:rFonts w:ascii="Times New Roman" w:hAnsi="Times New Roman" w:cs="Times New Roman"/>
        </w:rPr>
        <w:t>3</w:t>
      </w:r>
      <w:r w:rsidR="00AF474C">
        <w:rPr>
          <w:rFonts w:ascii="Times New Roman" w:hAnsi="Times New Roman" w:cs="Times New Roman"/>
        </w:rPr>
        <w:t>, CID 20484</w:t>
      </w:r>
      <w:r>
        <w:rPr>
          <w:rFonts w:ascii="Times New Roman" w:hAnsi="Times New Roman" w:cs="Times New Roman"/>
        </w:rPr>
        <w:t xml:space="preserve"> to accepted.</w:t>
      </w:r>
    </w:p>
    <w:p w:rsidR="004C65AF" w:rsidRDefault="004C65AF" w:rsidP="00BD5C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rk: Page 7, bullet a, why is the condition of QTP capable deleted?</w:t>
      </w:r>
    </w:p>
    <w:p w:rsidR="004C65AF" w:rsidRDefault="004C65AF" w:rsidP="00BD5C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Kaiying</w:t>
      </w:r>
      <w:proofErr w:type="spellEnd"/>
      <w:r>
        <w:rPr>
          <w:rFonts w:ascii="Times New Roman" w:hAnsi="Times New Roman" w:cs="Times New Roman"/>
        </w:rPr>
        <w:t xml:space="preserve"> added condition “If responding AP is…”</w:t>
      </w:r>
    </w:p>
    <w:p w:rsidR="004755FF" w:rsidRDefault="004755FF" w:rsidP="00BD5C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rk asked why the AP’s response to QTP request is may and not </w:t>
      </w:r>
      <w:proofErr w:type="gramStart"/>
      <w:r>
        <w:rPr>
          <w:rFonts w:ascii="Times New Roman" w:hAnsi="Times New Roman" w:cs="Times New Roman"/>
        </w:rPr>
        <w:t>shall?</w:t>
      </w:r>
      <w:proofErr w:type="gramEnd"/>
    </w:p>
    <w:p w:rsidR="001A6321" w:rsidRDefault="001A6321" w:rsidP="00BD5C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Kaiying</w:t>
      </w:r>
      <w:proofErr w:type="spellEnd"/>
      <w:r>
        <w:rPr>
          <w:rFonts w:ascii="Times New Roman" w:hAnsi="Times New Roman" w:cs="Times New Roman"/>
        </w:rPr>
        <w:t xml:space="preserve"> changed the first sentence in </w:t>
      </w:r>
      <w:r w:rsidRPr="001A6321">
        <w:rPr>
          <w:rFonts w:ascii="Times New Roman" w:hAnsi="Times New Roman" w:cs="Times New Roman"/>
        </w:rPr>
        <w:t xml:space="preserve">26.17.5.3 </w:t>
      </w:r>
      <w:r>
        <w:rPr>
          <w:rFonts w:ascii="Times New Roman" w:hAnsi="Times New Roman" w:cs="Times New Roman"/>
        </w:rPr>
        <w:t>(</w:t>
      </w:r>
      <w:r w:rsidRPr="001A6321">
        <w:rPr>
          <w:rFonts w:ascii="Times New Roman" w:hAnsi="Times New Roman" w:cs="Times New Roman"/>
        </w:rPr>
        <w:t>Responding AP procedure</w:t>
      </w:r>
      <w:r>
        <w:rPr>
          <w:rFonts w:ascii="Times New Roman" w:hAnsi="Times New Roman" w:cs="Times New Roman"/>
        </w:rPr>
        <w:t>)</w:t>
      </w:r>
      <w:r w:rsidRPr="001A63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o “…</w:t>
      </w:r>
      <w:r>
        <w:rPr>
          <w:rFonts w:ascii="Times New Roman" w:hAnsi="Times New Roman" w:cs="Times New Roman"/>
          <w:sz w:val="20"/>
          <w:szCs w:val="20"/>
        </w:rPr>
        <w:t xml:space="preserve">QTP </w:t>
      </w:r>
      <w:r w:rsidRPr="00715AB6">
        <w:rPr>
          <w:rFonts w:ascii="Times New Roman" w:hAnsi="Times New Roman" w:cs="Times New Roman"/>
          <w:sz w:val="20"/>
          <w:szCs w:val="20"/>
        </w:rPr>
        <w:t>responding AP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1A6321">
        <w:rPr>
          <w:rFonts w:ascii="Times New Roman" w:hAnsi="Times New Roman" w:cs="Times New Roman"/>
          <w:strike/>
          <w:color w:val="FF0000"/>
          <w:sz w:val="20"/>
          <w:szCs w:val="20"/>
        </w:rPr>
        <w:t>may</w:t>
      </w:r>
      <w:r w:rsidRPr="001A6321">
        <w:rPr>
          <w:rFonts w:ascii="Times New Roman" w:hAnsi="Times New Roman" w:cs="Times New Roman"/>
          <w:color w:val="FF0000"/>
          <w:sz w:val="20"/>
          <w:szCs w:val="20"/>
          <w:u w:val="single"/>
        </w:rPr>
        <w:t>shal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perate</w:t>
      </w:r>
      <w:proofErr w:type="gramStart"/>
      <w:r>
        <w:rPr>
          <w:rFonts w:ascii="Times New Roman" w:hAnsi="Times New Roman" w:cs="Times New Roman"/>
          <w:sz w:val="20"/>
          <w:szCs w:val="20"/>
        </w:rPr>
        <w:t>..”</w:t>
      </w:r>
      <w:proofErr w:type="gramEnd"/>
    </w:p>
    <w:p w:rsidR="00484B17" w:rsidRDefault="00484B17" w:rsidP="00BD5C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BD5CFD" w:rsidRPr="00174CC8" w:rsidRDefault="00BD5CFD" w:rsidP="00BD5CFD">
      <w:pPr>
        <w:rPr>
          <w:rFonts w:ascii="Times New Roman" w:hAnsi="Times New Roman" w:cs="Times New Roman"/>
        </w:rPr>
      </w:pPr>
    </w:p>
    <w:p w:rsidR="00BD5CFD" w:rsidRDefault="00BD5CFD" w:rsidP="00BD5C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  <w:sz w:val="21"/>
          <w:szCs w:val="21"/>
        </w:rPr>
        <w:t>Strawpoll</w:t>
      </w:r>
      <w:proofErr w:type="spellEnd"/>
      <w:r w:rsidR="008F554A">
        <w:rPr>
          <w:rFonts w:ascii="Times New Roman" w:hAnsi="Times New Roman" w:cs="Times New Roman"/>
          <w:b/>
          <w:sz w:val="21"/>
          <w:szCs w:val="21"/>
        </w:rPr>
        <w:t xml:space="preserve">: </w:t>
      </w:r>
      <w:r w:rsidR="008F554A" w:rsidRPr="00A970EE">
        <w:rPr>
          <w:rFonts w:ascii="Times New Roman" w:hAnsi="Times New Roman" w:cs="Times New Roman"/>
        </w:rPr>
        <w:t>19/</w:t>
      </w:r>
      <w:r w:rsidR="008F554A" w:rsidRPr="00CA1D15">
        <w:rPr>
          <w:rFonts w:ascii="Times New Roman" w:hAnsi="Times New Roman" w:cs="Times New Roman"/>
        </w:rPr>
        <w:t>96</w:t>
      </w:r>
      <w:r w:rsidR="008F554A">
        <w:rPr>
          <w:rFonts w:ascii="Times New Roman" w:hAnsi="Times New Roman" w:cs="Times New Roman"/>
        </w:rPr>
        <w:t>3</w:t>
      </w:r>
      <w:r w:rsidR="008F554A" w:rsidRPr="00CA1D15">
        <w:rPr>
          <w:rFonts w:ascii="Times New Roman" w:hAnsi="Times New Roman" w:cs="Times New Roman"/>
        </w:rPr>
        <w:t>r1</w:t>
      </w:r>
      <w:r w:rsidR="008F554A">
        <w:rPr>
          <w:rFonts w:ascii="Times New Roman" w:hAnsi="Times New Roman" w:cs="Times New Roman"/>
        </w:rPr>
        <w:t xml:space="preserve"> (except 20571, 20964, </w:t>
      </w:r>
      <w:proofErr w:type="gramStart"/>
      <w:r w:rsidR="008F554A">
        <w:rPr>
          <w:rFonts w:ascii="Times New Roman" w:hAnsi="Times New Roman" w:cs="Times New Roman"/>
        </w:rPr>
        <w:t>20968</w:t>
      </w:r>
      <w:proofErr w:type="gramEnd"/>
      <w:r w:rsidR="008F554A">
        <w:rPr>
          <w:rFonts w:ascii="Times New Roman" w:hAnsi="Times New Roman" w:cs="Times New Roman"/>
        </w:rPr>
        <w:t>)</w:t>
      </w:r>
      <w:r w:rsidR="008F554A" w:rsidRPr="00CA1D15">
        <w:rPr>
          <w:rFonts w:ascii="Times New Roman" w:hAnsi="Times New Roman" w:cs="Times New Roman"/>
        </w:rPr>
        <w:t xml:space="preserve"> </w:t>
      </w:r>
      <w:r w:rsidR="008F554A" w:rsidRPr="00A970EE">
        <w:rPr>
          <w:rFonts w:ascii="Times New Roman" w:hAnsi="Times New Roman" w:cs="Times New Roman"/>
        </w:rPr>
        <w:t>approved with unanimous consent.</w:t>
      </w:r>
    </w:p>
    <w:p w:rsidR="008F554A" w:rsidRDefault="008F554A" w:rsidP="00BD5CFD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sz w:val="21"/>
          <w:szCs w:val="21"/>
        </w:rPr>
      </w:pPr>
      <w:r w:rsidRPr="00CD5E6D">
        <w:rPr>
          <w:rFonts w:ascii="Times New Roman" w:hAnsi="Times New Roman" w:cs="Times New Roman"/>
          <w:b/>
          <w:sz w:val="21"/>
          <w:szCs w:val="21"/>
          <w:highlight w:val="yellow"/>
        </w:rPr>
        <w:t xml:space="preserve">Note: </w:t>
      </w:r>
      <w:r w:rsidRPr="00CD5E6D">
        <w:rPr>
          <w:rFonts w:ascii="Times New Roman" w:hAnsi="Times New Roman" w:cs="Times New Roman"/>
          <w:sz w:val="21"/>
          <w:szCs w:val="21"/>
          <w:highlight w:val="yellow"/>
        </w:rPr>
        <w:t>editorial changes are pending</w:t>
      </w:r>
    </w:p>
    <w:p w:rsidR="00BD5CFD" w:rsidRDefault="00BD5CFD" w:rsidP="00BD5C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BD5CFD" w:rsidRPr="00174CC8" w:rsidRDefault="00BD5CFD" w:rsidP="00BD5CFD">
      <w:pPr>
        <w:rPr>
          <w:rFonts w:ascii="Times New Roman" w:hAnsi="Times New Roman" w:cs="Times New Roman"/>
        </w:rPr>
      </w:pPr>
    </w:p>
    <w:p w:rsidR="00E82BD2" w:rsidRPr="00174CC8" w:rsidRDefault="00E82BD2" w:rsidP="00E82BD2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proofErr w:type="spellStart"/>
      <w:r w:rsidRPr="00E82BD2">
        <w:rPr>
          <w:rFonts w:ascii="Times New Roman" w:hAnsi="Times New Roman" w:cs="Times New Roman"/>
          <w:b/>
          <w:sz w:val="21"/>
          <w:szCs w:val="21"/>
        </w:rPr>
        <w:t>Jarkko</w:t>
      </w:r>
      <w:proofErr w:type="spellEnd"/>
      <w:r w:rsidRPr="00E82BD2">
        <w:rPr>
          <w:rFonts w:ascii="Times New Roman" w:hAnsi="Times New Roman" w:cs="Times New Roman"/>
          <w:b/>
          <w:sz w:val="21"/>
          <w:szCs w:val="21"/>
        </w:rPr>
        <w:t xml:space="preserve"> </w:t>
      </w:r>
      <w:proofErr w:type="spellStart"/>
      <w:r w:rsidRPr="00E82BD2">
        <w:rPr>
          <w:rFonts w:ascii="Times New Roman" w:hAnsi="Times New Roman" w:cs="Times New Roman"/>
          <w:b/>
          <w:sz w:val="21"/>
          <w:szCs w:val="21"/>
        </w:rPr>
        <w:t>Kneckt</w:t>
      </w:r>
      <w:proofErr w:type="spellEnd"/>
      <w:r w:rsidRPr="00E82BD2">
        <w:rPr>
          <w:rFonts w:ascii="Times New Roman" w:hAnsi="Times New Roman" w:cs="Times New Roman"/>
          <w:b/>
          <w:sz w:val="21"/>
          <w:szCs w:val="21"/>
        </w:rPr>
        <w:t xml:space="preserve"> (Apple)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 presented </w:t>
      </w:r>
      <w:r>
        <w:rPr>
          <w:rFonts w:ascii="Times New Roman" w:hAnsi="Times New Roman" w:cs="Times New Roman"/>
          <w:b/>
          <w:sz w:val="21"/>
          <w:szCs w:val="21"/>
        </w:rPr>
        <w:t>11-19</w:t>
      </w:r>
      <w:r w:rsidRPr="00E82BD2">
        <w:rPr>
          <w:rFonts w:ascii="Times New Roman" w:hAnsi="Times New Roman" w:cs="Times New Roman"/>
          <w:b/>
          <w:sz w:val="21"/>
          <w:szCs w:val="21"/>
        </w:rPr>
        <w:t>/696r6-OMI Comment Resolutions</w:t>
      </w:r>
      <w:r>
        <w:rPr>
          <w:rFonts w:ascii="Times New Roman" w:hAnsi="Times New Roman" w:cs="Times New Roman"/>
          <w:b/>
          <w:sz w:val="21"/>
          <w:szCs w:val="21"/>
        </w:rPr>
        <w:t>.</w:t>
      </w:r>
    </w:p>
    <w:p w:rsidR="00E82BD2" w:rsidRDefault="00E82BD2" w:rsidP="00E82BD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2BD2" w:rsidRDefault="005A3857" w:rsidP="00E82BD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Jarkko</w:t>
      </w:r>
      <w:proofErr w:type="spellEnd"/>
      <w:r>
        <w:rPr>
          <w:rFonts w:ascii="Times New Roman" w:hAnsi="Times New Roman" w:cs="Times New Roman"/>
        </w:rPr>
        <w:t xml:space="preserve"> changed text for CID 20716 based on Mark’s suggestion.</w:t>
      </w:r>
    </w:p>
    <w:p w:rsidR="005A3857" w:rsidRDefault="00BF2AB0" w:rsidP="00E82BD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Yongho</w:t>
      </w:r>
      <w:proofErr w:type="spellEnd"/>
      <w:r>
        <w:rPr>
          <w:rFonts w:ascii="Times New Roman" w:hAnsi="Times New Roman" w:cs="Times New Roman"/>
        </w:rPr>
        <w:t xml:space="preserve">: CID 20716: Do we need the text “Response to other Trigger frame variants are not suspended”, the previous two </w:t>
      </w:r>
      <w:proofErr w:type="gramStart"/>
      <w:r>
        <w:rPr>
          <w:rFonts w:ascii="Times New Roman" w:hAnsi="Times New Roman" w:cs="Times New Roman"/>
        </w:rPr>
        <w:t>sentence</w:t>
      </w:r>
      <w:proofErr w:type="gramEnd"/>
      <w:r>
        <w:rPr>
          <w:rFonts w:ascii="Times New Roman" w:hAnsi="Times New Roman" w:cs="Times New Roman"/>
        </w:rPr>
        <w:t xml:space="preserve"> already seem to cover this. Are management frames also suspended?</w:t>
      </w:r>
    </w:p>
    <w:p w:rsidR="00BF2AB0" w:rsidRDefault="00BF2AB0" w:rsidP="00E82BD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BF2AB0" w:rsidRDefault="00BF2AB0" w:rsidP="00E82BD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Ran out of time.</w:t>
      </w:r>
      <w:proofErr w:type="gramEnd"/>
    </w:p>
    <w:p w:rsidR="002A1E14" w:rsidRDefault="002A1E14" w:rsidP="00E82BD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2BD2" w:rsidRPr="00174CC8" w:rsidRDefault="00E82BD2" w:rsidP="00E82BD2">
      <w:pPr>
        <w:rPr>
          <w:rFonts w:ascii="Times New Roman" w:hAnsi="Times New Roman" w:cs="Times New Roman"/>
        </w:rPr>
      </w:pPr>
    </w:p>
    <w:p w:rsidR="00E82BD2" w:rsidRDefault="005A3857" w:rsidP="00E82BD2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sz w:val="21"/>
          <w:szCs w:val="21"/>
        </w:rPr>
      </w:pPr>
      <w:proofErr w:type="gramStart"/>
      <w:r>
        <w:rPr>
          <w:rFonts w:ascii="Times New Roman" w:hAnsi="Times New Roman" w:cs="Times New Roman"/>
          <w:b/>
          <w:sz w:val="21"/>
          <w:szCs w:val="21"/>
        </w:rPr>
        <w:t xml:space="preserve">No </w:t>
      </w:r>
      <w:proofErr w:type="spellStart"/>
      <w:r w:rsidR="00E82BD2">
        <w:rPr>
          <w:rFonts w:ascii="Times New Roman" w:hAnsi="Times New Roman" w:cs="Times New Roman"/>
          <w:b/>
          <w:sz w:val="21"/>
          <w:szCs w:val="21"/>
        </w:rPr>
        <w:t>Strawpoll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>.</w:t>
      </w:r>
      <w:proofErr w:type="gramEnd"/>
    </w:p>
    <w:p w:rsidR="00E82BD2" w:rsidRDefault="00E82BD2" w:rsidP="00E82BD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3807F8" w:rsidRDefault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807F8" w:rsidRDefault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5A3857" w:rsidRPr="006A3D0D" w:rsidRDefault="005A3857" w:rsidP="005A3857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cess</w:t>
      </w:r>
    </w:p>
    <w:p w:rsidR="005A3857" w:rsidRPr="006A3D0D" w:rsidRDefault="005A3857" w:rsidP="005A3857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 xml:space="preserve"> </w:t>
      </w:r>
      <w:r>
        <w:rPr>
          <w:rFonts w:ascii="Times New Roman" w:hAnsi="Times New Roman" w:cs="Times New Roman"/>
          <w:sz w:val="21"/>
        </w:rPr>
        <w:t>The meeting</w:t>
      </w:r>
      <w:r>
        <w:rPr>
          <w:rFonts w:ascii="Times New Roman" w:hAnsi="Times New Roman" w:cs="Times New Roman" w:hint="eastAsia"/>
          <w:sz w:val="21"/>
        </w:rPr>
        <w:t xml:space="preserve"> </w:t>
      </w:r>
      <w:r>
        <w:rPr>
          <w:rFonts w:ascii="Times New Roman" w:hAnsi="Times New Roman" w:cs="Times New Roman"/>
          <w:sz w:val="21"/>
        </w:rPr>
        <w:t xml:space="preserve">recessed at </w:t>
      </w:r>
      <w:r w:rsidR="00274006">
        <w:rPr>
          <w:rFonts w:ascii="Times New Roman" w:hAnsi="Times New Roman" w:cs="Times New Roman"/>
          <w:sz w:val="21"/>
        </w:rPr>
        <w:t>12</w:t>
      </w:r>
      <w:r>
        <w:rPr>
          <w:rFonts w:ascii="Times New Roman" w:hAnsi="Times New Roman" w:cs="Times New Roman"/>
          <w:sz w:val="21"/>
        </w:rPr>
        <w:t>:30 pm.</w:t>
      </w:r>
    </w:p>
    <w:p w:rsidR="005A3857" w:rsidRDefault="005A3857" w:rsidP="005A3857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946B5F" w:rsidRPr="006A3D0D" w:rsidRDefault="00946B5F" w:rsidP="00946B5F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>Tuesday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July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>
        <w:rPr>
          <w:rFonts w:ascii="Times New Roman" w:hAnsi="Times New Roman" w:cs="Times New Roman"/>
          <w:b/>
          <w:sz w:val="28"/>
          <w:u w:val="single"/>
        </w:rPr>
        <w:t>6</w:t>
      </w:r>
      <w:r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PM1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proofErr w:type="spellStart"/>
      <w:r w:rsidRPr="006A3D0D">
        <w:rPr>
          <w:rFonts w:ascii="Times New Roman" w:hAnsi="Times New Roman" w:cs="Times New Roman"/>
          <w:b/>
          <w:sz w:val="28"/>
          <w:u w:val="single"/>
        </w:rPr>
        <w:t>TGax</w:t>
      </w:r>
      <w:proofErr w:type="spellEnd"/>
      <w:r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r>
        <w:rPr>
          <w:rFonts w:ascii="Times New Roman" w:hAnsi="Times New Roman" w:cs="Times New Roman"/>
          <w:b/>
          <w:sz w:val="28"/>
          <w:u w:val="single"/>
        </w:rPr>
        <w:t xml:space="preserve">MAC Ad Hoc </w:t>
      </w:r>
      <w:r w:rsidRPr="006A3D0D">
        <w:rPr>
          <w:rFonts w:ascii="Times New Roman" w:hAnsi="Times New Roman" w:cs="Times New Roman"/>
          <w:b/>
          <w:sz w:val="28"/>
          <w:u w:val="single"/>
        </w:rPr>
        <w:t>Session (</w:t>
      </w:r>
      <w:r>
        <w:rPr>
          <w:rFonts w:ascii="Times New Roman" w:hAnsi="Times New Roman" w:cs="Times New Roman"/>
          <w:b/>
          <w:sz w:val="28"/>
          <w:u w:val="single"/>
        </w:rPr>
        <w:t>13</w:t>
      </w:r>
      <w:r w:rsidRPr="006A3D0D">
        <w:rPr>
          <w:rFonts w:ascii="Times New Roman" w:hAnsi="Times New Roman" w:cs="Times New Roman"/>
          <w:b/>
          <w:sz w:val="28"/>
          <w:u w:val="single"/>
        </w:rPr>
        <w:t>:30</w:t>
      </w:r>
      <w:r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15</w:t>
      </w:r>
      <w:r w:rsidRPr="006A3D0D">
        <w:rPr>
          <w:rFonts w:ascii="Times New Roman" w:hAnsi="Times New Roman" w:cs="Times New Roman"/>
          <w:b/>
          <w:sz w:val="28"/>
          <w:u w:val="single"/>
        </w:rPr>
        <w:t>:30)</w:t>
      </w:r>
    </w:p>
    <w:p w:rsidR="00946B5F" w:rsidRDefault="00946B5F" w:rsidP="00946B5F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946B5F" w:rsidRPr="006A3D0D" w:rsidRDefault="00946B5F" w:rsidP="00946B5F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 xml:space="preserve">The meeting called to order at </w:t>
      </w:r>
      <w:r>
        <w:rPr>
          <w:rFonts w:ascii="Times New Roman" w:hAnsi="Times New Roman" w:cs="Times New Roman"/>
          <w:b/>
        </w:rPr>
        <w:t>1</w:t>
      </w:r>
      <w:r w:rsidRPr="006A3D0D">
        <w:rPr>
          <w:rFonts w:ascii="Times New Roman" w:hAnsi="Times New Roman" w:cs="Times New Roman"/>
          <w:b/>
          <w:noProof/>
        </w:rPr>
        <w:t>:3</w:t>
      </w:r>
      <w:r>
        <w:rPr>
          <w:rFonts w:ascii="Times New Roman" w:hAnsi="Times New Roman" w:cs="Times New Roman"/>
          <w:b/>
          <w:noProof/>
        </w:rPr>
        <w:t>0 PM</w:t>
      </w:r>
      <w:r w:rsidRPr="006A3D0D">
        <w:rPr>
          <w:rFonts w:ascii="Times New Roman" w:hAnsi="Times New Roman" w:cs="Times New Roman"/>
          <w:b/>
        </w:rPr>
        <w:t xml:space="preserve"> by </w:t>
      </w:r>
      <w:r>
        <w:rPr>
          <w:rFonts w:ascii="Times New Roman" w:hAnsi="Times New Roman" w:cs="Times New Roman"/>
          <w:b/>
        </w:rPr>
        <w:t>Osama</w:t>
      </w:r>
      <w:r w:rsidRPr="006A3D0D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Huawei</w:t>
      </w:r>
      <w:r w:rsidRPr="006A3D0D">
        <w:rPr>
          <w:rFonts w:ascii="Times New Roman" w:hAnsi="Times New Roman" w:cs="Times New Roman"/>
          <w:b/>
        </w:rPr>
        <w:t xml:space="preserve">), </w:t>
      </w:r>
      <w:r>
        <w:rPr>
          <w:rFonts w:ascii="Times New Roman" w:hAnsi="Times New Roman" w:cs="Times New Roman"/>
          <w:b/>
        </w:rPr>
        <w:t xml:space="preserve">the chair of 802.11 </w:t>
      </w:r>
      <w:proofErr w:type="spellStart"/>
      <w:r>
        <w:rPr>
          <w:rFonts w:ascii="Times New Roman" w:hAnsi="Times New Roman" w:cs="Times New Roman"/>
          <w:b/>
        </w:rPr>
        <w:t>TGax</w:t>
      </w:r>
      <w:proofErr w:type="spellEnd"/>
      <w:r>
        <w:rPr>
          <w:rFonts w:ascii="Times New Roman" w:hAnsi="Times New Roman" w:cs="Times New Roman"/>
          <w:b/>
        </w:rPr>
        <w:t>.</w:t>
      </w:r>
    </w:p>
    <w:p w:rsidR="00946B5F" w:rsidRPr="006A3D0D" w:rsidRDefault="00946B5F" w:rsidP="00946B5F">
      <w:pPr>
        <w:numPr>
          <w:ilvl w:val="1"/>
          <w:numId w:val="1"/>
        </w:num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28</w:t>
      </w:r>
      <w:proofErr w:type="gramEnd"/>
      <w:r w:rsidRPr="007600E5">
        <w:rPr>
          <w:rFonts w:ascii="Times New Roman" w:hAnsi="Times New Roman" w:cs="Times New Roman"/>
        </w:rPr>
        <w:t xml:space="preserve"> people are in the room.</w:t>
      </w:r>
    </w:p>
    <w:p w:rsidR="00946B5F" w:rsidRDefault="00946B5F" w:rsidP="00946B5F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946B5F" w:rsidRPr="006A3D0D" w:rsidRDefault="00946B5F" w:rsidP="00946B5F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Agenda Setting</w:t>
      </w:r>
      <w:r>
        <w:rPr>
          <w:rFonts w:ascii="Times New Roman" w:hAnsi="Times New Roman" w:cs="Times New Roman"/>
          <w:b/>
        </w:rPr>
        <w:t xml:space="preserve"> (11-19/1279r2)</w:t>
      </w:r>
    </w:p>
    <w:p w:rsidR="00946B5F" w:rsidRDefault="00946B5F" w:rsidP="00946B5F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Proposed agenda for </w:t>
      </w:r>
      <w:r>
        <w:rPr>
          <w:rFonts w:ascii="Times New Roman" w:hAnsi="Times New Roman" w:cs="Times New Roman"/>
        </w:rPr>
        <w:t>Tuesday, July 16</w:t>
      </w:r>
      <w:r>
        <w:rPr>
          <w:rFonts w:ascii="Times New Roman" w:hAnsi="Times New Roman" w:cs="Times New Roman" w:hint="eastAsia"/>
        </w:rPr>
        <w:t xml:space="preserve"> </w:t>
      </w:r>
      <w:r w:rsidR="00373AF7">
        <w:rPr>
          <w:rFonts w:ascii="Times New Roman" w:hAnsi="Times New Roman" w:cs="Times New Roman"/>
        </w:rPr>
        <w:t>PM1</w:t>
      </w:r>
      <w:r>
        <w:rPr>
          <w:rFonts w:ascii="Times New Roman" w:hAnsi="Times New Roman" w:cs="Times New Roman" w:hint="eastAsia"/>
        </w:rPr>
        <w:t>:</w:t>
      </w:r>
    </w:p>
    <w:p w:rsidR="00946B5F" w:rsidRPr="002E4623" w:rsidRDefault="00946B5F" w:rsidP="00946B5F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 xml:space="preserve">Call meeting to order </w:t>
      </w:r>
    </w:p>
    <w:p w:rsidR="00946B5F" w:rsidRPr="002E4623" w:rsidRDefault="00946B5F" w:rsidP="00946B5F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>IEEE-SA IPR policy and Procedure</w:t>
      </w:r>
    </w:p>
    <w:p w:rsidR="00946B5F" w:rsidRPr="002E4623" w:rsidRDefault="00946B5F" w:rsidP="00946B5F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>Submissions and comment resolution</w:t>
      </w:r>
    </w:p>
    <w:p w:rsidR="00946B5F" w:rsidRDefault="00946B5F" w:rsidP="00946B5F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2E4623">
        <w:rPr>
          <w:rFonts w:ascii="Times New Roman" w:hAnsi="Times New Roman" w:cs="Times New Roman"/>
        </w:rPr>
        <w:t>Recess</w:t>
      </w:r>
    </w:p>
    <w:p w:rsidR="00946B5F" w:rsidRDefault="00946B5F" w:rsidP="00946B5F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if there is any item to add to the agenda. </w:t>
      </w:r>
      <w:r w:rsidRPr="002E4623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No response.</w:t>
      </w:r>
      <w:proofErr w:type="gramEnd"/>
    </w:p>
    <w:p w:rsidR="00946B5F" w:rsidRDefault="00946B5F" w:rsidP="00946B5F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if there is any objection to proceed with this agenda. </w:t>
      </w:r>
      <w:r w:rsidRPr="002E4623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No objection.</w:t>
      </w:r>
      <w:proofErr w:type="gramEnd"/>
    </w:p>
    <w:p w:rsidR="00946B5F" w:rsidRPr="006A3D0D" w:rsidRDefault="00946B5F" w:rsidP="00946B5F">
      <w:pPr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e agenda was accepted.</w:t>
      </w:r>
    </w:p>
    <w:p w:rsidR="00946B5F" w:rsidRDefault="00946B5F" w:rsidP="00946B5F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946B5F" w:rsidRDefault="00946B5F" w:rsidP="00946B5F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946B5F" w:rsidRPr="006A3D0D" w:rsidRDefault="00946B5F" w:rsidP="00946B5F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minder and Announcement</w:t>
      </w:r>
    </w:p>
    <w:p w:rsidR="00946B5F" w:rsidRDefault="00946B5F" w:rsidP="00946B5F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reminded that we are still operating under the IEEE-SA P&amp;P.</w:t>
      </w:r>
    </w:p>
    <w:p w:rsidR="00946B5F" w:rsidRDefault="00946B5F" w:rsidP="00946B5F">
      <w:pPr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body spoke up.</w:t>
      </w:r>
    </w:p>
    <w:p w:rsidR="00946B5F" w:rsidRDefault="00946B5F" w:rsidP="00946B5F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hair </w:t>
      </w:r>
      <w:r>
        <w:rPr>
          <w:rFonts w:ascii="Times New Roman" w:hAnsi="Times New Roman" w:cs="Times New Roman"/>
        </w:rPr>
        <w:t>asked people to state name and affiliation when addressing the group for the first time in a session.</w:t>
      </w:r>
    </w:p>
    <w:p w:rsidR="00946B5F" w:rsidRPr="00CA51B2" w:rsidRDefault="00946B5F" w:rsidP="00946B5F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10" w:history="1">
        <w:r w:rsidRPr="003C7BF9">
          <w:rPr>
            <w:rStyle w:val="Hyperlink"/>
            <w:rFonts w:ascii="Times New Roman" w:hAnsi="Times New Roman" w:cs="Times New Roman"/>
          </w:rPr>
          <w:t>https://imat.ieee.org/attendance</w:t>
        </w:r>
      </w:hyperlink>
    </w:p>
    <w:p w:rsidR="00946B5F" w:rsidRPr="00CA51B2" w:rsidRDefault="00946B5F" w:rsidP="00946B5F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946B5F" w:rsidRDefault="00946B5F" w:rsidP="00946B5F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946B5F" w:rsidRDefault="00946B5F" w:rsidP="00946B5F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C</w:t>
      </w:r>
      <w:r>
        <w:rPr>
          <w:rFonts w:ascii="Times New Roman" w:hAnsi="Times New Roman" w:cs="Times New Roman"/>
          <w:b/>
        </w:rPr>
        <w:t>omment Resolution</w:t>
      </w:r>
    </w:p>
    <w:p w:rsidR="005A3857" w:rsidRDefault="005A3857" w:rsidP="005A3857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73AF7" w:rsidRPr="00174CC8" w:rsidRDefault="00373AF7" w:rsidP="00373AF7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proofErr w:type="spellStart"/>
      <w:r w:rsidRPr="00E82BD2">
        <w:rPr>
          <w:rFonts w:ascii="Times New Roman" w:hAnsi="Times New Roman" w:cs="Times New Roman"/>
          <w:b/>
          <w:sz w:val="21"/>
          <w:szCs w:val="21"/>
        </w:rPr>
        <w:t>Jarkko</w:t>
      </w:r>
      <w:proofErr w:type="spellEnd"/>
      <w:r w:rsidRPr="00E82BD2">
        <w:rPr>
          <w:rFonts w:ascii="Times New Roman" w:hAnsi="Times New Roman" w:cs="Times New Roman"/>
          <w:b/>
          <w:sz w:val="21"/>
          <w:szCs w:val="21"/>
        </w:rPr>
        <w:t xml:space="preserve"> </w:t>
      </w:r>
      <w:proofErr w:type="spellStart"/>
      <w:r w:rsidRPr="00E82BD2">
        <w:rPr>
          <w:rFonts w:ascii="Times New Roman" w:hAnsi="Times New Roman" w:cs="Times New Roman"/>
          <w:b/>
          <w:sz w:val="21"/>
          <w:szCs w:val="21"/>
        </w:rPr>
        <w:t>Kneckt</w:t>
      </w:r>
      <w:proofErr w:type="spellEnd"/>
      <w:r w:rsidRPr="00E82BD2">
        <w:rPr>
          <w:rFonts w:ascii="Times New Roman" w:hAnsi="Times New Roman" w:cs="Times New Roman"/>
          <w:b/>
          <w:sz w:val="21"/>
          <w:szCs w:val="21"/>
        </w:rPr>
        <w:t xml:space="preserve"> (Apple)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 present</w:t>
      </w:r>
      <w:r w:rsidR="00120B8B">
        <w:rPr>
          <w:rFonts w:ascii="Times New Roman" w:hAnsi="Times New Roman" w:cs="Times New Roman"/>
          <w:b/>
          <w:sz w:val="21"/>
          <w:szCs w:val="21"/>
        </w:rPr>
        <w:t>ed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sz w:val="21"/>
          <w:szCs w:val="21"/>
        </w:rPr>
        <w:t>11-19</w:t>
      </w:r>
      <w:r w:rsidRPr="00E82BD2">
        <w:rPr>
          <w:rFonts w:ascii="Times New Roman" w:hAnsi="Times New Roman" w:cs="Times New Roman"/>
          <w:b/>
          <w:sz w:val="21"/>
          <w:szCs w:val="21"/>
        </w:rPr>
        <w:t>/696r</w:t>
      </w:r>
      <w:r w:rsidR="00B34F26">
        <w:rPr>
          <w:rFonts w:ascii="Times New Roman" w:hAnsi="Times New Roman" w:cs="Times New Roman"/>
          <w:b/>
          <w:sz w:val="21"/>
          <w:szCs w:val="21"/>
        </w:rPr>
        <w:t>7</w:t>
      </w:r>
      <w:r w:rsidRPr="00E82BD2">
        <w:rPr>
          <w:rFonts w:ascii="Times New Roman" w:hAnsi="Times New Roman" w:cs="Times New Roman"/>
          <w:b/>
          <w:sz w:val="21"/>
          <w:szCs w:val="21"/>
        </w:rPr>
        <w:t>-OMI Comment Resolutions</w:t>
      </w:r>
      <w:r>
        <w:rPr>
          <w:rFonts w:ascii="Times New Roman" w:hAnsi="Times New Roman" w:cs="Times New Roman"/>
          <w:b/>
          <w:sz w:val="21"/>
          <w:szCs w:val="21"/>
        </w:rPr>
        <w:t>.</w:t>
      </w:r>
    </w:p>
    <w:p w:rsidR="00373AF7" w:rsidRDefault="00373AF7" w:rsidP="00373AF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373AF7" w:rsidRDefault="00373AF7" w:rsidP="00373AF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is continuation from AM2.</w:t>
      </w:r>
    </w:p>
    <w:p w:rsidR="00373AF7" w:rsidRDefault="00373AF7" w:rsidP="00373AF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373AF7" w:rsidRDefault="00373AF7" w:rsidP="00373AF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fred: status </w:t>
      </w:r>
      <w:proofErr w:type="gramStart"/>
      <w:r>
        <w:rPr>
          <w:rFonts w:ascii="Times New Roman" w:hAnsi="Times New Roman" w:cs="Times New Roman"/>
        </w:rPr>
        <w:t>should also be added</w:t>
      </w:r>
      <w:proofErr w:type="gramEnd"/>
      <w:r>
        <w:rPr>
          <w:rFonts w:ascii="Times New Roman" w:hAnsi="Times New Roman" w:cs="Times New Roman"/>
        </w:rPr>
        <w:t xml:space="preserve"> to a table. For CID 21618, suggestion: </w:t>
      </w:r>
      <w:proofErr w:type="gramStart"/>
      <w:r>
        <w:rPr>
          <w:rFonts w:ascii="Times New Roman" w:hAnsi="Times New Roman" w:cs="Times New Roman"/>
        </w:rPr>
        <w:t>“ …</w:t>
      </w:r>
      <w:proofErr w:type="gramEnd"/>
      <w:r>
        <w:rPr>
          <w:rFonts w:ascii="Times New Roman" w:hAnsi="Times New Roman" w:cs="Times New Roman"/>
        </w:rPr>
        <w:t xml:space="preserve"> AP </w:t>
      </w:r>
      <w:proofErr w:type="spellStart"/>
      <w:r w:rsidRPr="00373AF7">
        <w:rPr>
          <w:rFonts w:ascii="Times New Roman" w:hAnsi="Times New Roman" w:cs="Times New Roman"/>
          <w:strike/>
          <w:color w:val="FF0000"/>
        </w:rPr>
        <w:t>should</w:t>
      </w:r>
      <w:r w:rsidRPr="00373AF7">
        <w:rPr>
          <w:rFonts w:ascii="Times New Roman" w:hAnsi="Times New Roman" w:cs="Times New Roman"/>
          <w:color w:val="FF0000"/>
          <w:u w:val="single"/>
        </w:rPr>
        <w:t>shall</w:t>
      </w:r>
      <w:proofErr w:type="spellEnd"/>
      <w:r w:rsidRPr="00373AF7"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/>
        </w:rPr>
        <w:t>not transmit trigger frame…</w:t>
      </w:r>
      <w:r w:rsidR="00B34F26">
        <w:rPr>
          <w:rFonts w:ascii="Times New Roman" w:hAnsi="Times New Roman" w:cs="Times New Roman"/>
        </w:rPr>
        <w:t>”</w:t>
      </w:r>
    </w:p>
    <w:p w:rsidR="001E018A" w:rsidRDefault="00373AF7" w:rsidP="00373AF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aurent prefers it to </w:t>
      </w:r>
      <w:proofErr w:type="gramStart"/>
      <w:r>
        <w:rPr>
          <w:rFonts w:ascii="Times New Roman" w:hAnsi="Times New Roman" w:cs="Times New Roman"/>
        </w:rPr>
        <w:t>be left</w:t>
      </w:r>
      <w:proofErr w:type="gramEnd"/>
      <w:r>
        <w:rPr>
          <w:rFonts w:ascii="Times New Roman" w:hAnsi="Times New Roman" w:cs="Times New Roman"/>
        </w:rPr>
        <w:t xml:space="preserve"> as should. </w:t>
      </w:r>
    </w:p>
    <w:p w:rsidR="00373AF7" w:rsidRDefault="00373AF7" w:rsidP="00373AF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changes made to the text.</w:t>
      </w:r>
    </w:p>
    <w:p w:rsidR="00373AF7" w:rsidRDefault="00373AF7" w:rsidP="00373AF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Liwen</w:t>
      </w:r>
      <w:proofErr w:type="spellEnd"/>
      <w:r>
        <w:rPr>
          <w:rFonts w:ascii="Times New Roman" w:hAnsi="Times New Roman" w:cs="Times New Roman"/>
        </w:rPr>
        <w:t xml:space="preserve"> had some comment on the new text in 9.2.4.6a (OM Control): response should not be limited to Basic Trigger frame.</w:t>
      </w:r>
    </w:p>
    <w:p w:rsidR="00373AF7" w:rsidRDefault="00373AF7" w:rsidP="00373AF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Jarkko</w:t>
      </w:r>
      <w:proofErr w:type="spellEnd"/>
      <w:r>
        <w:rPr>
          <w:rFonts w:ascii="Times New Roman" w:hAnsi="Times New Roman" w:cs="Times New Roman"/>
        </w:rPr>
        <w:t xml:space="preserve"> also added “or frame with TRC Control subfield” based on Alfred’s suggestion.</w:t>
      </w:r>
    </w:p>
    <w:p w:rsidR="00373AF7" w:rsidRDefault="00120B8B" w:rsidP="00373AF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Jarkko</w:t>
      </w:r>
      <w:proofErr w:type="spellEnd"/>
      <w:r>
        <w:rPr>
          <w:rFonts w:ascii="Times New Roman" w:hAnsi="Times New Roman" w:cs="Times New Roman"/>
        </w:rPr>
        <w:t xml:space="preserve"> modified text for CID 21618 and removed the conditions in sub-bullets based on Alfred’s suggestion.</w:t>
      </w:r>
    </w:p>
    <w:p w:rsidR="00120B8B" w:rsidRDefault="00120B8B" w:rsidP="00373AF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 w:rsidRPr="00120B8B">
        <w:rPr>
          <w:rFonts w:ascii="Times New Roman" w:hAnsi="Times New Roman" w:cs="Times New Roman"/>
          <w:highlight w:val="yellow"/>
        </w:rPr>
        <w:t xml:space="preserve">CID 21618 </w:t>
      </w:r>
      <w:proofErr w:type="gramStart"/>
      <w:r w:rsidRPr="00120B8B">
        <w:rPr>
          <w:rFonts w:ascii="Times New Roman" w:hAnsi="Times New Roman" w:cs="Times New Roman"/>
          <w:highlight w:val="yellow"/>
        </w:rPr>
        <w:t>is deferred</w:t>
      </w:r>
      <w:proofErr w:type="gramEnd"/>
      <w:r w:rsidRPr="00120B8B">
        <w:rPr>
          <w:rFonts w:ascii="Times New Roman" w:hAnsi="Times New Roman" w:cs="Times New Roman"/>
          <w:highlight w:val="yellow"/>
        </w:rPr>
        <w:t xml:space="preserve"> for offline discussion.</w:t>
      </w:r>
    </w:p>
    <w:p w:rsidR="00120B8B" w:rsidRDefault="00120B8B" w:rsidP="00373AF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373AF7" w:rsidRPr="00174CC8" w:rsidRDefault="00373AF7" w:rsidP="00373AF7">
      <w:pPr>
        <w:rPr>
          <w:rFonts w:ascii="Times New Roman" w:hAnsi="Times New Roman" w:cs="Times New Roman"/>
        </w:rPr>
      </w:pPr>
    </w:p>
    <w:p w:rsidR="00373AF7" w:rsidRDefault="00373AF7" w:rsidP="00373AF7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sz w:val="21"/>
          <w:szCs w:val="21"/>
        </w:rPr>
      </w:pPr>
      <w:proofErr w:type="spellStart"/>
      <w:r>
        <w:rPr>
          <w:rFonts w:ascii="Times New Roman" w:hAnsi="Times New Roman" w:cs="Times New Roman"/>
          <w:b/>
          <w:sz w:val="21"/>
          <w:szCs w:val="21"/>
        </w:rPr>
        <w:t>Strawpoll</w:t>
      </w:r>
      <w:proofErr w:type="spellEnd"/>
      <w:r w:rsidR="00120B8B">
        <w:rPr>
          <w:rFonts w:ascii="Times New Roman" w:hAnsi="Times New Roman" w:cs="Times New Roman"/>
          <w:b/>
          <w:sz w:val="21"/>
          <w:szCs w:val="21"/>
        </w:rPr>
        <w:t>:</w:t>
      </w:r>
      <w:r w:rsidR="00120B8B" w:rsidRPr="00120B8B">
        <w:rPr>
          <w:rFonts w:ascii="Times New Roman" w:hAnsi="Times New Roman" w:cs="Times New Roman"/>
          <w:sz w:val="21"/>
          <w:szCs w:val="21"/>
        </w:rPr>
        <w:t xml:space="preserve"> </w:t>
      </w:r>
      <w:r w:rsidR="008A7159">
        <w:rPr>
          <w:rFonts w:ascii="Times New Roman" w:hAnsi="Times New Roman" w:cs="Times New Roman"/>
          <w:sz w:val="21"/>
          <w:szCs w:val="21"/>
        </w:rPr>
        <w:t>19/696r</w:t>
      </w:r>
      <w:r w:rsidR="006F6EA9">
        <w:rPr>
          <w:rFonts w:ascii="Times New Roman" w:hAnsi="Times New Roman" w:cs="Times New Roman"/>
          <w:sz w:val="21"/>
          <w:szCs w:val="21"/>
        </w:rPr>
        <w:t>8</w:t>
      </w:r>
      <w:r w:rsidR="00120B8B" w:rsidRPr="00120B8B">
        <w:rPr>
          <w:rFonts w:ascii="Times New Roman" w:hAnsi="Times New Roman" w:cs="Times New Roman"/>
          <w:sz w:val="21"/>
          <w:szCs w:val="21"/>
        </w:rPr>
        <w:t xml:space="preserve"> (except CIDs 20788, 21618)</w:t>
      </w:r>
      <w:r w:rsidR="00120B8B"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="00120B8B" w:rsidRPr="00A970EE">
        <w:rPr>
          <w:rFonts w:ascii="Times New Roman" w:hAnsi="Times New Roman" w:cs="Times New Roman"/>
        </w:rPr>
        <w:t>approved with unanimous consent.</w:t>
      </w:r>
    </w:p>
    <w:p w:rsidR="00373AF7" w:rsidRDefault="00373AF7" w:rsidP="00373AF7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3807F8" w:rsidRDefault="003807F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2D736B" w:rsidRPr="00174CC8" w:rsidRDefault="002D736B" w:rsidP="002D736B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  <w:sz w:val="21"/>
          <w:szCs w:val="21"/>
        </w:rPr>
        <w:t>Liwen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 xml:space="preserve"> Chu</w:t>
      </w:r>
      <w:r w:rsidRPr="00E82BD2">
        <w:rPr>
          <w:rFonts w:ascii="Times New Roman" w:hAnsi="Times New Roman" w:cs="Times New Roman"/>
          <w:b/>
          <w:sz w:val="21"/>
          <w:szCs w:val="21"/>
        </w:rPr>
        <w:t xml:space="preserve"> (</w:t>
      </w:r>
      <w:r>
        <w:rPr>
          <w:rFonts w:ascii="Times New Roman" w:hAnsi="Times New Roman" w:cs="Times New Roman"/>
          <w:b/>
          <w:sz w:val="21"/>
          <w:szCs w:val="21"/>
        </w:rPr>
        <w:t>Marvell</w:t>
      </w:r>
      <w:r w:rsidRPr="00E82BD2">
        <w:rPr>
          <w:rFonts w:ascii="Times New Roman" w:hAnsi="Times New Roman" w:cs="Times New Roman"/>
          <w:b/>
          <w:sz w:val="21"/>
          <w:szCs w:val="21"/>
        </w:rPr>
        <w:t>)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 present</w:t>
      </w:r>
      <w:r>
        <w:rPr>
          <w:rFonts w:ascii="Times New Roman" w:hAnsi="Times New Roman" w:cs="Times New Roman"/>
          <w:b/>
          <w:sz w:val="21"/>
          <w:szCs w:val="21"/>
        </w:rPr>
        <w:t>ed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sz w:val="21"/>
          <w:szCs w:val="21"/>
        </w:rPr>
        <w:t>11-19</w:t>
      </w:r>
      <w:r w:rsidRPr="00E82BD2">
        <w:rPr>
          <w:rFonts w:ascii="Times New Roman" w:hAnsi="Times New Roman" w:cs="Times New Roman"/>
          <w:b/>
          <w:sz w:val="21"/>
          <w:szCs w:val="21"/>
        </w:rPr>
        <w:t>/</w:t>
      </w:r>
      <w:r>
        <w:rPr>
          <w:rFonts w:ascii="Times New Roman" w:hAnsi="Times New Roman" w:cs="Times New Roman"/>
          <w:b/>
          <w:sz w:val="21"/>
          <w:szCs w:val="21"/>
        </w:rPr>
        <w:t>748r</w:t>
      </w:r>
      <w:r w:rsidRPr="002D736B">
        <w:rPr>
          <w:rFonts w:ascii="Times New Roman" w:hAnsi="Times New Roman" w:cs="Times New Roman"/>
          <w:b/>
          <w:sz w:val="21"/>
          <w:szCs w:val="21"/>
        </w:rPr>
        <w:t>0</w:t>
      </w:r>
      <w:r>
        <w:rPr>
          <w:rFonts w:ascii="Times New Roman" w:hAnsi="Times New Roman" w:cs="Times New Roman"/>
          <w:b/>
          <w:sz w:val="21"/>
          <w:szCs w:val="21"/>
        </w:rPr>
        <w:t>-</w:t>
      </w:r>
      <w:r w:rsidRPr="002D736B">
        <w:rPr>
          <w:rFonts w:ascii="Times New Roman" w:hAnsi="Times New Roman" w:cs="Times New Roman"/>
          <w:b/>
          <w:sz w:val="21"/>
          <w:szCs w:val="21"/>
        </w:rPr>
        <w:t>11ax D4.0 Comment Resolution 26.2.8</w:t>
      </w:r>
      <w:r>
        <w:rPr>
          <w:rFonts w:ascii="Times New Roman" w:hAnsi="Times New Roman" w:cs="Times New Roman"/>
          <w:b/>
          <w:sz w:val="21"/>
          <w:szCs w:val="21"/>
        </w:rPr>
        <w:t>.</w:t>
      </w:r>
    </w:p>
    <w:p w:rsidR="002D736B" w:rsidRDefault="002D736B" w:rsidP="002D736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791049" w:rsidRDefault="00996D56" w:rsidP="002D736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Yongho</w:t>
      </w:r>
      <w:proofErr w:type="spellEnd"/>
      <w:r>
        <w:rPr>
          <w:rFonts w:ascii="Times New Roman" w:hAnsi="Times New Roman" w:cs="Times New Roman"/>
        </w:rPr>
        <w:t xml:space="preserve">: The new text is not clear; does </w:t>
      </w:r>
      <w:proofErr w:type="gramStart"/>
      <w:r>
        <w:rPr>
          <w:rFonts w:ascii="Times New Roman" w:hAnsi="Times New Roman" w:cs="Times New Roman"/>
        </w:rPr>
        <w:t>this</w:t>
      </w:r>
      <w:proofErr w:type="gramEnd"/>
      <w:r>
        <w:rPr>
          <w:rFonts w:ascii="Times New Roman" w:hAnsi="Times New Roman" w:cs="Times New Roman"/>
        </w:rPr>
        <w:t xml:space="preserve"> cover the case when the TXOP is protected by RTS/CTS transmitted in non-HT PPDU?</w:t>
      </w:r>
    </w:p>
    <w:p w:rsidR="005524B5" w:rsidRDefault="005524B5" w:rsidP="002D736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Liwen</w:t>
      </w:r>
      <w:proofErr w:type="spellEnd"/>
      <w:r>
        <w:rPr>
          <w:rFonts w:ascii="Times New Roman" w:hAnsi="Times New Roman" w:cs="Times New Roman"/>
        </w:rPr>
        <w:t>: No.</w:t>
      </w:r>
      <w:proofErr w:type="gramEnd"/>
      <w:r>
        <w:rPr>
          <w:rFonts w:ascii="Times New Roman" w:hAnsi="Times New Roman" w:cs="Times New Roman"/>
        </w:rPr>
        <w:t xml:space="preserve"> That case </w:t>
      </w:r>
      <w:proofErr w:type="gramStart"/>
      <w:r>
        <w:rPr>
          <w:rFonts w:ascii="Times New Roman" w:hAnsi="Times New Roman" w:cs="Times New Roman"/>
        </w:rPr>
        <w:t>is covered</w:t>
      </w:r>
      <w:proofErr w:type="gramEnd"/>
      <w:r>
        <w:rPr>
          <w:rFonts w:ascii="Times New Roman" w:hAnsi="Times New Roman" w:cs="Times New Roman"/>
        </w:rPr>
        <w:t xml:space="preserve"> by baseline.</w:t>
      </w:r>
    </w:p>
    <w:p w:rsidR="00996D56" w:rsidRDefault="00996D56" w:rsidP="002D736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fred, </w:t>
      </w:r>
      <w:proofErr w:type="spellStart"/>
      <w:r>
        <w:rPr>
          <w:rFonts w:ascii="Times New Roman" w:hAnsi="Times New Roman" w:cs="Times New Roman"/>
        </w:rPr>
        <w:t>Hui</w:t>
      </w:r>
      <w:proofErr w:type="spellEnd"/>
      <w:r>
        <w:rPr>
          <w:rFonts w:ascii="Times New Roman" w:hAnsi="Times New Roman" w:cs="Times New Roman"/>
        </w:rPr>
        <w:t xml:space="preserve"> Zhao also suggested to change the wording to make the text clearer.</w:t>
      </w:r>
    </w:p>
    <w:p w:rsidR="00996D56" w:rsidRDefault="005524B5" w:rsidP="002D736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Liwen</w:t>
      </w:r>
      <w:proofErr w:type="spellEnd"/>
      <w:r>
        <w:rPr>
          <w:rFonts w:ascii="Times New Roman" w:hAnsi="Times New Roman" w:cs="Times New Roman"/>
        </w:rPr>
        <w:t xml:space="preserve"> modified the text based on suggestions from Alfred and </w:t>
      </w:r>
      <w:proofErr w:type="spellStart"/>
      <w:r>
        <w:rPr>
          <w:rFonts w:ascii="Times New Roman" w:hAnsi="Times New Roman" w:cs="Times New Roman"/>
        </w:rPr>
        <w:t>Yongho</w:t>
      </w:r>
      <w:proofErr w:type="spellEnd"/>
      <w:r>
        <w:rPr>
          <w:rFonts w:ascii="Times New Roman" w:hAnsi="Times New Roman" w:cs="Times New Roman"/>
        </w:rPr>
        <w:t xml:space="preserve"> and added exception for the case when non-HT PPDU is included in the TXOP.</w:t>
      </w:r>
    </w:p>
    <w:p w:rsidR="00195509" w:rsidRDefault="00195509" w:rsidP="002D736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Liwen</w:t>
      </w:r>
      <w:proofErr w:type="spellEnd"/>
      <w:r>
        <w:rPr>
          <w:rFonts w:ascii="Times New Roman" w:hAnsi="Times New Roman" w:cs="Times New Roman"/>
        </w:rPr>
        <w:t xml:space="preserve"> will work offline with Alfred </w:t>
      </w:r>
      <w:proofErr w:type="gramStart"/>
      <w:r>
        <w:rPr>
          <w:rFonts w:ascii="Times New Roman" w:hAnsi="Times New Roman" w:cs="Times New Roman"/>
        </w:rPr>
        <w:t>to further improve</w:t>
      </w:r>
      <w:proofErr w:type="gramEnd"/>
      <w:r>
        <w:rPr>
          <w:rFonts w:ascii="Times New Roman" w:hAnsi="Times New Roman" w:cs="Times New Roman"/>
        </w:rPr>
        <w:t xml:space="preserve"> the text.</w:t>
      </w:r>
    </w:p>
    <w:p w:rsidR="002D736B" w:rsidRDefault="002D736B" w:rsidP="002D736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2D736B" w:rsidRPr="00174CC8" w:rsidRDefault="002D736B" w:rsidP="002D736B">
      <w:pPr>
        <w:rPr>
          <w:rFonts w:ascii="Times New Roman" w:hAnsi="Times New Roman" w:cs="Times New Roman"/>
        </w:rPr>
      </w:pPr>
    </w:p>
    <w:p w:rsidR="002D736B" w:rsidRDefault="00295FD7" w:rsidP="002D736B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sz w:val="21"/>
          <w:szCs w:val="21"/>
        </w:rPr>
      </w:pPr>
      <w:proofErr w:type="gramStart"/>
      <w:r>
        <w:rPr>
          <w:rFonts w:ascii="Times New Roman" w:hAnsi="Times New Roman" w:cs="Times New Roman"/>
          <w:b/>
          <w:sz w:val="21"/>
          <w:szCs w:val="21"/>
        </w:rPr>
        <w:t xml:space="preserve">No </w:t>
      </w:r>
      <w:proofErr w:type="spellStart"/>
      <w:r w:rsidR="002D736B">
        <w:rPr>
          <w:rFonts w:ascii="Times New Roman" w:hAnsi="Times New Roman" w:cs="Times New Roman"/>
          <w:b/>
          <w:sz w:val="21"/>
          <w:szCs w:val="21"/>
        </w:rPr>
        <w:t>Strawpoll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>.</w:t>
      </w:r>
      <w:proofErr w:type="gramEnd"/>
    </w:p>
    <w:p w:rsidR="002D736B" w:rsidRDefault="002D736B" w:rsidP="002D736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2D736B" w:rsidRDefault="002D736B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E0766" w:rsidRPr="00174CC8" w:rsidRDefault="003E0766" w:rsidP="0068035A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  <w:sz w:val="21"/>
          <w:szCs w:val="21"/>
        </w:rPr>
        <w:t>Liwen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 xml:space="preserve"> Chu</w:t>
      </w:r>
      <w:r w:rsidRPr="00E82BD2">
        <w:rPr>
          <w:rFonts w:ascii="Times New Roman" w:hAnsi="Times New Roman" w:cs="Times New Roman"/>
          <w:b/>
          <w:sz w:val="21"/>
          <w:szCs w:val="21"/>
        </w:rPr>
        <w:t xml:space="preserve"> (</w:t>
      </w:r>
      <w:r>
        <w:rPr>
          <w:rFonts w:ascii="Times New Roman" w:hAnsi="Times New Roman" w:cs="Times New Roman"/>
          <w:b/>
          <w:sz w:val="21"/>
          <w:szCs w:val="21"/>
        </w:rPr>
        <w:t>Marvell</w:t>
      </w:r>
      <w:r w:rsidRPr="00E82BD2">
        <w:rPr>
          <w:rFonts w:ascii="Times New Roman" w:hAnsi="Times New Roman" w:cs="Times New Roman"/>
          <w:b/>
          <w:sz w:val="21"/>
          <w:szCs w:val="21"/>
        </w:rPr>
        <w:t>)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 present</w:t>
      </w:r>
      <w:r>
        <w:rPr>
          <w:rFonts w:ascii="Times New Roman" w:hAnsi="Times New Roman" w:cs="Times New Roman"/>
          <w:b/>
          <w:sz w:val="21"/>
          <w:szCs w:val="21"/>
        </w:rPr>
        <w:t>ed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sz w:val="21"/>
          <w:szCs w:val="21"/>
        </w:rPr>
        <w:t>11-19</w:t>
      </w:r>
      <w:r w:rsidRPr="00E82BD2">
        <w:rPr>
          <w:rFonts w:ascii="Times New Roman" w:hAnsi="Times New Roman" w:cs="Times New Roman"/>
          <w:b/>
          <w:sz w:val="21"/>
          <w:szCs w:val="21"/>
        </w:rPr>
        <w:t>/</w:t>
      </w:r>
      <w:r w:rsidR="0068035A">
        <w:rPr>
          <w:rFonts w:ascii="Times New Roman" w:hAnsi="Times New Roman" w:cs="Times New Roman"/>
          <w:b/>
          <w:sz w:val="21"/>
          <w:szCs w:val="21"/>
        </w:rPr>
        <w:t>734r</w:t>
      </w:r>
      <w:r w:rsidR="00F767C8">
        <w:rPr>
          <w:rFonts w:ascii="Times New Roman" w:hAnsi="Times New Roman" w:cs="Times New Roman"/>
          <w:b/>
          <w:sz w:val="21"/>
          <w:szCs w:val="21"/>
        </w:rPr>
        <w:t>2</w:t>
      </w:r>
      <w:r w:rsidR="0068035A">
        <w:rPr>
          <w:rFonts w:ascii="Times New Roman" w:hAnsi="Times New Roman" w:cs="Times New Roman"/>
          <w:b/>
          <w:sz w:val="21"/>
          <w:szCs w:val="21"/>
        </w:rPr>
        <w:t>-</w:t>
      </w:r>
      <w:r w:rsidR="0068035A" w:rsidRPr="0068035A">
        <w:rPr>
          <w:rFonts w:ascii="Times New Roman" w:hAnsi="Times New Roman" w:cs="Times New Roman"/>
          <w:b/>
          <w:sz w:val="21"/>
          <w:szCs w:val="21"/>
        </w:rPr>
        <w:t>D4.0 Comment Resolution 9.7.3</w:t>
      </w:r>
      <w:r>
        <w:rPr>
          <w:rFonts w:ascii="Times New Roman" w:hAnsi="Times New Roman" w:cs="Times New Roman"/>
          <w:b/>
          <w:sz w:val="21"/>
          <w:szCs w:val="21"/>
        </w:rPr>
        <w:t>.</w:t>
      </w:r>
    </w:p>
    <w:p w:rsidR="003E0766" w:rsidRDefault="003E0766" w:rsidP="003E0766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3E0766" w:rsidRDefault="00E244CE" w:rsidP="003E0766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 21610: Zhou </w:t>
      </w:r>
      <w:proofErr w:type="spellStart"/>
      <w:proofErr w:type="gramStart"/>
      <w:r>
        <w:rPr>
          <w:rFonts w:ascii="Times New Roman" w:hAnsi="Times New Roman" w:cs="Times New Roman"/>
        </w:rPr>
        <w:t>Lan</w:t>
      </w:r>
      <w:proofErr w:type="spellEnd"/>
      <w:proofErr w:type="gramEnd"/>
      <w:r>
        <w:rPr>
          <w:rFonts w:ascii="Times New Roman" w:hAnsi="Times New Roman" w:cs="Times New Roman"/>
        </w:rPr>
        <w:t>: Baseline is different from 11ax behavior, so the rejection reason is not correct.</w:t>
      </w:r>
    </w:p>
    <w:p w:rsidR="00E244CE" w:rsidRDefault="00E244CE" w:rsidP="003E0766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Liwen</w:t>
      </w:r>
      <w:proofErr w:type="spellEnd"/>
      <w:r>
        <w:rPr>
          <w:rFonts w:ascii="Times New Roman" w:hAnsi="Times New Roman" w:cs="Times New Roman"/>
        </w:rPr>
        <w:t>: Several alternative mechanisms exist.</w:t>
      </w:r>
    </w:p>
    <w:p w:rsidR="00E244CE" w:rsidRDefault="00E244CE" w:rsidP="003E0766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Liwen</w:t>
      </w:r>
      <w:proofErr w:type="spellEnd"/>
      <w:r>
        <w:rPr>
          <w:rFonts w:ascii="Times New Roman" w:hAnsi="Times New Roman" w:cs="Times New Roman"/>
        </w:rPr>
        <w:t xml:space="preserve"> updated the rejection reason.</w:t>
      </w:r>
    </w:p>
    <w:p w:rsidR="0068035A" w:rsidRDefault="0068035A" w:rsidP="003E0766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3E0766" w:rsidRPr="00174CC8" w:rsidRDefault="003E0766" w:rsidP="003E0766">
      <w:pPr>
        <w:rPr>
          <w:rFonts w:ascii="Times New Roman" w:hAnsi="Times New Roman" w:cs="Times New Roman"/>
        </w:rPr>
      </w:pPr>
    </w:p>
    <w:p w:rsidR="003E0766" w:rsidRDefault="003E0766" w:rsidP="003E0766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sz w:val="21"/>
          <w:szCs w:val="21"/>
        </w:rPr>
      </w:pPr>
      <w:proofErr w:type="spellStart"/>
      <w:r>
        <w:rPr>
          <w:rFonts w:ascii="Times New Roman" w:hAnsi="Times New Roman" w:cs="Times New Roman"/>
          <w:b/>
          <w:sz w:val="21"/>
          <w:szCs w:val="21"/>
        </w:rPr>
        <w:t>Strawpoll</w:t>
      </w:r>
      <w:proofErr w:type="spellEnd"/>
      <w:r w:rsidR="00E244CE">
        <w:rPr>
          <w:rFonts w:ascii="Times New Roman" w:hAnsi="Times New Roman" w:cs="Times New Roman"/>
          <w:b/>
          <w:sz w:val="21"/>
          <w:szCs w:val="21"/>
        </w:rPr>
        <w:t xml:space="preserve">: </w:t>
      </w:r>
      <w:r w:rsidR="00E244CE">
        <w:rPr>
          <w:rFonts w:ascii="Times New Roman" w:hAnsi="Times New Roman" w:cs="Times New Roman"/>
          <w:sz w:val="21"/>
          <w:szCs w:val="21"/>
        </w:rPr>
        <w:t>19/734r3</w:t>
      </w:r>
      <w:r w:rsidR="00E244CE" w:rsidRPr="00120B8B">
        <w:rPr>
          <w:rFonts w:ascii="Times New Roman" w:hAnsi="Times New Roman" w:cs="Times New Roman"/>
          <w:sz w:val="21"/>
          <w:szCs w:val="21"/>
        </w:rPr>
        <w:t xml:space="preserve"> </w:t>
      </w:r>
      <w:r w:rsidR="00E244CE" w:rsidRPr="00A970EE">
        <w:rPr>
          <w:rFonts w:ascii="Times New Roman" w:hAnsi="Times New Roman" w:cs="Times New Roman"/>
        </w:rPr>
        <w:t>approved with unanimous consent.</w:t>
      </w:r>
    </w:p>
    <w:p w:rsidR="003E0766" w:rsidRDefault="003E0766" w:rsidP="003E0766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3E0766" w:rsidRDefault="003E0766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502C70" w:rsidRPr="00174CC8" w:rsidRDefault="00502C70" w:rsidP="00581F48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  <w:sz w:val="21"/>
          <w:szCs w:val="21"/>
        </w:rPr>
        <w:t>Liwen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 xml:space="preserve"> Chu</w:t>
      </w:r>
      <w:r w:rsidRPr="00E82BD2">
        <w:rPr>
          <w:rFonts w:ascii="Times New Roman" w:hAnsi="Times New Roman" w:cs="Times New Roman"/>
          <w:b/>
          <w:sz w:val="21"/>
          <w:szCs w:val="21"/>
        </w:rPr>
        <w:t xml:space="preserve"> (</w:t>
      </w:r>
      <w:r>
        <w:rPr>
          <w:rFonts w:ascii="Times New Roman" w:hAnsi="Times New Roman" w:cs="Times New Roman"/>
          <w:b/>
          <w:sz w:val="21"/>
          <w:szCs w:val="21"/>
        </w:rPr>
        <w:t>Marvell</w:t>
      </w:r>
      <w:r w:rsidRPr="00E82BD2">
        <w:rPr>
          <w:rFonts w:ascii="Times New Roman" w:hAnsi="Times New Roman" w:cs="Times New Roman"/>
          <w:b/>
          <w:sz w:val="21"/>
          <w:szCs w:val="21"/>
        </w:rPr>
        <w:t>)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 present</w:t>
      </w:r>
      <w:r>
        <w:rPr>
          <w:rFonts w:ascii="Times New Roman" w:hAnsi="Times New Roman" w:cs="Times New Roman"/>
          <w:b/>
          <w:sz w:val="21"/>
          <w:szCs w:val="21"/>
        </w:rPr>
        <w:t>ed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sz w:val="21"/>
          <w:szCs w:val="21"/>
        </w:rPr>
        <w:t>11-19</w:t>
      </w:r>
      <w:r w:rsidRPr="00E82BD2">
        <w:rPr>
          <w:rFonts w:ascii="Times New Roman" w:hAnsi="Times New Roman" w:cs="Times New Roman"/>
          <w:b/>
          <w:sz w:val="21"/>
          <w:szCs w:val="21"/>
        </w:rPr>
        <w:t>/</w:t>
      </w:r>
      <w:r w:rsidR="00581F48">
        <w:rPr>
          <w:rFonts w:ascii="Times New Roman" w:hAnsi="Times New Roman" w:cs="Times New Roman"/>
          <w:b/>
          <w:sz w:val="21"/>
          <w:szCs w:val="21"/>
        </w:rPr>
        <w:t>737r</w:t>
      </w:r>
      <w:r w:rsidR="00581F48" w:rsidRPr="00581F48">
        <w:rPr>
          <w:rFonts w:ascii="Times New Roman" w:hAnsi="Times New Roman" w:cs="Times New Roman"/>
          <w:b/>
          <w:sz w:val="21"/>
          <w:szCs w:val="21"/>
        </w:rPr>
        <w:t>2</w:t>
      </w:r>
      <w:r w:rsidR="00581F48">
        <w:rPr>
          <w:rFonts w:ascii="Times New Roman" w:hAnsi="Times New Roman" w:cs="Times New Roman"/>
          <w:b/>
          <w:sz w:val="21"/>
          <w:szCs w:val="21"/>
        </w:rPr>
        <w:t>-</w:t>
      </w:r>
      <w:r w:rsidR="00581F48" w:rsidRPr="00581F48">
        <w:rPr>
          <w:rFonts w:ascii="Times New Roman" w:hAnsi="Times New Roman" w:cs="Times New Roman"/>
          <w:b/>
          <w:sz w:val="21"/>
          <w:szCs w:val="21"/>
        </w:rPr>
        <w:t>11ax D4.0 comment-resolution 9.2.4.6, 9.4.2.242.2</w:t>
      </w:r>
      <w:r>
        <w:rPr>
          <w:rFonts w:ascii="Times New Roman" w:hAnsi="Times New Roman" w:cs="Times New Roman"/>
          <w:b/>
          <w:sz w:val="21"/>
          <w:szCs w:val="21"/>
        </w:rPr>
        <w:t>.</w:t>
      </w:r>
    </w:p>
    <w:p w:rsidR="00502C70" w:rsidRDefault="00502C70" w:rsidP="00502C70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502C70" w:rsidRDefault="00502C70" w:rsidP="00502C70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502C70" w:rsidRPr="00174CC8" w:rsidRDefault="00502C70" w:rsidP="00502C70">
      <w:pPr>
        <w:rPr>
          <w:rFonts w:ascii="Times New Roman" w:hAnsi="Times New Roman" w:cs="Times New Roman"/>
        </w:rPr>
      </w:pPr>
    </w:p>
    <w:p w:rsidR="00502C70" w:rsidRDefault="00E27D18" w:rsidP="00502C70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sz w:val="21"/>
          <w:szCs w:val="21"/>
        </w:rPr>
      </w:pPr>
      <w:proofErr w:type="gramStart"/>
      <w:r>
        <w:rPr>
          <w:rFonts w:ascii="Times New Roman" w:hAnsi="Times New Roman" w:cs="Times New Roman"/>
          <w:b/>
          <w:sz w:val="21"/>
          <w:szCs w:val="21"/>
        </w:rPr>
        <w:t xml:space="preserve">No </w:t>
      </w:r>
      <w:proofErr w:type="spellStart"/>
      <w:r w:rsidR="00502C70">
        <w:rPr>
          <w:rFonts w:ascii="Times New Roman" w:hAnsi="Times New Roman" w:cs="Times New Roman"/>
          <w:b/>
          <w:sz w:val="21"/>
          <w:szCs w:val="21"/>
        </w:rPr>
        <w:t>Strawpoll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>.</w:t>
      </w:r>
      <w:proofErr w:type="gramEnd"/>
    </w:p>
    <w:p w:rsidR="00502C70" w:rsidRDefault="00502C70" w:rsidP="00502C70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502C70" w:rsidRDefault="00502C70" w:rsidP="00502C70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E27D18" w:rsidRPr="00174CC8" w:rsidRDefault="00E27D18" w:rsidP="00E27D18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  <w:sz w:val="21"/>
          <w:szCs w:val="21"/>
        </w:rPr>
        <w:t>Liwen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 xml:space="preserve"> Chu</w:t>
      </w:r>
      <w:r w:rsidRPr="00E82BD2">
        <w:rPr>
          <w:rFonts w:ascii="Times New Roman" w:hAnsi="Times New Roman" w:cs="Times New Roman"/>
          <w:b/>
          <w:sz w:val="21"/>
          <w:szCs w:val="21"/>
        </w:rPr>
        <w:t xml:space="preserve"> (</w:t>
      </w:r>
      <w:r>
        <w:rPr>
          <w:rFonts w:ascii="Times New Roman" w:hAnsi="Times New Roman" w:cs="Times New Roman"/>
          <w:b/>
          <w:sz w:val="21"/>
          <w:szCs w:val="21"/>
        </w:rPr>
        <w:t>Marvell</w:t>
      </w:r>
      <w:r w:rsidRPr="00E82BD2">
        <w:rPr>
          <w:rFonts w:ascii="Times New Roman" w:hAnsi="Times New Roman" w:cs="Times New Roman"/>
          <w:b/>
          <w:sz w:val="21"/>
          <w:szCs w:val="21"/>
        </w:rPr>
        <w:t>)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 present</w:t>
      </w:r>
      <w:r>
        <w:rPr>
          <w:rFonts w:ascii="Times New Roman" w:hAnsi="Times New Roman" w:cs="Times New Roman"/>
          <w:b/>
          <w:sz w:val="21"/>
          <w:szCs w:val="21"/>
        </w:rPr>
        <w:t>ed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sz w:val="21"/>
          <w:szCs w:val="21"/>
        </w:rPr>
        <w:t>11-19</w:t>
      </w:r>
      <w:r w:rsidRPr="00E82BD2">
        <w:rPr>
          <w:rFonts w:ascii="Times New Roman" w:hAnsi="Times New Roman" w:cs="Times New Roman"/>
          <w:b/>
          <w:sz w:val="21"/>
          <w:szCs w:val="21"/>
        </w:rPr>
        <w:t>/</w:t>
      </w:r>
      <w:r>
        <w:rPr>
          <w:rFonts w:ascii="Times New Roman" w:hAnsi="Times New Roman" w:cs="Times New Roman"/>
          <w:b/>
          <w:sz w:val="21"/>
          <w:szCs w:val="21"/>
        </w:rPr>
        <w:t>735r</w:t>
      </w:r>
      <w:r w:rsidRPr="00E27D18">
        <w:rPr>
          <w:rFonts w:ascii="Times New Roman" w:hAnsi="Times New Roman" w:cs="Times New Roman"/>
          <w:b/>
          <w:sz w:val="21"/>
          <w:szCs w:val="21"/>
        </w:rPr>
        <w:t>6</w:t>
      </w:r>
      <w:r>
        <w:rPr>
          <w:rFonts w:ascii="Times New Roman" w:hAnsi="Times New Roman" w:cs="Times New Roman"/>
          <w:b/>
          <w:sz w:val="21"/>
          <w:szCs w:val="21"/>
        </w:rPr>
        <w:t>-</w:t>
      </w:r>
      <w:r w:rsidRPr="00E27D18">
        <w:rPr>
          <w:rFonts w:ascii="Times New Roman" w:hAnsi="Times New Roman" w:cs="Times New Roman"/>
          <w:b/>
          <w:sz w:val="21"/>
          <w:szCs w:val="21"/>
        </w:rPr>
        <w:t>11ax D4.0 Comment Resolution 10.24</w:t>
      </w:r>
      <w:r>
        <w:rPr>
          <w:rFonts w:ascii="Times New Roman" w:hAnsi="Times New Roman" w:cs="Times New Roman"/>
          <w:b/>
          <w:sz w:val="21"/>
          <w:szCs w:val="21"/>
        </w:rPr>
        <w:t>.</w:t>
      </w:r>
    </w:p>
    <w:p w:rsidR="00E27D18" w:rsidRDefault="00E27D18" w:rsidP="00E27D18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03165D" w:rsidRDefault="00B23E8B" w:rsidP="00E27D18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Liwen</w:t>
      </w:r>
      <w:proofErr w:type="spellEnd"/>
      <w:r>
        <w:rPr>
          <w:rFonts w:ascii="Times New Roman" w:hAnsi="Times New Roman" w:cs="Times New Roman"/>
        </w:rPr>
        <w:t xml:space="preserve"> revised the text for</w:t>
      </w:r>
      <w:r w:rsidRPr="00B23E8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ID 20654 based on </w:t>
      </w:r>
      <w:proofErr w:type="spellStart"/>
      <w:r>
        <w:rPr>
          <w:rFonts w:ascii="Times New Roman" w:hAnsi="Times New Roman" w:cs="Times New Roman"/>
        </w:rPr>
        <w:t>Yongho</w:t>
      </w:r>
      <w:proofErr w:type="spellEnd"/>
      <w:r>
        <w:rPr>
          <w:rFonts w:ascii="Times New Roman" w:hAnsi="Times New Roman" w:cs="Times New Roman"/>
        </w:rPr>
        <w:t xml:space="preserve"> and Alfred’s suggestion: deleted “…any AC</w:t>
      </w:r>
      <w:proofErr w:type="gramStart"/>
      <w:r>
        <w:rPr>
          <w:rFonts w:ascii="Times New Roman" w:hAnsi="Times New Roman" w:cs="Times New Roman"/>
        </w:rPr>
        <w:t>..”</w:t>
      </w:r>
      <w:proofErr w:type="gramEnd"/>
    </w:p>
    <w:p w:rsidR="0003165D" w:rsidRDefault="0003165D" w:rsidP="00E27D18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E27D18" w:rsidRPr="00174CC8" w:rsidRDefault="00E27D18" w:rsidP="00E27D18">
      <w:pPr>
        <w:rPr>
          <w:rFonts w:ascii="Times New Roman" w:hAnsi="Times New Roman" w:cs="Times New Roman"/>
        </w:rPr>
      </w:pPr>
    </w:p>
    <w:p w:rsidR="00E27D18" w:rsidRDefault="00E27D18" w:rsidP="00E27D18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sz w:val="21"/>
          <w:szCs w:val="21"/>
        </w:rPr>
      </w:pPr>
      <w:proofErr w:type="spellStart"/>
      <w:r>
        <w:rPr>
          <w:rFonts w:ascii="Times New Roman" w:hAnsi="Times New Roman" w:cs="Times New Roman"/>
          <w:b/>
          <w:sz w:val="21"/>
          <w:szCs w:val="21"/>
        </w:rPr>
        <w:t>Strawpoll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 xml:space="preserve">: </w:t>
      </w:r>
      <w:r>
        <w:rPr>
          <w:rFonts w:ascii="Times New Roman" w:hAnsi="Times New Roman" w:cs="Times New Roman"/>
          <w:sz w:val="21"/>
          <w:szCs w:val="21"/>
        </w:rPr>
        <w:t>19/</w:t>
      </w:r>
      <w:r w:rsidR="00B23E8B">
        <w:rPr>
          <w:rFonts w:ascii="Times New Roman" w:hAnsi="Times New Roman" w:cs="Times New Roman"/>
          <w:sz w:val="21"/>
          <w:szCs w:val="21"/>
        </w:rPr>
        <w:t>735r7</w:t>
      </w:r>
      <w:r w:rsidRPr="00120B8B">
        <w:rPr>
          <w:rFonts w:ascii="Times New Roman" w:hAnsi="Times New Roman" w:cs="Times New Roman"/>
          <w:sz w:val="21"/>
          <w:szCs w:val="21"/>
        </w:rPr>
        <w:t xml:space="preserve"> </w:t>
      </w:r>
      <w:r w:rsidRPr="00A970EE">
        <w:rPr>
          <w:rFonts w:ascii="Times New Roman" w:hAnsi="Times New Roman" w:cs="Times New Roman"/>
        </w:rPr>
        <w:t>approved with unanimous consent.</w:t>
      </w:r>
    </w:p>
    <w:p w:rsidR="00E27D18" w:rsidRDefault="00E27D18" w:rsidP="00E27D18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502C70" w:rsidRDefault="00502C70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B23E8B" w:rsidRPr="00174CC8" w:rsidRDefault="00507B6A" w:rsidP="00507B6A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  <w:sz w:val="21"/>
          <w:szCs w:val="21"/>
        </w:rPr>
        <w:t>Yongho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1"/>
          <w:szCs w:val="21"/>
        </w:rPr>
        <w:t>Seok</w:t>
      </w:r>
      <w:proofErr w:type="spellEnd"/>
      <w:r w:rsidR="00B23E8B" w:rsidRPr="00E82BD2">
        <w:rPr>
          <w:rFonts w:ascii="Times New Roman" w:hAnsi="Times New Roman" w:cs="Times New Roman"/>
          <w:b/>
          <w:sz w:val="21"/>
          <w:szCs w:val="21"/>
        </w:rPr>
        <w:t xml:space="preserve"> (</w:t>
      </w:r>
      <w:proofErr w:type="spellStart"/>
      <w:r>
        <w:rPr>
          <w:rFonts w:ascii="Times New Roman" w:hAnsi="Times New Roman" w:cs="Times New Roman"/>
          <w:b/>
          <w:sz w:val="21"/>
          <w:szCs w:val="21"/>
        </w:rPr>
        <w:t>MediaTek</w:t>
      </w:r>
      <w:proofErr w:type="spellEnd"/>
      <w:r w:rsidR="00B23E8B" w:rsidRPr="00E82BD2">
        <w:rPr>
          <w:rFonts w:ascii="Times New Roman" w:hAnsi="Times New Roman" w:cs="Times New Roman"/>
          <w:b/>
          <w:sz w:val="21"/>
          <w:szCs w:val="21"/>
        </w:rPr>
        <w:t>)</w:t>
      </w:r>
      <w:r w:rsidR="00B23E8B" w:rsidRPr="00174CC8">
        <w:rPr>
          <w:rFonts w:ascii="Times New Roman" w:hAnsi="Times New Roman" w:cs="Times New Roman"/>
          <w:b/>
          <w:sz w:val="21"/>
          <w:szCs w:val="21"/>
        </w:rPr>
        <w:t xml:space="preserve"> present</w:t>
      </w:r>
      <w:r w:rsidR="00B23E8B">
        <w:rPr>
          <w:rFonts w:ascii="Times New Roman" w:hAnsi="Times New Roman" w:cs="Times New Roman"/>
          <w:b/>
          <w:sz w:val="21"/>
          <w:szCs w:val="21"/>
        </w:rPr>
        <w:t>ed</w:t>
      </w:r>
      <w:r w:rsidR="00B23E8B" w:rsidRPr="00174CC8"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="00B23E8B">
        <w:rPr>
          <w:rFonts w:ascii="Times New Roman" w:hAnsi="Times New Roman" w:cs="Times New Roman"/>
          <w:b/>
          <w:sz w:val="21"/>
          <w:szCs w:val="21"/>
        </w:rPr>
        <w:t>11-19</w:t>
      </w:r>
      <w:r w:rsidR="00B23E8B" w:rsidRPr="00E82BD2">
        <w:rPr>
          <w:rFonts w:ascii="Times New Roman" w:hAnsi="Times New Roman" w:cs="Times New Roman"/>
          <w:b/>
          <w:sz w:val="21"/>
          <w:szCs w:val="21"/>
        </w:rPr>
        <w:t>/</w:t>
      </w:r>
      <w:r w:rsidR="001245B8">
        <w:rPr>
          <w:rFonts w:ascii="Times New Roman" w:hAnsi="Times New Roman" w:cs="Times New Roman"/>
          <w:b/>
          <w:sz w:val="21"/>
          <w:szCs w:val="21"/>
        </w:rPr>
        <w:t>1</w:t>
      </w:r>
      <w:r w:rsidR="000543CE">
        <w:rPr>
          <w:rFonts w:ascii="Times New Roman" w:hAnsi="Times New Roman" w:cs="Times New Roman"/>
          <w:b/>
          <w:sz w:val="21"/>
          <w:szCs w:val="21"/>
        </w:rPr>
        <w:t>1</w:t>
      </w:r>
      <w:r w:rsidR="001245B8">
        <w:rPr>
          <w:rFonts w:ascii="Times New Roman" w:hAnsi="Times New Roman" w:cs="Times New Roman"/>
          <w:b/>
          <w:sz w:val="21"/>
          <w:szCs w:val="21"/>
        </w:rPr>
        <w:t>38r</w:t>
      </w:r>
      <w:r w:rsidRPr="00507B6A">
        <w:rPr>
          <w:rFonts w:ascii="Times New Roman" w:hAnsi="Times New Roman" w:cs="Times New Roman"/>
          <w:b/>
          <w:sz w:val="21"/>
          <w:szCs w:val="21"/>
        </w:rPr>
        <w:t>0</w:t>
      </w:r>
      <w:r w:rsidR="001245B8">
        <w:rPr>
          <w:rFonts w:ascii="Times New Roman" w:hAnsi="Times New Roman" w:cs="Times New Roman"/>
          <w:b/>
          <w:sz w:val="21"/>
          <w:szCs w:val="21"/>
        </w:rPr>
        <w:t>-</w:t>
      </w:r>
      <w:r w:rsidRPr="00507B6A">
        <w:rPr>
          <w:rFonts w:ascii="Times New Roman" w:hAnsi="Times New Roman" w:cs="Times New Roman"/>
          <w:b/>
          <w:sz w:val="21"/>
          <w:szCs w:val="21"/>
        </w:rPr>
        <w:t>lb238-cr-subclause-26-13</w:t>
      </w:r>
      <w:r w:rsidR="00B23E8B">
        <w:rPr>
          <w:rFonts w:ascii="Times New Roman" w:hAnsi="Times New Roman" w:cs="Times New Roman"/>
          <w:b/>
          <w:sz w:val="21"/>
          <w:szCs w:val="21"/>
        </w:rPr>
        <w:t>.</w:t>
      </w:r>
    </w:p>
    <w:p w:rsidR="00B23E8B" w:rsidRDefault="00B23E8B" w:rsidP="00B23E8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B23E8B" w:rsidRDefault="000543CE" w:rsidP="00B23E8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fred: the RU in the text “</w:t>
      </w:r>
      <w:proofErr w:type="gramStart"/>
      <w:r>
        <w:rPr>
          <w:rFonts w:ascii="Times New Roman" w:hAnsi="Times New Roman" w:cs="Times New Roman"/>
        </w:rPr>
        <w:t>..within</w:t>
      </w:r>
      <w:proofErr w:type="gramEnd"/>
      <w:r>
        <w:rPr>
          <w:rFonts w:ascii="Times New Roman" w:hAnsi="Times New Roman" w:cs="Times New Roman"/>
        </w:rPr>
        <w:t xml:space="preserve"> an RU..” should be bandwidth?</w:t>
      </w:r>
    </w:p>
    <w:p w:rsidR="000543CE" w:rsidRDefault="000543CE" w:rsidP="00B23E8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0543CE" w:rsidRDefault="000543CE" w:rsidP="00B23E8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Yongho</w:t>
      </w:r>
      <w:proofErr w:type="spellEnd"/>
      <w:r>
        <w:rPr>
          <w:rFonts w:ascii="Times New Roman" w:hAnsi="Times New Roman" w:cs="Times New Roman"/>
        </w:rPr>
        <w:t xml:space="preserve"> will update the text based on Alfred’s suggestion.</w:t>
      </w:r>
    </w:p>
    <w:p w:rsidR="000543CE" w:rsidRDefault="000543CE" w:rsidP="00B23E8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B23E8B" w:rsidRPr="00174CC8" w:rsidRDefault="00B23E8B" w:rsidP="00B23E8B">
      <w:pPr>
        <w:rPr>
          <w:rFonts w:ascii="Times New Roman" w:hAnsi="Times New Roman" w:cs="Times New Roman"/>
        </w:rPr>
      </w:pPr>
    </w:p>
    <w:p w:rsidR="00B23E8B" w:rsidRDefault="00B23E8B" w:rsidP="00B23E8B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sz w:val="21"/>
          <w:szCs w:val="21"/>
        </w:rPr>
      </w:pPr>
      <w:proofErr w:type="spellStart"/>
      <w:r>
        <w:rPr>
          <w:rFonts w:ascii="Times New Roman" w:hAnsi="Times New Roman" w:cs="Times New Roman"/>
          <w:b/>
          <w:sz w:val="21"/>
          <w:szCs w:val="21"/>
        </w:rPr>
        <w:t>Strawpoll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 xml:space="preserve">: </w:t>
      </w:r>
      <w:r>
        <w:rPr>
          <w:rFonts w:ascii="Times New Roman" w:hAnsi="Times New Roman" w:cs="Times New Roman"/>
          <w:sz w:val="21"/>
          <w:szCs w:val="21"/>
        </w:rPr>
        <w:t>19/</w:t>
      </w:r>
      <w:r w:rsidR="000543CE">
        <w:rPr>
          <w:rFonts w:ascii="Times New Roman" w:hAnsi="Times New Roman" w:cs="Times New Roman"/>
          <w:sz w:val="21"/>
          <w:szCs w:val="21"/>
        </w:rPr>
        <w:t>1138r</w:t>
      </w:r>
      <w:r w:rsidR="00892747">
        <w:rPr>
          <w:rFonts w:ascii="Times New Roman" w:hAnsi="Times New Roman" w:cs="Times New Roman"/>
          <w:sz w:val="21"/>
          <w:szCs w:val="21"/>
        </w:rPr>
        <w:t>1</w:t>
      </w:r>
      <w:r w:rsidRPr="00120B8B">
        <w:rPr>
          <w:rFonts w:ascii="Times New Roman" w:hAnsi="Times New Roman" w:cs="Times New Roman"/>
          <w:sz w:val="21"/>
          <w:szCs w:val="21"/>
        </w:rPr>
        <w:t xml:space="preserve"> </w:t>
      </w:r>
      <w:r w:rsidRPr="00A970EE">
        <w:rPr>
          <w:rFonts w:ascii="Times New Roman" w:hAnsi="Times New Roman" w:cs="Times New Roman"/>
        </w:rPr>
        <w:t>approved with unanimous consent.</w:t>
      </w:r>
    </w:p>
    <w:p w:rsidR="00B23E8B" w:rsidRDefault="00B23E8B" w:rsidP="00B23E8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B23E8B" w:rsidRDefault="00B23E8B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A203E4" w:rsidRPr="00174CC8" w:rsidRDefault="00A203E4" w:rsidP="00A203E4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  <w:sz w:val="21"/>
          <w:szCs w:val="21"/>
        </w:rPr>
        <w:t>Yongho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1"/>
          <w:szCs w:val="21"/>
        </w:rPr>
        <w:t>Seok</w:t>
      </w:r>
      <w:proofErr w:type="spellEnd"/>
      <w:r w:rsidRPr="00E82BD2">
        <w:rPr>
          <w:rFonts w:ascii="Times New Roman" w:hAnsi="Times New Roman" w:cs="Times New Roman"/>
          <w:b/>
          <w:sz w:val="21"/>
          <w:szCs w:val="21"/>
        </w:rPr>
        <w:t xml:space="preserve"> (</w:t>
      </w:r>
      <w:proofErr w:type="spellStart"/>
      <w:r>
        <w:rPr>
          <w:rFonts w:ascii="Times New Roman" w:hAnsi="Times New Roman" w:cs="Times New Roman"/>
          <w:b/>
          <w:sz w:val="21"/>
          <w:szCs w:val="21"/>
        </w:rPr>
        <w:t>MediaTek</w:t>
      </w:r>
      <w:proofErr w:type="spellEnd"/>
      <w:r w:rsidRPr="00E82BD2">
        <w:rPr>
          <w:rFonts w:ascii="Times New Roman" w:hAnsi="Times New Roman" w:cs="Times New Roman"/>
          <w:b/>
          <w:sz w:val="21"/>
          <w:szCs w:val="21"/>
        </w:rPr>
        <w:t>)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 present</w:t>
      </w:r>
      <w:r>
        <w:rPr>
          <w:rFonts w:ascii="Times New Roman" w:hAnsi="Times New Roman" w:cs="Times New Roman"/>
          <w:b/>
          <w:sz w:val="21"/>
          <w:szCs w:val="21"/>
        </w:rPr>
        <w:t>ed</w:t>
      </w:r>
      <w:r w:rsidRPr="00174CC8">
        <w:rPr>
          <w:rFonts w:ascii="Times New Roman" w:hAnsi="Times New Roman" w:cs="Times New Roman"/>
          <w:b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sz w:val="21"/>
          <w:szCs w:val="21"/>
        </w:rPr>
        <w:t>11-19</w:t>
      </w:r>
      <w:r w:rsidRPr="00E82BD2">
        <w:rPr>
          <w:rFonts w:ascii="Times New Roman" w:hAnsi="Times New Roman" w:cs="Times New Roman"/>
          <w:b/>
          <w:sz w:val="21"/>
          <w:szCs w:val="21"/>
        </w:rPr>
        <w:t>/</w:t>
      </w:r>
      <w:r w:rsidRPr="00A203E4">
        <w:rPr>
          <w:rFonts w:ascii="Times New Roman" w:hAnsi="Times New Roman" w:cs="Times New Roman"/>
          <w:b/>
          <w:sz w:val="21"/>
          <w:szCs w:val="21"/>
        </w:rPr>
        <w:t>1139</w:t>
      </w:r>
      <w:r>
        <w:rPr>
          <w:rFonts w:ascii="Times New Roman" w:hAnsi="Times New Roman" w:cs="Times New Roman"/>
          <w:b/>
          <w:sz w:val="21"/>
          <w:szCs w:val="21"/>
        </w:rPr>
        <w:t>r</w:t>
      </w:r>
      <w:r w:rsidRPr="00A203E4">
        <w:rPr>
          <w:rFonts w:ascii="Times New Roman" w:hAnsi="Times New Roman" w:cs="Times New Roman"/>
          <w:b/>
          <w:sz w:val="21"/>
          <w:szCs w:val="21"/>
        </w:rPr>
        <w:t>0</w:t>
      </w:r>
      <w:r>
        <w:rPr>
          <w:rFonts w:ascii="Times New Roman" w:hAnsi="Times New Roman" w:cs="Times New Roman"/>
          <w:b/>
          <w:sz w:val="21"/>
          <w:szCs w:val="21"/>
        </w:rPr>
        <w:t>-</w:t>
      </w:r>
      <w:r w:rsidRPr="00A203E4">
        <w:rPr>
          <w:rFonts w:ascii="Times New Roman" w:hAnsi="Times New Roman" w:cs="Times New Roman"/>
          <w:b/>
          <w:sz w:val="21"/>
          <w:szCs w:val="21"/>
        </w:rPr>
        <w:t>lb238-cr-subclause-26-17-4</w:t>
      </w:r>
      <w:r>
        <w:rPr>
          <w:rFonts w:ascii="Times New Roman" w:hAnsi="Times New Roman" w:cs="Times New Roman"/>
          <w:b/>
          <w:sz w:val="21"/>
          <w:szCs w:val="21"/>
        </w:rPr>
        <w:t>.</w:t>
      </w:r>
    </w:p>
    <w:p w:rsidR="00A203E4" w:rsidRDefault="00A203E4" w:rsidP="00A203E4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A203E4" w:rsidRDefault="00A203E4" w:rsidP="00A203E4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A203E4" w:rsidRPr="00174CC8" w:rsidRDefault="00A203E4" w:rsidP="00A203E4">
      <w:pPr>
        <w:rPr>
          <w:rFonts w:ascii="Times New Roman" w:hAnsi="Times New Roman" w:cs="Times New Roman"/>
        </w:rPr>
      </w:pPr>
    </w:p>
    <w:p w:rsidR="00A203E4" w:rsidRDefault="00A203E4" w:rsidP="00A203E4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sz w:val="21"/>
          <w:szCs w:val="21"/>
        </w:rPr>
      </w:pPr>
      <w:proofErr w:type="spellStart"/>
      <w:r>
        <w:rPr>
          <w:rFonts w:ascii="Times New Roman" w:hAnsi="Times New Roman" w:cs="Times New Roman"/>
          <w:b/>
          <w:sz w:val="21"/>
          <w:szCs w:val="21"/>
        </w:rPr>
        <w:t>Strawpoll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 xml:space="preserve">: </w:t>
      </w:r>
      <w:r>
        <w:rPr>
          <w:rFonts w:ascii="Times New Roman" w:hAnsi="Times New Roman" w:cs="Times New Roman"/>
          <w:sz w:val="21"/>
          <w:szCs w:val="21"/>
        </w:rPr>
        <w:t>19/1139r1 (3 CIDs)</w:t>
      </w:r>
      <w:r w:rsidRPr="00120B8B">
        <w:rPr>
          <w:rFonts w:ascii="Times New Roman" w:hAnsi="Times New Roman" w:cs="Times New Roman"/>
          <w:sz w:val="21"/>
          <w:szCs w:val="21"/>
        </w:rPr>
        <w:t xml:space="preserve"> </w:t>
      </w:r>
      <w:r w:rsidRPr="00A970EE">
        <w:rPr>
          <w:rFonts w:ascii="Times New Roman" w:hAnsi="Times New Roman" w:cs="Times New Roman"/>
        </w:rPr>
        <w:t>approved with unanimous consent.</w:t>
      </w:r>
    </w:p>
    <w:p w:rsidR="00A203E4" w:rsidRDefault="00A203E4" w:rsidP="00A203E4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A203E4" w:rsidRDefault="00A203E4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F131B9" w:rsidRDefault="00F131B9" w:rsidP="00F131B9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F131B9" w:rsidRPr="006A3D0D" w:rsidRDefault="00F131B9" w:rsidP="00F131B9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djourned</w:t>
      </w:r>
    </w:p>
    <w:p w:rsidR="00F131B9" w:rsidRPr="006A3D0D" w:rsidRDefault="00F131B9" w:rsidP="00F131B9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 xml:space="preserve"> </w:t>
      </w:r>
      <w:r>
        <w:rPr>
          <w:rFonts w:ascii="Times New Roman" w:hAnsi="Times New Roman" w:cs="Times New Roman"/>
          <w:sz w:val="21"/>
        </w:rPr>
        <w:t xml:space="preserve">The MAC ad-hoc </w:t>
      </w:r>
      <w:proofErr w:type="gramStart"/>
      <w:r>
        <w:rPr>
          <w:rFonts w:ascii="Times New Roman" w:hAnsi="Times New Roman" w:cs="Times New Roman"/>
          <w:sz w:val="21"/>
        </w:rPr>
        <w:t>is adjourned</w:t>
      </w:r>
      <w:proofErr w:type="gramEnd"/>
      <w:r>
        <w:rPr>
          <w:rFonts w:ascii="Times New Roman" w:hAnsi="Times New Roman" w:cs="Times New Roman"/>
          <w:sz w:val="21"/>
        </w:rPr>
        <w:t xml:space="preserve"> at 3:26 pm.</w:t>
      </w:r>
    </w:p>
    <w:p w:rsidR="00F131B9" w:rsidRDefault="00F131B9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sectPr w:rsidR="00F131B9" w:rsidSect="001A6D83">
      <w:headerReference w:type="default" r:id="rId11"/>
      <w:footerReference w:type="default" r:id="rId12"/>
      <w:pgSz w:w="12240" w:h="15840" w:code="1"/>
      <w:pgMar w:top="1080" w:right="1080" w:bottom="1080" w:left="1080" w:header="432" w:footer="432" w:gutter="72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96D56" w:rsidRDefault="00996D56">
      <w:r>
        <w:separator/>
      </w:r>
    </w:p>
  </w:endnote>
  <w:endnote w:type="continuationSeparator" w:id="0">
    <w:p w:rsidR="00996D56" w:rsidRDefault="00996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ヒラギノ角ゴ ProN W3">
    <w:altName w:val="MS Gothic"/>
    <w:panose1 w:val="00000000000000000000"/>
    <w:charset w:val="80"/>
    <w:family w:val="auto"/>
    <w:notTrueType/>
    <w:pitch w:val="variable"/>
    <w:sig w:usb0="00000000" w:usb1="00000000" w:usb2="01000407" w:usb3="00000000" w:csb0="0002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6D56" w:rsidRDefault="00996D56" w:rsidP="00E25B00">
    <w:pPr>
      <w:pStyle w:val="Footer"/>
      <w:tabs>
        <w:tab w:val="clear" w:pos="6480"/>
        <w:tab w:val="center" w:pos="4680"/>
        <w:tab w:val="right" w:pos="9360"/>
      </w:tabs>
      <w:rPr>
        <w:lang w:eastAsia="ja-JP"/>
      </w:rPr>
    </w:pPr>
    <w:r>
      <w:rPr>
        <w:rFonts w:hint="eastAsia"/>
        <w:lang w:eastAsia="ja-JP"/>
      </w:rPr>
      <w:t>Minutes</w:t>
    </w:r>
    <w:r>
      <w:tab/>
      <w:t xml:space="preserve">page </w:t>
    </w:r>
    <w:r>
      <w:fldChar w:fldCharType="begin"/>
    </w:r>
    <w:r>
      <w:instrText xml:space="preserve">PAGE </w:instrText>
    </w:r>
    <w:r>
      <w:fldChar w:fldCharType="separate"/>
    </w:r>
    <w:r w:rsidR="00943CB1">
      <w:rPr>
        <w:noProof/>
      </w:rPr>
      <w:t>2</w:t>
    </w:r>
    <w:r>
      <w:rPr>
        <w:noProof/>
      </w:rPr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96D56" w:rsidRDefault="00996D56">
      <w:r>
        <w:separator/>
      </w:r>
    </w:p>
  </w:footnote>
  <w:footnote w:type="continuationSeparator" w:id="0">
    <w:p w:rsidR="00996D56" w:rsidRDefault="00996D5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6D56" w:rsidRDefault="00996D56" w:rsidP="00B96D18">
    <w:pPr>
      <w:pStyle w:val="Header"/>
      <w:tabs>
        <w:tab w:val="clear" w:pos="6480"/>
        <w:tab w:val="center" w:pos="4680"/>
        <w:tab w:val="right" w:pos="9360"/>
      </w:tabs>
    </w:pPr>
    <w:r>
      <w:t>July 2019</w:t>
    </w:r>
    <w:r>
      <w:tab/>
    </w:r>
    <w:r>
      <w:tab/>
    </w:r>
    <w:r w:rsidR="00943CB1">
      <w:fldChar w:fldCharType="begin"/>
    </w:r>
    <w:r w:rsidR="00943CB1">
      <w:instrText xml:space="preserve"> TITLE  \* MERGEFORMAT </w:instrText>
    </w:r>
    <w:r w:rsidR="00943CB1">
      <w:fldChar w:fldCharType="separate"/>
    </w:r>
    <w:r>
      <w:t>doc.: IEEE 802.11-19/1</w:t>
    </w:r>
    <w:r w:rsidR="003C5B79">
      <w:t>312</w:t>
    </w:r>
    <w:r>
      <w:t>r</w:t>
    </w:r>
    <w:r w:rsidR="00943CB1">
      <w:fldChar w:fldCharType="end"/>
    </w:r>
    <w:r w:rsidR="003C5B79">
      <w:t>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9352F5"/>
    <w:multiLevelType w:val="multilevel"/>
    <w:tmpl w:val="F75E7CF4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">
    <w:nsid w:val="166547DE"/>
    <w:multiLevelType w:val="multilevel"/>
    <w:tmpl w:val="E0B623B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">
    <w:nsid w:val="33FB6BFD"/>
    <w:multiLevelType w:val="multilevel"/>
    <w:tmpl w:val="4D6EDC5E"/>
    <w:styleLink w:val="Headings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60" w:hanging="360"/>
      </w:pPr>
      <w:rPr>
        <w:rFonts w:hint="default"/>
      </w:rPr>
    </w:lvl>
  </w:abstractNum>
  <w:abstractNum w:abstractNumId="3">
    <w:nsid w:val="7C2202DF"/>
    <w:multiLevelType w:val="multilevel"/>
    <w:tmpl w:val="23666102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4">
    <w:nsid w:val="7CC27797"/>
    <w:multiLevelType w:val="multilevel"/>
    <w:tmpl w:val="35686304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intFractionalCharacterWidth/>
  <w:mirrorMargins/>
  <w:bordersDoNotSurroundHeader/>
  <w:bordersDoNotSurroundFooter/>
  <w:activeWritingStyle w:appName="MSWord" w:lang="en-US" w:vendorID="64" w:dllVersion="131078" w:nlCheck="1" w:checkStyle="0"/>
  <w:activeWritingStyle w:appName="MSWord" w:lang="ja-JP" w:vendorID="64" w:dllVersion="131078" w:nlCheck="1" w:checkStyle="1"/>
  <w:activeWritingStyle w:appName="MSWord" w:lang="en-AU" w:vendorID="64" w:dllVersion="131078" w:nlCheck="1" w:checkStyle="1"/>
  <w:activeWritingStyle w:appName="MSWord" w:lang="en-GB" w:vendorID="64" w:dllVersion="131078" w:nlCheck="1" w:checkStyle="0"/>
  <w:activeWritingStyle w:appName="MSWord" w:lang="en-CA" w:vendorID="64" w:dllVersion="131078" w:nlCheck="1" w:checkStyle="1"/>
  <w:activeWritingStyle w:appName="MSWord" w:lang="zh-CN" w:vendorID="64" w:dllVersion="131077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wNzaysDA2NzUxNTZR0lEKTi0uzszPAykwNKgFAEEbPLQtAAAA"/>
  </w:docVars>
  <w:rsids>
    <w:rsidRoot w:val="007A6FFD"/>
    <w:rsid w:val="00001D0E"/>
    <w:rsid w:val="00001E10"/>
    <w:rsid w:val="00003131"/>
    <w:rsid w:val="000035A6"/>
    <w:rsid w:val="000037A2"/>
    <w:rsid w:val="000039C5"/>
    <w:rsid w:val="00003B5F"/>
    <w:rsid w:val="000041DD"/>
    <w:rsid w:val="0000460E"/>
    <w:rsid w:val="000056E8"/>
    <w:rsid w:val="000064B2"/>
    <w:rsid w:val="00007873"/>
    <w:rsid w:val="00010104"/>
    <w:rsid w:val="00010428"/>
    <w:rsid w:val="00010556"/>
    <w:rsid w:val="00010B9E"/>
    <w:rsid w:val="00010F5B"/>
    <w:rsid w:val="0001104A"/>
    <w:rsid w:val="00011165"/>
    <w:rsid w:val="00011205"/>
    <w:rsid w:val="000117FC"/>
    <w:rsid w:val="000126FE"/>
    <w:rsid w:val="00012801"/>
    <w:rsid w:val="000144C7"/>
    <w:rsid w:val="000144D6"/>
    <w:rsid w:val="00014D0F"/>
    <w:rsid w:val="00014EF8"/>
    <w:rsid w:val="00014F53"/>
    <w:rsid w:val="00016099"/>
    <w:rsid w:val="00016CEA"/>
    <w:rsid w:val="00017631"/>
    <w:rsid w:val="00020418"/>
    <w:rsid w:val="00020FC4"/>
    <w:rsid w:val="00021078"/>
    <w:rsid w:val="00021C0C"/>
    <w:rsid w:val="0002208C"/>
    <w:rsid w:val="00023E73"/>
    <w:rsid w:val="00025CD3"/>
    <w:rsid w:val="00025D3C"/>
    <w:rsid w:val="00026206"/>
    <w:rsid w:val="0002747D"/>
    <w:rsid w:val="00030AE3"/>
    <w:rsid w:val="00030D6D"/>
    <w:rsid w:val="00030DC0"/>
    <w:rsid w:val="00030E4C"/>
    <w:rsid w:val="000315B5"/>
    <w:rsid w:val="0003165D"/>
    <w:rsid w:val="0003276A"/>
    <w:rsid w:val="00032E9C"/>
    <w:rsid w:val="00032F66"/>
    <w:rsid w:val="0003332C"/>
    <w:rsid w:val="00033DD0"/>
    <w:rsid w:val="00035912"/>
    <w:rsid w:val="000360B1"/>
    <w:rsid w:val="00036D2F"/>
    <w:rsid w:val="000375A6"/>
    <w:rsid w:val="00037729"/>
    <w:rsid w:val="00037FBD"/>
    <w:rsid w:val="00040279"/>
    <w:rsid w:val="00041365"/>
    <w:rsid w:val="000419CE"/>
    <w:rsid w:val="00042AF4"/>
    <w:rsid w:val="00042EA6"/>
    <w:rsid w:val="000442DE"/>
    <w:rsid w:val="0004436D"/>
    <w:rsid w:val="00045240"/>
    <w:rsid w:val="000459A4"/>
    <w:rsid w:val="00046A90"/>
    <w:rsid w:val="00046EBF"/>
    <w:rsid w:val="000472AC"/>
    <w:rsid w:val="00047B84"/>
    <w:rsid w:val="00047C93"/>
    <w:rsid w:val="000523B0"/>
    <w:rsid w:val="00052A62"/>
    <w:rsid w:val="00052C25"/>
    <w:rsid w:val="00052F16"/>
    <w:rsid w:val="00052F7F"/>
    <w:rsid w:val="000530C7"/>
    <w:rsid w:val="00053E9E"/>
    <w:rsid w:val="000543CE"/>
    <w:rsid w:val="000544AE"/>
    <w:rsid w:val="00054606"/>
    <w:rsid w:val="00055683"/>
    <w:rsid w:val="00055D58"/>
    <w:rsid w:val="00057BEC"/>
    <w:rsid w:val="00057FEA"/>
    <w:rsid w:val="000603B0"/>
    <w:rsid w:val="000604AA"/>
    <w:rsid w:val="00061832"/>
    <w:rsid w:val="00061E8C"/>
    <w:rsid w:val="00061FAD"/>
    <w:rsid w:val="000620AD"/>
    <w:rsid w:val="00062753"/>
    <w:rsid w:val="00062813"/>
    <w:rsid w:val="00062BB0"/>
    <w:rsid w:val="00062BF8"/>
    <w:rsid w:val="00063473"/>
    <w:rsid w:val="000647D5"/>
    <w:rsid w:val="00066659"/>
    <w:rsid w:val="00067416"/>
    <w:rsid w:val="000708EB"/>
    <w:rsid w:val="00070966"/>
    <w:rsid w:val="00071299"/>
    <w:rsid w:val="00071362"/>
    <w:rsid w:val="00072069"/>
    <w:rsid w:val="000724CA"/>
    <w:rsid w:val="000728C3"/>
    <w:rsid w:val="00072F63"/>
    <w:rsid w:val="00073575"/>
    <w:rsid w:val="00073A80"/>
    <w:rsid w:val="00074A81"/>
    <w:rsid w:val="00075BB3"/>
    <w:rsid w:val="00075F60"/>
    <w:rsid w:val="0007610D"/>
    <w:rsid w:val="0007634E"/>
    <w:rsid w:val="0007645E"/>
    <w:rsid w:val="00076B73"/>
    <w:rsid w:val="00076CBC"/>
    <w:rsid w:val="000772EC"/>
    <w:rsid w:val="00080055"/>
    <w:rsid w:val="00080CE1"/>
    <w:rsid w:val="00080DCA"/>
    <w:rsid w:val="00080E1B"/>
    <w:rsid w:val="0008129B"/>
    <w:rsid w:val="00081647"/>
    <w:rsid w:val="00081CC1"/>
    <w:rsid w:val="00081CF0"/>
    <w:rsid w:val="00081D31"/>
    <w:rsid w:val="00081DB0"/>
    <w:rsid w:val="00082D66"/>
    <w:rsid w:val="00082FFD"/>
    <w:rsid w:val="00083A89"/>
    <w:rsid w:val="00083E43"/>
    <w:rsid w:val="0008416E"/>
    <w:rsid w:val="00084566"/>
    <w:rsid w:val="000855F5"/>
    <w:rsid w:val="00085836"/>
    <w:rsid w:val="000865D3"/>
    <w:rsid w:val="000934F9"/>
    <w:rsid w:val="00093ABC"/>
    <w:rsid w:val="00093BB5"/>
    <w:rsid w:val="00093F56"/>
    <w:rsid w:val="00094233"/>
    <w:rsid w:val="00094F29"/>
    <w:rsid w:val="00096303"/>
    <w:rsid w:val="000A0B9A"/>
    <w:rsid w:val="000A0FA4"/>
    <w:rsid w:val="000A1769"/>
    <w:rsid w:val="000A1A05"/>
    <w:rsid w:val="000A1A15"/>
    <w:rsid w:val="000A376A"/>
    <w:rsid w:val="000A379D"/>
    <w:rsid w:val="000A3EB3"/>
    <w:rsid w:val="000A494F"/>
    <w:rsid w:val="000A4A63"/>
    <w:rsid w:val="000A4C66"/>
    <w:rsid w:val="000A536F"/>
    <w:rsid w:val="000A6047"/>
    <w:rsid w:val="000A690C"/>
    <w:rsid w:val="000A6E93"/>
    <w:rsid w:val="000A7E94"/>
    <w:rsid w:val="000B0296"/>
    <w:rsid w:val="000B1530"/>
    <w:rsid w:val="000B1FA7"/>
    <w:rsid w:val="000B3670"/>
    <w:rsid w:val="000B37D1"/>
    <w:rsid w:val="000B3918"/>
    <w:rsid w:val="000B4C04"/>
    <w:rsid w:val="000B5292"/>
    <w:rsid w:val="000B5FD4"/>
    <w:rsid w:val="000B6324"/>
    <w:rsid w:val="000B7052"/>
    <w:rsid w:val="000B7550"/>
    <w:rsid w:val="000B76CA"/>
    <w:rsid w:val="000B7A2F"/>
    <w:rsid w:val="000C0226"/>
    <w:rsid w:val="000C02DC"/>
    <w:rsid w:val="000C078D"/>
    <w:rsid w:val="000C16A5"/>
    <w:rsid w:val="000C1A49"/>
    <w:rsid w:val="000C1C1E"/>
    <w:rsid w:val="000C1C7A"/>
    <w:rsid w:val="000C28AA"/>
    <w:rsid w:val="000C2A79"/>
    <w:rsid w:val="000C3D31"/>
    <w:rsid w:val="000C43B4"/>
    <w:rsid w:val="000C47D2"/>
    <w:rsid w:val="000C5866"/>
    <w:rsid w:val="000C5B06"/>
    <w:rsid w:val="000C624C"/>
    <w:rsid w:val="000C6310"/>
    <w:rsid w:val="000C722B"/>
    <w:rsid w:val="000C7ABA"/>
    <w:rsid w:val="000D014A"/>
    <w:rsid w:val="000D0D70"/>
    <w:rsid w:val="000D0F4E"/>
    <w:rsid w:val="000D2001"/>
    <w:rsid w:val="000D2E4C"/>
    <w:rsid w:val="000D338D"/>
    <w:rsid w:val="000D41AB"/>
    <w:rsid w:val="000D4B25"/>
    <w:rsid w:val="000D4B90"/>
    <w:rsid w:val="000D6E8D"/>
    <w:rsid w:val="000D6F84"/>
    <w:rsid w:val="000D7376"/>
    <w:rsid w:val="000D7482"/>
    <w:rsid w:val="000E071D"/>
    <w:rsid w:val="000E24A6"/>
    <w:rsid w:val="000E2CF8"/>
    <w:rsid w:val="000E32BC"/>
    <w:rsid w:val="000E3D69"/>
    <w:rsid w:val="000E408C"/>
    <w:rsid w:val="000E430C"/>
    <w:rsid w:val="000E44DA"/>
    <w:rsid w:val="000E4898"/>
    <w:rsid w:val="000E4A99"/>
    <w:rsid w:val="000E4E7A"/>
    <w:rsid w:val="000E74DC"/>
    <w:rsid w:val="000E7B53"/>
    <w:rsid w:val="000F04A9"/>
    <w:rsid w:val="000F0D59"/>
    <w:rsid w:val="000F10DD"/>
    <w:rsid w:val="000F1130"/>
    <w:rsid w:val="000F26A7"/>
    <w:rsid w:val="000F26BC"/>
    <w:rsid w:val="000F3876"/>
    <w:rsid w:val="000F3B44"/>
    <w:rsid w:val="000F45EA"/>
    <w:rsid w:val="000F55A6"/>
    <w:rsid w:val="000F5D7B"/>
    <w:rsid w:val="000F6516"/>
    <w:rsid w:val="000F6C2F"/>
    <w:rsid w:val="000F78D1"/>
    <w:rsid w:val="00100284"/>
    <w:rsid w:val="001006D5"/>
    <w:rsid w:val="001011E2"/>
    <w:rsid w:val="00101485"/>
    <w:rsid w:val="00101643"/>
    <w:rsid w:val="0010211F"/>
    <w:rsid w:val="00102B03"/>
    <w:rsid w:val="00103ED4"/>
    <w:rsid w:val="00104AA7"/>
    <w:rsid w:val="00104AE2"/>
    <w:rsid w:val="001053EA"/>
    <w:rsid w:val="00105659"/>
    <w:rsid w:val="001056E0"/>
    <w:rsid w:val="001057C0"/>
    <w:rsid w:val="00105BFC"/>
    <w:rsid w:val="001060AD"/>
    <w:rsid w:val="001060C7"/>
    <w:rsid w:val="001067F3"/>
    <w:rsid w:val="00107253"/>
    <w:rsid w:val="00107B75"/>
    <w:rsid w:val="00110F76"/>
    <w:rsid w:val="00111F8C"/>
    <w:rsid w:val="001121F5"/>
    <w:rsid w:val="00112205"/>
    <w:rsid w:val="001127F4"/>
    <w:rsid w:val="00112A14"/>
    <w:rsid w:val="0011596A"/>
    <w:rsid w:val="00115FC6"/>
    <w:rsid w:val="001168D1"/>
    <w:rsid w:val="0011747E"/>
    <w:rsid w:val="001174A8"/>
    <w:rsid w:val="00117E90"/>
    <w:rsid w:val="00120247"/>
    <w:rsid w:val="00120B8B"/>
    <w:rsid w:val="001214FA"/>
    <w:rsid w:val="00122535"/>
    <w:rsid w:val="0012284F"/>
    <w:rsid w:val="00122C1D"/>
    <w:rsid w:val="001236D2"/>
    <w:rsid w:val="001238D9"/>
    <w:rsid w:val="00123B1C"/>
    <w:rsid w:val="0012447F"/>
    <w:rsid w:val="001245B8"/>
    <w:rsid w:val="0012495A"/>
    <w:rsid w:val="00124C47"/>
    <w:rsid w:val="00124D15"/>
    <w:rsid w:val="001250AB"/>
    <w:rsid w:val="001258B1"/>
    <w:rsid w:val="00126372"/>
    <w:rsid w:val="00126990"/>
    <w:rsid w:val="0012726E"/>
    <w:rsid w:val="00127549"/>
    <w:rsid w:val="001277FE"/>
    <w:rsid w:val="001278F7"/>
    <w:rsid w:val="00127CDD"/>
    <w:rsid w:val="00130AAB"/>
    <w:rsid w:val="0013228B"/>
    <w:rsid w:val="001323D1"/>
    <w:rsid w:val="00132B3F"/>
    <w:rsid w:val="0013308D"/>
    <w:rsid w:val="00133642"/>
    <w:rsid w:val="001336DB"/>
    <w:rsid w:val="001337FE"/>
    <w:rsid w:val="00133A02"/>
    <w:rsid w:val="001351AE"/>
    <w:rsid w:val="001376E2"/>
    <w:rsid w:val="00137729"/>
    <w:rsid w:val="00137746"/>
    <w:rsid w:val="00140C9A"/>
    <w:rsid w:val="001417E2"/>
    <w:rsid w:val="00141B77"/>
    <w:rsid w:val="00141F23"/>
    <w:rsid w:val="00142F48"/>
    <w:rsid w:val="00143056"/>
    <w:rsid w:val="0014329F"/>
    <w:rsid w:val="0014371F"/>
    <w:rsid w:val="001445A7"/>
    <w:rsid w:val="001446E1"/>
    <w:rsid w:val="00144C20"/>
    <w:rsid w:val="001450E2"/>
    <w:rsid w:val="0014618D"/>
    <w:rsid w:val="00146540"/>
    <w:rsid w:val="00146683"/>
    <w:rsid w:val="00150530"/>
    <w:rsid w:val="00152F3A"/>
    <w:rsid w:val="00152F9E"/>
    <w:rsid w:val="0015303B"/>
    <w:rsid w:val="00153831"/>
    <w:rsid w:val="00153FA9"/>
    <w:rsid w:val="001542EA"/>
    <w:rsid w:val="00154F4B"/>
    <w:rsid w:val="001551F7"/>
    <w:rsid w:val="00155B25"/>
    <w:rsid w:val="00155CDC"/>
    <w:rsid w:val="001562B3"/>
    <w:rsid w:val="00156E10"/>
    <w:rsid w:val="001575C0"/>
    <w:rsid w:val="001575E3"/>
    <w:rsid w:val="00161059"/>
    <w:rsid w:val="001618A7"/>
    <w:rsid w:val="00162106"/>
    <w:rsid w:val="00162869"/>
    <w:rsid w:val="001633D4"/>
    <w:rsid w:val="00163FAF"/>
    <w:rsid w:val="001640AE"/>
    <w:rsid w:val="001649E4"/>
    <w:rsid w:val="001653C7"/>
    <w:rsid w:val="0016629D"/>
    <w:rsid w:val="001662D3"/>
    <w:rsid w:val="001665EE"/>
    <w:rsid w:val="00167964"/>
    <w:rsid w:val="001679FE"/>
    <w:rsid w:val="00167C01"/>
    <w:rsid w:val="00167E81"/>
    <w:rsid w:val="00167ED8"/>
    <w:rsid w:val="00167EDD"/>
    <w:rsid w:val="0017099C"/>
    <w:rsid w:val="00173183"/>
    <w:rsid w:val="0017374E"/>
    <w:rsid w:val="00174CC8"/>
    <w:rsid w:val="001767E0"/>
    <w:rsid w:val="00180FB9"/>
    <w:rsid w:val="00181E79"/>
    <w:rsid w:val="00182382"/>
    <w:rsid w:val="00183790"/>
    <w:rsid w:val="00183CF6"/>
    <w:rsid w:val="0018463B"/>
    <w:rsid w:val="00186139"/>
    <w:rsid w:val="0018789C"/>
    <w:rsid w:val="00190349"/>
    <w:rsid w:val="0019174F"/>
    <w:rsid w:val="00191A81"/>
    <w:rsid w:val="00191BE6"/>
    <w:rsid w:val="0019219C"/>
    <w:rsid w:val="00192541"/>
    <w:rsid w:val="0019339D"/>
    <w:rsid w:val="00193986"/>
    <w:rsid w:val="00194405"/>
    <w:rsid w:val="0019469F"/>
    <w:rsid w:val="0019486E"/>
    <w:rsid w:val="00194ABC"/>
    <w:rsid w:val="00195345"/>
    <w:rsid w:val="0019540D"/>
    <w:rsid w:val="00195509"/>
    <w:rsid w:val="00196329"/>
    <w:rsid w:val="00196517"/>
    <w:rsid w:val="00196C34"/>
    <w:rsid w:val="001A0C20"/>
    <w:rsid w:val="001A15D4"/>
    <w:rsid w:val="001A2899"/>
    <w:rsid w:val="001A6321"/>
    <w:rsid w:val="001A6366"/>
    <w:rsid w:val="001A6654"/>
    <w:rsid w:val="001A6D83"/>
    <w:rsid w:val="001A713C"/>
    <w:rsid w:val="001B0367"/>
    <w:rsid w:val="001B0ABE"/>
    <w:rsid w:val="001B1887"/>
    <w:rsid w:val="001B1A24"/>
    <w:rsid w:val="001B2A02"/>
    <w:rsid w:val="001B544D"/>
    <w:rsid w:val="001B5D90"/>
    <w:rsid w:val="001B6C6A"/>
    <w:rsid w:val="001B72A0"/>
    <w:rsid w:val="001C04F8"/>
    <w:rsid w:val="001C05C2"/>
    <w:rsid w:val="001C12AE"/>
    <w:rsid w:val="001C1927"/>
    <w:rsid w:val="001C5718"/>
    <w:rsid w:val="001C5A9E"/>
    <w:rsid w:val="001C5B33"/>
    <w:rsid w:val="001C5EB8"/>
    <w:rsid w:val="001C65E0"/>
    <w:rsid w:val="001C686E"/>
    <w:rsid w:val="001C6D5D"/>
    <w:rsid w:val="001D037C"/>
    <w:rsid w:val="001D0672"/>
    <w:rsid w:val="001D07BF"/>
    <w:rsid w:val="001D2679"/>
    <w:rsid w:val="001D2919"/>
    <w:rsid w:val="001D34A2"/>
    <w:rsid w:val="001D3C38"/>
    <w:rsid w:val="001D5129"/>
    <w:rsid w:val="001D5F35"/>
    <w:rsid w:val="001D70F3"/>
    <w:rsid w:val="001E018A"/>
    <w:rsid w:val="001E02E0"/>
    <w:rsid w:val="001E1464"/>
    <w:rsid w:val="001E1490"/>
    <w:rsid w:val="001E14B2"/>
    <w:rsid w:val="001E18DF"/>
    <w:rsid w:val="001E1DB9"/>
    <w:rsid w:val="001E25B4"/>
    <w:rsid w:val="001E2993"/>
    <w:rsid w:val="001E2D80"/>
    <w:rsid w:val="001E337D"/>
    <w:rsid w:val="001E3FD4"/>
    <w:rsid w:val="001E5451"/>
    <w:rsid w:val="001E5DF0"/>
    <w:rsid w:val="001E6A29"/>
    <w:rsid w:val="001E740B"/>
    <w:rsid w:val="001E7906"/>
    <w:rsid w:val="001F0053"/>
    <w:rsid w:val="001F01BB"/>
    <w:rsid w:val="001F16CC"/>
    <w:rsid w:val="001F17D0"/>
    <w:rsid w:val="001F204F"/>
    <w:rsid w:val="001F3989"/>
    <w:rsid w:val="001F47BF"/>
    <w:rsid w:val="001F4A96"/>
    <w:rsid w:val="001F5712"/>
    <w:rsid w:val="001F7031"/>
    <w:rsid w:val="00200C2A"/>
    <w:rsid w:val="002012D9"/>
    <w:rsid w:val="002014EA"/>
    <w:rsid w:val="00201FA5"/>
    <w:rsid w:val="002030E1"/>
    <w:rsid w:val="0020487D"/>
    <w:rsid w:val="00205154"/>
    <w:rsid w:val="002055D4"/>
    <w:rsid w:val="00206AEF"/>
    <w:rsid w:val="0020707E"/>
    <w:rsid w:val="00210007"/>
    <w:rsid w:val="0021048A"/>
    <w:rsid w:val="00212919"/>
    <w:rsid w:val="00212DB5"/>
    <w:rsid w:val="002137F1"/>
    <w:rsid w:val="00213C61"/>
    <w:rsid w:val="00214D20"/>
    <w:rsid w:val="00215E0B"/>
    <w:rsid w:val="00216086"/>
    <w:rsid w:val="00216ADC"/>
    <w:rsid w:val="002170DB"/>
    <w:rsid w:val="002173BF"/>
    <w:rsid w:val="00217A51"/>
    <w:rsid w:val="00217D2E"/>
    <w:rsid w:val="00220C6A"/>
    <w:rsid w:val="00221526"/>
    <w:rsid w:val="00222C85"/>
    <w:rsid w:val="00222DB9"/>
    <w:rsid w:val="002238C6"/>
    <w:rsid w:val="002239CF"/>
    <w:rsid w:val="00224065"/>
    <w:rsid w:val="00224434"/>
    <w:rsid w:val="00224786"/>
    <w:rsid w:val="00224E0F"/>
    <w:rsid w:val="0022616C"/>
    <w:rsid w:val="00227831"/>
    <w:rsid w:val="002310F2"/>
    <w:rsid w:val="0023346A"/>
    <w:rsid w:val="00234FE2"/>
    <w:rsid w:val="0023660A"/>
    <w:rsid w:val="0023758C"/>
    <w:rsid w:val="0023789B"/>
    <w:rsid w:val="00240232"/>
    <w:rsid w:val="00240492"/>
    <w:rsid w:val="00240B6D"/>
    <w:rsid w:val="00242723"/>
    <w:rsid w:val="00242B96"/>
    <w:rsid w:val="00242CAD"/>
    <w:rsid w:val="00242CF4"/>
    <w:rsid w:val="0024310E"/>
    <w:rsid w:val="00243D5A"/>
    <w:rsid w:val="00243DB6"/>
    <w:rsid w:val="00244CFE"/>
    <w:rsid w:val="00244F31"/>
    <w:rsid w:val="00246733"/>
    <w:rsid w:val="00247B81"/>
    <w:rsid w:val="00250249"/>
    <w:rsid w:val="0025025C"/>
    <w:rsid w:val="002510E9"/>
    <w:rsid w:val="00251542"/>
    <w:rsid w:val="002524EC"/>
    <w:rsid w:val="00252B04"/>
    <w:rsid w:val="00253ADC"/>
    <w:rsid w:val="00254012"/>
    <w:rsid w:val="0025610A"/>
    <w:rsid w:val="00257360"/>
    <w:rsid w:val="00260DAE"/>
    <w:rsid w:val="00261431"/>
    <w:rsid w:val="002614C3"/>
    <w:rsid w:val="002620A9"/>
    <w:rsid w:val="00262827"/>
    <w:rsid w:val="00263F7F"/>
    <w:rsid w:val="00264BF2"/>
    <w:rsid w:val="0026584A"/>
    <w:rsid w:val="00265B3D"/>
    <w:rsid w:val="00266C26"/>
    <w:rsid w:val="002674F1"/>
    <w:rsid w:val="00267869"/>
    <w:rsid w:val="002701D5"/>
    <w:rsid w:val="00271811"/>
    <w:rsid w:val="002718F0"/>
    <w:rsid w:val="002728A1"/>
    <w:rsid w:val="00272A0C"/>
    <w:rsid w:val="00273891"/>
    <w:rsid w:val="00274006"/>
    <w:rsid w:val="002743FE"/>
    <w:rsid w:val="0027549D"/>
    <w:rsid w:val="00275EF0"/>
    <w:rsid w:val="00276103"/>
    <w:rsid w:val="0027623A"/>
    <w:rsid w:val="00277F60"/>
    <w:rsid w:val="00280495"/>
    <w:rsid w:val="0028049C"/>
    <w:rsid w:val="00280C79"/>
    <w:rsid w:val="0028109E"/>
    <w:rsid w:val="00281C32"/>
    <w:rsid w:val="0028367E"/>
    <w:rsid w:val="002836A6"/>
    <w:rsid w:val="00284E35"/>
    <w:rsid w:val="00285ED3"/>
    <w:rsid w:val="00287338"/>
    <w:rsid w:val="002909A2"/>
    <w:rsid w:val="002928C2"/>
    <w:rsid w:val="00294C59"/>
    <w:rsid w:val="00294F82"/>
    <w:rsid w:val="00295FD7"/>
    <w:rsid w:val="00296E8C"/>
    <w:rsid w:val="002970B5"/>
    <w:rsid w:val="002A02F1"/>
    <w:rsid w:val="002A0D36"/>
    <w:rsid w:val="002A1E14"/>
    <w:rsid w:val="002A31CA"/>
    <w:rsid w:val="002A40BA"/>
    <w:rsid w:val="002A49D7"/>
    <w:rsid w:val="002A51FE"/>
    <w:rsid w:val="002A59A4"/>
    <w:rsid w:val="002A5D1F"/>
    <w:rsid w:val="002A60E8"/>
    <w:rsid w:val="002A7204"/>
    <w:rsid w:val="002B0232"/>
    <w:rsid w:val="002B0D81"/>
    <w:rsid w:val="002B1437"/>
    <w:rsid w:val="002B150E"/>
    <w:rsid w:val="002B3DF5"/>
    <w:rsid w:val="002B4EB2"/>
    <w:rsid w:val="002B50BA"/>
    <w:rsid w:val="002B549C"/>
    <w:rsid w:val="002B57A2"/>
    <w:rsid w:val="002B62F6"/>
    <w:rsid w:val="002B65B7"/>
    <w:rsid w:val="002B7009"/>
    <w:rsid w:val="002C0B6B"/>
    <w:rsid w:val="002C12B6"/>
    <w:rsid w:val="002C1AAF"/>
    <w:rsid w:val="002C24E6"/>
    <w:rsid w:val="002C2F4B"/>
    <w:rsid w:val="002C48AC"/>
    <w:rsid w:val="002C4B96"/>
    <w:rsid w:val="002C733E"/>
    <w:rsid w:val="002C7B36"/>
    <w:rsid w:val="002D2E9C"/>
    <w:rsid w:val="002D31EC"/>
    <w:rsid w:val="002D41D9"/>
    <w:rsid w:val="002D4453"/>
    <w:rsid w:val="002D554E"/>
    <w:rsid w:val="002D7099"/>
    <w:rsid w:val="002D7223"/>
    <w:rsid w:val="002D736B"/>
    <w:rsid w:val="002D7669"/>
    <w:rsid w:val="002E0815"/>
    <w:rsid w:val="002E0BB3"/>
    <w:rsid w:val="002E10DD"/>
    <w:rsid w:val="002E2A66"/>
    <w:rsid w:val="002E32B7"/>
    <w:rsid w:val="002E3C51"/>
    <w:rsid w:val="002E4027"/>
    <w:rsid w:val="002E4623"/>
    <w:rsid w:val="002E5B21"/>
    <w:rsid w:val="002E67E7"/>
    <w:rsid w:val="002E6939"/>
    <w:rsid w:val="002E6DA4"/>
    <w:rsid w:val="002E792F"/>
    <w:rsid w:val="002E7ED4"/>
    <w:rsid w:val="002F01A2"/>
    <w:rsid w:val="002F02F5"/>
    <w:rsid w:val="002F03D2"/>
    <w:rsid w:val="002F0773"/>
    <w:rsid w:val="002F0F96"/>
    <w:rsid w:val="002F11C1"/>
    <w:rsid w:val="002F1C0A"/>
    <w:rsid w:val="002F1FE2"/>
    <w:rsid w:val="002F23A2"/>
    <w:rsid w:val="002F3644"/>
    <w:rsid w:val="002F41E6"/>
    <w:rsid w:val="002F57D3"/>
    <w:rsid w:val="002F65AC"/>
    <w:rsid w:val="002F7F3F"/>
    <w:rsid w:val="003014D1"/>
    <w:rsid w:val="00301AFB"/>
    <w:rsid w:val="0030219B"/>
    <w:rsid w:val="00302C8B"/>
    <w:rsid w:val="003030A4"/>
    <w:rsid w:val="00303474"/>
    <w:rsid w:val="00303527"/>
    <w:rsid w:val="00304870"/>
    <w:rsid w:val="00304D62"/>
    <w:rsid w:val="00305870"/>
    <w:rsid w:val="0030672E"/>
    <w:rsid w:val="00306D21"/>
    <w:rsid w:val="00307665"/>
    <w:rsid w:val="00307819"/>
    <w:rsid w:val="00307DF6"/>
    <w:rsid w:val="0031013C"/>
    <w:rsid w:val="00310352"/>
    <w:rsid w:val="003104ED"/>
    <w:rsid w:val="00310748"/>
    <w:rsid w:val="00311930"/>
    <w:rsid w:val="00311F04"/>
    <w:rsid w:val="00314425"/>
    <w:rsid w:val="00315003"/>
    <w:rsid w:val="003156ED"/>
    <w:rsid w:val="003176C9"/>
    <w:rsid w:val="00317D5D"/>
    <w:rsid w:val="003204FC"/>
    <w:rsid w:val="00322116"/>
    <w:rsid w:val="003221FD"/>
    <w:rsid w:val="0032253B"/>
    <w:rsid w:val="0032274F"/>
    <w:rsid w:val="003230C5"/>
    <w:rsid w:val="00323A3F"/>
    <w:rsid w:val="00323F0C"/>
    <w:rsid w:val="00326554"/>
    <w:rsid w:val="00326768"/>
    <w:rsid w:val="00326E07"/>
    <w:rsid w:val="003278D0"/>
    <w:rsid w:val="003279E0"/>
    <w:rsid w:val="00327BD0"/>
    <w:rsid w:val="0033109B"/>
    <w:rsid w:val="00331D7D"/>
    <w:rsid w:val="00331DF3"/>
    <w:rsid w:val="00331E50"/>
    <w:rsid w:val="00331FD1"/>
    <w:rsid w:val="00332E81"/>
    <w:rsid w:val="003331C3"/>
    <w:rsid w:val="00334305"/>
    <w:rsid w:val="00335A9A"/>
    <w:rsid w:val="00335DF6"/>
    <w:rsid w:val="0033624B"/>
    <w:rsid w:val="003363D2"/>
    <w:rsid w:val="00336CD5"/>
    <w:rsid w:val="0033700A"/>
    <w:rsid w:val="0033706B"/>
    <w:rsid w:val="0033785E"/>
    <w:rsid w:val="00337B25"/>
    <w:rsid w:val="003400E3"/>
    <w:rsid w:val="00340242"/>
    <w:rsid w:val="003404C7"/>
    <w:rsid w:val="0034076D"/>
    <w:rsid w:val="003409CC"/>
    <w:rsid w:val="003409DE"/>
    <w:rsid w:val="00341092"/>
    <w:rsid w:val="003423E2"/>
    <w:rsid w:val="00342A93"/>
    <w:rsid w:val="00342BA2"/>
    <w:rsid w:val="003437AE"/>
    <w:rsid w:val="00344473"/>
    <w:rsid w:val="003461E8"/>
    <w:rsid w:val="00346E92"/>
    <w:rsid w:val="00346EEC"/>
    <w:rsid w:val="003473B8"/>
    <w:rsid w:val="00347472"/>
    <w:rsid w:val="00347A41"/>
    <w:rsid w:val="00353581"/>
    <w:rsid w:val="003560A3"/>
    <w:rsid w:val="00356B50"/>
    <w:rsid w:val="0035701A"/>
    <w:rsid w:val="003573AB"/>
    <w:rsid w:val="003610F3"/>
    <w:rsid w:val="0036164B"/>
    <w:rsid w:val="00362B38"/>
    <w:rsid w:val="003632C8"/>
    <w:rsid w:val="00363654"/>
    <w:rsid w:val="0036381B"/>
    <w:rsid w:val="00364138"/>
    <w:rsid w:val="003641BA"/>
    <w:rsid w:val="00364378"/>
    <w:rsid w:val="0036473D"/>
    <w:rsid w:val="00364D4D"/>
    <w:rsid w:val="00366321"/>
    <w:rsid w:val="00366E0F"/>
    <w:rsid w:val="00367D76"/>
    <w:rsid w:val="003701D2"/>
    <w:rsid w:val="00370914"/>
    <w:rsid w:val="00370EEE"/>
    <w:rsid w:val="00371028"/>
    <w:rsid w:val="00371C94"/>
    <w:rsid w:val="0037248A"/>
    <w:rsid w:val="0037283D"/>
    <w:rsid w:val="00373AC7"/>
    <w:rsid w:val="00373AF7"/>
    <w:rsid w:val="00374421"/>
    <w:rsid w:val="003751CA"/>
    <w:rsid w:val="00375AB6"/>
    <w:rsid w:val="00377FCF"/>
    <w:rsid w:val="00380172"/>
    <w:rsid w:val="003807F8"/>
    <w:rsid w:val="00381859"/>
    <w:rsid w:val="0038264F"/>
    <w:rsid w:val="0038361F"/>
    <w:rsid w:val="00383D0F"/>
    <w:rsid w:val="00383F5F"/>
    <w:rsid w:val="003842FB"/>
    <w:rsid w:val="003851D4"/>
    <w:rsid w:val="00385534"/>
    <w:rsid w:val="00385DC5"/>
    <w:rsid w:val="00386540"/>
    <w:rsid w:val="00386622"/>
    <w:rsid w:val="003900E4"/>
    <w:rsid w:val="003903CD"/>
    <w:rsid w:val="003903F3"/>
    <w:rsid w:val="003903FE"/>
    <w:rsid w:val="00390FDB"/>
    <w:rsid w:val="00391059"/>
    <w:rsid w:val="00393182"/>
    <w:rsid w:val="00394316"/>
    <w:rsid w:val="00395C85"/>
    <w:rsid w:val="00396FE1"/>
    <w:rsid w:val="00397385"/>
    <w:rsid w:val="003A0011"/>
    <w:rsid w:val="003A070F"/>
    <w:rsid w:val="003A0946"/>
    <w:rsid w:val="003A0BEA"/>
    <w:rsid w:val="003A12BF"/>
    <w:rsid w:val="003A21ED"/>
    <w:rsid w:val="003A308F"/>
    <w:rsid w:val="003A3DEE"/>
    <w:rsid w:val="003A4EBC"/>
    <w:rsid w:val="003A51E5"/>
    <w:rsid w:val="003A59CD"/>
    <w:rsid w:val="003A5D87"/>
    <w:rsid w:val="003A6253"/>
    <w:rsid w:val="003A6D71"/>
    <w:rsid w:val="003A706F"/>
    <w:rsid w:val="003A7862"/>
    <w:rsid w:val="003A79D8"/>
    <w:rsid w:val="003B1898"/>
    <w:rsid w:val="003B18DF"/>
    <w:rsid w:val="003B1D54"/>
    <w:rsid w:val="003B21A0"/>
    <w:rsid w:val="003B23CB"/>
    <w:rsid w:val="003B2AE5"/>
    <w:rsid w:val="003B2CD0"/>
    <w:rsid w:val="003B3425"/>
    <w:rsid w:val="003B37F2"/>
    <w:rsid w:val="003B3981"/>
    <w:rsid w:val="003B3FAD"/>
    <w:rsid w:val="003B4818"/>
    <w:rsid w:val="003B4E9D"/>
    <w:rsid w:val="003B53A4"/>
    <w:rsid w:val="003B5AF9"/>
    <w:rsid w:val="003B61EB"/>
    <w:rsid w:val="003B7CD0"/>
    <w:rsid w:val="003C0154"/>
    <w:rsid w:val="003C081A"/>
    <w:rsid w:val="003C202A"/>
    <w:rsid w:val="003C2A0A"/>
    <w:rsid w:val="003C2A55"/>
    <w:rsid w:val="003C378C"/>
    <w:rsid w:val="003C3E1F"/>
    <w:rsid w:val="003C41C4"/>
    <w:rsid w:val="003C4F84"/>
    <w:rsid w:val="003C4FFD"/>
    <w:rsid w:val="003C5165"/>
    <w:rsid w:val="003C55C9"/>
    <w:rsid w:val="003C5B79"/>
    <w:rsid w:val="003C6E51"/>
    <w:rsid w:val="003C79A4"/>
    <w:rsid w:val="003C7B07"/>
    <w:rsid w:val="003D03A2"/>
    <w:rsid w:val="003D076D"/>
    <w:rsid w:val="003D09BB"/>
    <w:rsid w:val="003D0C25"/>
    <w:rsid w:val="003D0FDC"/>
    <w:rsid w:val="003D2028"/>
    <w:rsid w:val="003D2A0C"/>
    <w:rsid w:val="003D2A16"/>
    <w:rsid w:val="003D3863"/>
    <w:rsid w:val="003D3E2B"/>
    <w:rsid w:val="003D3FAF"/>
    <w:rsid w:val="003D4A79"/>
    <w:rsid w:val="003D5989"/>
    <w:rsid w:val="003D5C20"/>
    <w:rsid w:val="003D5FEF"/>
    <w:rsid w:val="003D6653"/>
    <w:rsid w:val="003D767F"/>
    <w:rsid w:val="003E01D9"/>
    <w:rsid w:val="003E041D"/>
    <w:rsid w:val="003E0766"/>
    <w:rsid w:val="003E0839"/>
    <w:rsid w:val="003E099F"/>
    <w:rsid w:val="003E39C6"/>
    <w:rsid w:val="003E4049"/>
    <w:rsid w:val="003E5505"/>
    <w:rsid w:val="003E571F"/>
    <w:rsid w:val="003E5DC8"/>
    <w:rsid w:val="003E625E"/>
    <w:rsid w:val="003E6B12"/>
    <w:rsid w:val="003E6BF7"/>
    <w:rsid w:val="003E7018"/>
    <w:rsid w:val="003E7C78"/>
    <w:rsid w:val="003E7C8D"/>
    <w:rsid w:val="003E7E71"/>
    <w:rsid w:val="003F04C7"/>
    <w:rsid w:val="003F0F36"/>
    <w:rsid w:val="003F11B2"/>
    <w:rsid w:val="003F12C6"/>
    <w:rsid w:val="003F1E61"/>
    <w:rsid w:val="003F1FB7"/>
    <w:rsid w:val="003F214A"/>
    <w:rsid w:val="003F2176"/>
    <w:rsid w:val="003F2A1D"/>
    <w:rsid w:val="003F2E29"/>
    <w:rsid w:val="003F3512"/>
    <w:rsid w:val="003F3E09"/>
    <w:rsid w:val="003F461C"/>
    <w:rsid w:val="003F4785"/>
    <w:rsid w:val="003F5101"/>
    <w:rsid w:val="003F59E6"/>
    <w:rsid w:val="003F62C2"/>
    <w:rsid w:val="003F6A9F"/>
    <w:rsid w:val="003F780A"/>
    <w:rsid w:val="00400063"/>
    <w:rsid w:val="00400588"/>
    <w:rsid w:val="00400CA3"/>
    <w:rsid w:val="00401020"/>
    <w:rsid w:val="00401BE5"/>
    <w:rsid w:val="00404BD9"/>
    <w:rsid w:val="00405677"/>
    <w:rsid w:val="004057F4"/>
    <w:rsid w:val="00406986"/>
    <w:rsid w:val="004101B1"/>
    <w:rsid w:val="00410317"/>
    <w:rsid w:val="004103FC"/>
    <w:rsid w:val="00410F30"/>
    <w:rsid w:val="0041148D"/>
    <w:rsid w:val="00411687"/>
    <w:rsid w:val="00411D48"/>
    <w:rsid w:val="00412EA2"/>
    <w:rsid w:val="00412FB5"/>
    <w:rsid w:val="0041303D"/>
    <w:rsid w:val="00413353"/>
    <w:rsid w:val="0041515E"/>
    <w:rsid w:val="00416365"/>
    <w:rsid w:val="004176C0"/>
    <w:rsid w:val="00417997"/>
    <w:rsid w:val="0042015F"/>
    <w:rsid w:val="00420C73"/>
    <w:rsid w:val="004211B8"/>
    <w:rsid w:val="004229FB"/>
    <w:rsid w:val="00423677"/>
    <w:rsid w:val="00424DBA"/>
    <w:rsid w:val="00424FC5"/>
    <w:rsid w:val="004251A1"/>
    <w:rsid w:val="00427669"/>
    <w:rsid w:val="004278DA"/>
    <w:rsid w:val="004323AB"/>
    <w:rsid w:val="00432DFE"/>
    <w:rsid w:val="004330BE"/>
    <w:rsid w:val="004357A8"/>
    <w:rsid w:val="00436533"/>
    <w:rsid w:val="00436F81"/>
    <w:rsid w:val="0043701B"/>
    <w:rsid w:val="0043747E"/>
    <w:rsid w:val="0044034E"/>
    <w:rsid w:val="0044068A"/>
    <w:rsid w:val="00440912"/>
    <w:rsid w:val="00440937"/>
    <w:rsid w:val="00440B90"/>
    <w:rsid w:val="00440C7D"/>
    <w:rsid w:val="00440F2A"/>
    <w:rsid w:val="0044219F"/>
    <w:rsid w:val="004425CB"/>
    <w:rsid w:val="00442BFE"/>
    <w:rsid w:val="00442FCB"/>
    <w:rsid w:val="00443A5E"/>
    <w:rsid w:val="00444235"/>
    <w:rsid w:val="004444EA"/>
    <w:rsid w:val="004453D1"/>
    <w:rsid w:val="004457AF"/>
    <w:rsid w:val="00445C5C"/>
    <w:rsid w:val="00446744"/>
    <w:rsid w:val="00446CC9"/>
    <w:rsid w:val="00446DF1"/>
    <w:rsid w:val="00451FCD"/>
    <w:rsid w:val="00451FFF"/>
    <w:rsid w:val="00452FBD"/>
    <w:rsid w:val="0045303E"/>
    <w:rsid w:val="004540B7"/>
    <w:rsid w:val="00454AAC"/>
    <w:rsid w:val="004550FC"/>
    <w:rsid w:val="0045528A"/>
    <w:rsid w:val="00455E9B"/>
    <w:rsid w:val="004560AB"/>
    <w:rsid w:val="00456AC3"/>
    <w:rsid w:val="004578E3"/>
    <w:rsid w:val="00460008"/>
    <w:rsid w:val="0046110E"/>
    <w:rsid w:val="00462D6A"/>
    <w:rsid w:val="00462E26"/>
    <w:rsid w:val="00463160"/>
    <w:rsid w:val="004634A9"/>
    <w:rsid w:val="004641B9"/>
    <w:rsid w:val="00464C28"/>
    <w:rsid w:val="004658EC"/>
    <w:rsid w:val="00465912"/>
    <w:rsid w:val="00466602"/>
    <w:rsid w:val="00467B7E"/>
    <w:rsid w:val="00470911"/>
    <w:rsid w:val="00470B9E"/>
    <w:rsid w:val="00471253"/>
    <w:rsid w:val="00471853"/>
    <w:rsid w:val="00471BC6"/>
    <w:rsid w:val="00472390"/>
    <w:rsid w:val="00472451"/>
    <w:rsid w:val="00472BD4"/>
    <w:rsid w:val="00472DA5"/>
    <w:rsid w:val="00472EE1"/>
    <w:rsid w:val="0047386A"/>
    <w:rsid w:val="00474220"/>
    <w:rsid w:val="004742D9"/>
    <w:rsid w:val="004755FF"/>
    <w:rsid w:val="00477078"/>
    <w:rsid w:val="004801E5"/>
    <w:rsid w:val="00480B28"/>
    <w:rsid w:val="00480BEF"/>
    <w:rsid w:val="00482E51"/>
    <w:rsid w:val="004834F7"/>
    <w:rsid w:val="00484026"/>
    <w:rsid w:val="004846DF"/>
    <w:rsid w:val="00484B17"/>
    <w:rsid w:val="00484EF6"/>
    <w:rsid w:val="004858C7"/>
    <w:rsid w:val="00485C9E"/>
    <w:rsid w:val="00485FDF"/>
    <w:rsid w:val="0048604F"/>
    <w:rsid w:val="00486664"/>
    <w:rsid w:val="00491C5E"/>
    <w:rsid w:val="00492FD6"/>
    <w:rsid w:val="004932D0"/>
    <w:rsid w:val="00494114"/>
    <w:rsid w:val="00494BC3"/>
    <w:rsid w:val="004953A7"/>
    <w:rsid w:val="00495A5A"/>
    <w:rsid w:val="004964DF"/>
    <w:rsid w:val="0049689D"/>
    <w:rsid w:val="00496980"/>
    <w:rsid w:val="00497325"/>
    <w:rsid w:val="00497E39"/>
    <w:rsid w:val="004A0777"/>
    <w:rsid w:val="004A15F8"/>
    <w:rsid w:val="004A1DC4"/>
    <w:rsid w:val="004A2696"/>
    <w:rsid w:val="004A4BB5"/>
    <w:rsid w:val="004A559A"/>
    <w:rsid w:val="004A6090"/>
    <w:rsid w:val="004A626D"/>
    <w:rsid w:val="004A6D4E"/>
    <w:rsid w:val="004A7933"/>
    <w:rsid w:val="004A7B51"/>
    <w:rsid w:val="004A7E50"/>
    <w:rsid w:val="004B0A7D"/>
    <w:rsid w:val="004B0C8D"/>
    <w:rsid w:val="004B1CFE"/>
    <w:rsid w:val="004B1DC3"/>
    <w:rsid w:val="004B20A7"/>
    <w:rsid w:val="004B2696"/>
    <w:rsid w:val="004B3844"/>
    <w:rsid w:val="004B3D15"/>
    <w:rsid w:val="004B3F7E"/>
    <w:rsid w:val="004B4268"/>
    <w:rsid w:val="004B49BE"/>
    <w:rsid w:val="004B51F7"/>
    <w:rsid w:val="004B567E"/>
    <w:rsid w:val="004B5980"/>
    <w:rsid w:val="004B7983"/>
    <w:rsid w:val="004C02C3"/>
    <w:rsid w:val="004C0533"/>
    <w:rsid w:val="004C0CC5"/>
    <w:rsid w:val="004C1622"/>
    <w:rsid w:val="004C1D57"/>
    <w:rsid w:val="004C27F2"/>
    <w:rsid w:val="004C2CF3"/>
    <w:rsid w:val="004C36C0"/>
    <w:rsid w:val="004C3EDF"/>
    <w:rsid w:val="004C4135"/>
    <w:rsid w:val="004C4403"/>
    <w:rsid w:val="004C4752"/>
    <w:rsid w:val="004C475E"/>
    <w:rsid w:val="004C54F7"/>
    <w:rsid w:val="004C5740"/>
    <w:rsid w:val="004C583B"/>
    <w:rsid w:val="004C5B6E"/>
    <w:rsid w:val="004C5F58"/>
    <w:rsid w:val="004C65AF"/>
    <w:rsid w:val="004C7ACB"/>
    <w:rsid w:val="004C7B7C"/>
    <w:rsid w:val="004D12DA"/>
    <w:rsid w:val="004D1556"/>
    <w:rsid w:val="004D18FC"/>
    <w:rsid w:val="004D2A08"/>
    <w:rsid w:val="004D3E68"/>
    <w:rsid w:val="004D3E8B"/>
    <w:rsid w:val="004D4386"/>
    <w:rsid w:val="004D46C8"/>
    <w:rsid w:val="004D4F3A"/>
    <w:rsid w:val="004D6290"/>
    <w:rsid w:val="004D7DC5"/>
    <w:rsid w:val="004E0043"/>
    <w:rsid w:val="004E04EF"/>
    <w:rsid w:val="004E0793"/>
    <w:rsid w:val="004E0830"/>
    <w:rsid w:val="004E0A0E"/>
    <w:rsid w:val="004E1572"/>
    <w:rsid w:val="004E1A38"/>
    <w:rsid w:val="004E2376"/>
    <w:rsid w:val="004E2B8F"/>
    <w:rsid w:val="004E49D1"/>
    <w:rsid w:val="004E5075"/>
    <w:rsid w:val="004E61CB"/>
    <w:rsid w:val="004E639B"/>
    <w:rsid w:val="004E6C92"/>
    <w:rsid w:val="004F04D1"/>
    <w:rsid w:val="004F15BF"/>
    <w:rsid w:val="004F19E1"/>
    <w:rsid w:val="004F3334"/>
    <w:rsid w:val="004F385A"/>
    <w:rsid w:val="004F38C9"/>
    <w:rsid w:val="004F4085"/>
    <w:rsid w:val="004F419A"/>
    <w:rsid w:val="004F5B41"/>
    <w:rsid w:val="004F5BE1"/>
    <w:rsid w:val="004F5EAB"/>
    <w:rsid w:val="00500F4A"/>
    <w:rsid w:val="005016D0"/>
    <w:rsid w:val="0050181E"/>
    <w:rsid w:val="00501DCD"/>
    <w:rsid w:val="0050203D"/>
    <w:rsid w:val="00502B6D"/>
    <w:rsid w:val="00502C70"/>
    <w:rsid w:val="00503105"/>
    <w:rsid w:val="00503466"/>
    <w:rsid w:val="00503D0B"/>
    <w:rsid w:val="00504037"/>
    <w:rsid w:val="00505055"/>
    <w:rsid w:val="005053AB"/>
    <w:rsid w:val="005053BB"/>
    <w:rsid w:val="005058FB"/>
    <w:rsid w:val="00505BAC"/>
    <w:rsid w:val="00505D9A"/>
    <w:rsid w:val="005066AC"/>
    <w:rsid w:val="0050727D"/>
    <w:rsid w:val="00507B6A"/>
    <w:rsid w:val="00507C2C"/>
    <w:rsid w:val="00507CF7"/>
    <w:rsid w:val="00507E2E"/>
    <w:rsid w:val="0051029C"/>
    <w:rsid w:val="005113B8"/>
    <w:rsid w:val="00514E06"/>
    <w:rsid w:val="00515F07"/>
    <w:rsid w:val="0051689F"/>
    <w:rsid w:val="00517122"/>
    <w:rsid w:val="00517426"/>
    <w:rsid w:val="00520F8E"/>
    <w:rsid w:val="00521718"/>
    <w:rsid w:val="00523D5E"/>
    <w:rsid w:val="005240D5"/>
    <w:rsid w:val="00524549"/>
    <w:rsid w:val="00524F75"/>
    <w:rsid w:val="005265A1"/>
    <w:rsid w:val="00526E21"/>
    <w:rsid w:val="00526E62"/>
    <w:rsid w:val="00527069"/>
    <w:rsid w:val="005272D8"/>
    <w:rsid w:val="0052748F"/>
    <w:rsid w:val="0053011D"/>
    <w:rsid w:val="00531B49"/>
    <w:rsid w:val="00532223"/>
    <w:rsid w:val="005343AB"/>
    <w:rsid w:val="00534B84"/>
    <w:rsid w:val="005360DA"/>
    <w:rsid w:val="005367CE"/>
    <w:rsid w:val="00536FD5"/>
    <w:rsid w:val="00537528"/>
    <w:rsid w:val="00540DB0"/>
    <w:rsid w:val="005410C9"/>
    <w:rsid w:val="005412C3"/>
    <w:rsid w:val="00541709"/>
    <w:rsid w:val="00541A40"/>
    <w:rsid w:val="00541C1A"/>
    <w:rsid w:val="00542137"/>
    <w:rsid w:val="00542D7C"/>
    <w:rsid w:val="00543181"/>
    <w:rsid w:val="00543C59"/>
    <w:rsid w:val="005441E5"/>
    <w:rsid w:val="005444F8"/>
    <w:rsid w:val="00544D7E"/>
    <w:rsid w:val="005454D0"/>
    <w:rsid w:val="00545742"/>
    <w:rsid w:val="005459CF"/>
    <w:rsid w:val="00545B30"/>
    <w:rsid w:val="00545C12"/>
    <w:rsid w:val="00546B5D"/>
    <w:rsid w:val="00547F52"/>
    <w:rsid w:val="005500C6"/>
    <w:rsid w:val="005510BF"/>
    <w:rsid w:val="005524B5"/>
    <w:rsid w:val="0055286E"/>
    <w:rsid w:val="005529E3"/>
    <w:rsid w:val="005532EE"/>
    <w:rsid w:val="00553FD5"/>
    <w:rsid w:val="00554DA6"/>
    <w:rsid w:val="00554ECC"/>
    <w:rsid w:val="00555C5E"/>
    <w:rsid w:val="00556374"/>
    <w:rsid w:val="005565D5"/>
    <w:rsid w:val="005575AF"/>
    <w:rsid w:val="005576C6"/>
    <w:rsid w:val="00557F04"/>
    <w:rsid w:val="00557FB9"/>
    <w:rsid w:val="0056036F"/>
    <w:rsid w:val="00560874"/>
    <w:rsid w:val="00561561"/>
    <w:rsid w:val="00562C25"/>
    <w:rsid w:val="005634B7"/>
    <w:rsid w:val="005636D4"/>
    <w:rsid w:val="00564694"/>
    <w:rsid w:val="00566025"/>
    <w:rsid w:val="005671D0"/>
    <w:rsid w:val="00567666"/>
    <w:rsid w:val="0057023D"/>
    <w:rsid w:val="00570BC5"/>
    <w:rsid w:val="0057104C"/>
    <w:rsid w:val="00571068"/>
    <w:rsid w:val="005711FC"/>
    <w:rsid w:val="0057157F"/>
    <w:rsid w:val="00571A06"/>
    <w:rsid w:val="005731A8"/>
    <w:rsid w:val="005733EB"/>
    <w:rsid w:val="005757D1"/>
    <w:rsid w:val="00575DED"/>
    <w:rsid w:val="00575FB9"/>
    <w:rsid w:val="00576458"/>
    <w:rsid w:val="0057696D"/>
    <w:rsid w:val="00576DC7"/>
    <w:rsid w:val="00577CB6"/>
    <w:rsid w:val="00577E60"/>
    <w:rsid w:val="00577FEA"/>
    <w:rsid w:val="00580948"/>
    <w:rsid w:val="00581F48"/>
    <w:rsid w:val="00581F7D"/>
    <w:rsid w:val="005822F2"/>
    <w:rsid w:val="00582D1F"/>
    <w:rsid w:val="005830BC"/>
    <w:rsid w:val="0058324D"/>
    <w:rsid w:val="005845CE"/>
    <w:rsid w:val="00585559"/>
    <w:rsid w:val="00585C7B"/>
    <w:rsid w:val="00586D81"/>
    <w:rsid w:val="00587820"/>
    <w:rsid w:val="005901FA"/>
    <w:rsid w:val="00590900"/>
    <w:rsid w:val="00590C00"/>
    <w:rsid w:val="00591158"/>
    <w:rsid w:val="00591360"/>
    <w:rsid w:val="00591784"/>
    <w:rsid w:val="00591C18"/>
    <w:rsid w:val="00592106"/>
    <w:rsid w:val="00592B05"/>
    <w:rsid w:val="005939B2"/>
    <w:rsid w:val="00595349"/>
    <w:rsid w:val="005976D5"/>
    <w:rsid w:val="005A0598"/>
    <w:rsid w:val="005A0B57"/>
    <w:rsid w:val="005A10ED"/>
    <w:rsid w:val="005A12B6"/>
    <w:rsid w:val="005A1990"/>
    <w:rsid w:val="005A2BEE"/>
    <w:rsid w:val="005A2D65"/>
    <w:rsid w:val="005A3857"/>
    <w:rsid w:val="005A4149"/>
    <w:rsid w:val="005A463F"/>
    <w:rsid w:val="005A5266"/>
    <w:rsid w:val="005A5AC2"/>
    <w:rsid w:val="005A5AC9"/>
    <w:rsid w:val="005A5BB4"/>
    <w:rsid w:val="005A670A"/>
    <w:rsid w:val="005A6B2B"/>
    <w:rsid w:val="005A755E"/>
    <w:rsid w:val="005A765B"/>
    <w:rsid w:val="005A780A"/>
    <w:rsid w:val="005A7853"/>
    <w:rsid w:val="005A79AB"/>
    <w:rsid w:val="005B112F"/>
    <w:rsid w:val="005B18ED"/>
    <w:rsid w:val="005B2A88"/>
    <w:rsid w:val="005B2D60"/>
    <w:rsid w:val="005B32A4"/>
    <w:rsid w:val="005B365F"/>
    <w:rsid w:val="005B4150"/>
    <w:rsid w:val="005B4612"/>
    <w:rsid w:val="005B516F"/>
    <w:rsid w:val="005B5205"/>
    <w:rsid w:val="005B568D"/>
    <w:rsid w:val="005B62BD"/>
    <w:rsid w:val="005B6464"/>
    <w:rsid w:val="005B66D2"/>
    <w:rsid w:val="005B6819"/>
    <w:rsid w:val="005B6FED"/>
    <w:rsid w:val="005B7C8C"/>
    <w:rsid w:val="005C05E8"/>
    <w:rsid w:val="005C17C9"/>
    <w:rsid w:val="005C249A"/>
    <w:rsid w:val="005C33EF"/>
    <w:rsid w:val="005C3804"/>
    <w:rsid w:val="005C385F"/>
    <w:rsid w:val="005C3A55"/>
    <w:rsid w:val="005C635D"/>
    <w:rsid w:val="005C68C7"/>
    <w:rsid w:val="005C6AC5"/>
    <w:rsid w:val="005C755F"/>
    <w:rsid w:val="005D019F"/>
    <w:rsid w:val="005D03A2"/>
    <w:rsid w:val="005D15CC"/>
    <w:rsid w:val="005D2467"/>
    <w:rsid w:val="005D27D0"/>
    <w:rsid w:val="005D48A7"/>
    <w:rsid w:val="005D4B86"/>
    <w:rsid w:val="005D4F7C"/>
    <w:rsid w:val="005D571D"/>
    <w:rsid w:val="005D6B8C"/>
    <w:rsid w:val="005D7162"/>
    <w:rsid w:val="005D73D7"/>
    <w:rsid w:val="005D763F"/>
    <w:rsid w:val="005E0D07"/>
    <w:rsid w:val="005E1047"/>
    <w:rsid w:val="005E1B0E"/>
    <w:rsid w:val="005E228F"/>
    <w:rsid w:val="005E35B0"/>
    <w:rsid w:val="005E3BF5"/>
    <w:rsid w:val="005E4F9C"/>
    <w:rsid w:val="005E6C2A"/>
    <w:rsid w:val="005E6CD0"/>
    <w:rsid w:val="005E79E8"/>
    <w:rsid w:val="005E7DF4"/>
    <w:rsid w:val="005F1272"/>
    <w:rsid w:val="005F1A51"/>
    <w:rsid w:val="005F1FA6"/>
    <w:rsid w:val="005F2ED9"/>
    <w:rsid w:val="005F2FAC"/>
    <w:rsid w:val="005F37D6"/>
    <w:rsid w:val="005F4363"/>
    <w:rsid w:val="005F4B91"/>
    <w:rsid w:val="005F4F29"/>
    <w:rsid w:val="005F5205"/>
    <w:rsid w:val="005F6646"/>
    <w:rsid w:val="005F740D"/>
    <w:rsid w:val="005F7508"/>
    <w:rsid w:val="005F7537"/>
    <w:rsid w:val="00600249"/>
    <w:rsid w:val="00600256"/>
    <w:rsid w:val="0060072D"/>
    <w:rsid w:val="00600DAE"/>
    <w:rsid w:val="006011CF"/>
    <w:rsid w:val="00601E71"/>
    <w:rsid w:val="0060226E"/>
    <w:rsid w:val="0060237F"/>
    <w:rsid w:val="006041DF"/>
    <w:rsid w:val="00604637"/>
    <w:rsid w:val="00604786"/>
    <w:rsid w:val="00604C4E"/>
    <w:rsid w:val="00605162"/>
    <w:rsid w:val="00605710"/>
    <w:rsid w:val="00606F60"/>
    <w:rsid w:val="00607D29"/>
    <w:rsid w:val="00610D30"/>
    <w:rsid w:val="006116D3"/>
    <w:rsid w:val="00611C41"/>
    <w:rsid w:val="006123C6"/>
    <w:rsid w:val="006124CC"/>
    <w:rsid w:val="0061265D"/>
    <w:rsid w:val="00612CF6"/>
    <w:rsid w:val="00612FF1"/>
    <w:rsid w:val="00613AEC"/>
    <w:rsid w:val="00613D74"/>
    <w:rsid w:val="0061475A"/>
    <w:rsid w:val="006153BB"/>
    <w:rsid w:val="00615D89"/>
    <w:rsid w:val="006162CA"/>
    <w:rsid w:val="00616BE4"/>
    <w:rsid w:val="00617882"/>
    <w:rsid w:val="0062021D"/>
    <w:rsid w:val="00620A43"/>
    <w:rsid w:val="00621799"/>
    <w:rsid w:val="00622BA8"/>
    <w:rsid w:val="00622DA1"/>
    <w:rsid w:val="00623671"/>
    <w:rsid w:val="006239E8"/>
    <w:rsid w:val="00623C79"/>
    <w:rsid w:val="00624430"/>
    <w:rsid w:val="00624F7E"/>
    <w:rsid w:val="00625032"/>
    <w:rsid w:val="0062559A"/>
    <w:rsid w:val="006269E6"/>
    <w:rsid w:val="00627726"/>
    <w:rsid w:val="00627C53"/>
    <w:rsid w:val="00627CB1"/>
    <w:rsid w:val="00627EB0"/>
    <w:rsid w:val="0063126A"/>
    <w:rsid w:val="006332A7"/>
    <w:rsid w:val="00633838"/>
    <w:rsid w:val="00634069"/>
    <w:rsid w:val="00635215"/>
    <w:rsid w:val="0063527F"/>
    <w:rsid w:val="006355CD"/>
    <w:rsid w:val="00635834"/>
    <w:rsid w:val="006365E5"/>
    <w:rsid w:val="00636962"/>
    <w:rsid w:val="00636C33"/>
    <w:rsid w:val="00637DD7"/>
    <w:rsid w:val="006410C5"/>
    <w:rsid w:val="0064186B"/>
    <w:rsid w:val="00642821"/>
    <w:rsid w:val="0064426B"/>
    <w:rsid w:val="0064434B"/>
    <w:rsid w:val="006463EB"/>
    <w:rsid w:val="006465F1"/>
    <w:rsid w:val="00646BB9"/>
    <w:rsid w:val="0064746B"/>
    <w:rsid w:val="00647585"/>
    <w:rsid w:val="00647631"/>
    <w:rsid w:val="006514F3"/>
    <w:rsid w:val="006516E1"/>
    <w:rsid w:val="006539D0"/>
    <w:rsid w:val="006547A0"/>
    <w:rsid w:val="00654F50"/>
    <w:rsid w:val="006579C1"/>
    <w:rsid w:val="0066050C"/>
    <w:rsid w:val="006607E7"/>
    <w:rsid w:val="00661557"/>
    <w:rsid w:val="006615F7"/>
    <w:rsid w:val="00661A34"/>
    <w:rsid w:val="00661E46"/>
    <w:rsid w:val="00662095"/>
    <w:rsid w:val="0066221A"/>
    <w:rsid w:val="0066233A"/>
    <w:rsid w:val="00662E24"/>
    <w:rsid w:val="00663938"/>
    <w:rsid w:val="00663E7B"/>
    <w:rsid w:val="00664664"/>
    <w:rsid w:val="006656C9"/>
    <w:rsid w:val="0066607C"/>
    <w:rsid w:val="00666A4B"/>
    <w:rsid w:val="00666B1F"/>
    <w:rsid w:val="0066726F"/>
    <w:rsid w:val="00667279"/>
    <w:rsid w:val="0067096F"/>
    <w:rsid w:val="00671132"/>
    <w:rsid w:val="0067137F"/>
    <w:rsid w:val="00671AC8"/>
    <w:rsid w:val="00671DA9"/>
    <w:rsid w:val="00671EEC"/>
    <w:rsid w:val="006736F9"/>
    <w:rsid w:val="00673A67"/>
    <w:rsid w:val="00674202"/>
    <w:rsid w:val="006753D5"/>
    <w:rsid w:val="00675830"/>
    <w:rsid w:val="0067764D"/>
    <w:rsid w:val="00677841"/>
    <w:rsid w:val="00677AE2"/>
    <w:rsid w:val="0068035A"/>
    <w:rsid w:val="00681F8C"/>
    <w:rsid w:val="00682C07"/>
    <w:rsid w:val="00683143"/>
    <w:rsid w:val="006832B7"/>
    <w:rsid w:val="00683EF6"/>
    <w:rsid w:val="006859D5"/>
    <w:rsid w:val="00686295"/>
    <w:rsid w:val="00686320"/>
    <w:rsid w:val="0068701F"/>
    <w:rsid w:val="00687D65"/>
    <w:rsid w:val="00687EB4"/>
    <w:rsid w:val="00690205"/>
    <w:rsid w:val="006905A7"/>
    <w:rsid w:val="006908DA"/>
    <w:rsid w:val="00690A62"/>
    <w:rsid w:val="00690ACB"/>
    <w:rsid w:val="00692597"/>
    <w:rsid w:val="00692DE3"/>
    <w:rsid w:val="00693250"/>
    <w:rsid w:val="006941D8"/>
    <w:rsid w:val="00696C45"/>
    <w:rsid w:val="00697ABA"/>
    <w:rsid w:val="006A0250"/>
    <w:rsid w:val="006A21A7"/>
    <w:rsid w:val="006A2378"/>
    <w:rsid w:val="006A331F"/>
    <w:rsid w:val="006A3449"/>
    <w:rsid w:val="006A3D0D"/>
    <w:rsid w:val="006A454D"/>
    <w:rsid w:val="006A5097"/>
    <w:rsid w:val="006A5459"/>
    <w:rsid w:val="006A5AA6"/>
    <w:rsid w:val="006A5BFC"/>
    <w:rsid w:val="006A6679"/>
    <w:rsid w:val="006B0573"/>
    <w:rsid w:val="006B0F67"/>
    <w:rsid w:val="006B156D"/>
    <w:rsid w:val="006B2B5E"/>
    <w:rsid w:val="006B53CA"/>
    <w:rsid w:val="006B6450"/>
    <w:rsid w:val="006B6525"/>
    <w:rsid w:val="006B761C"/>
    <w:rsid w:val="006C0DC0"/>
    <w:rsid w:val="006C26D6"/>
    <w:rsid w:val="006C2849"/>
    <w:rsid w:val="006C2B98"/>
    <w:rsid w:val="006C2C95"/>
    <w:rsid w:val="006C2F94"/>
    <w:rsid w:val="006C354D"/>
    <w:rsid w:val="006C3A07"/>
    <w:rsid w:val="006C44B8"/>
    <w:rsid w:val="006C5B10"/>
    <w:rsid w:val="006C5B63"/>
    <w:rsid w:val="006C7536"/>
    <w:rsid w:val="006C7902"/>
    <w:rsid w:val="006C7BF9"/>
    <w:rsid w:val="006D0F64"/>
    <w:rsid w:val="006D2EC8"/>
    <w:rsid w:val="006D2FA1"/>
    <w:rsid w:val="006D32D5"/>
    <w:rsid w:val="006D62E6"/>
    <w:rsid w:val="006E06DE"/>
    <w:rsid w:val="006E11DC"/>
    <w:rsid w:val="006E15BA"/>
    <w:rsid w:val="006E2F64"/>
    <w:rsid w:val="006E41D1"/>
    <w:rsid w:val="006E43D6"/>
    <w:rsid w:val="006E4474"/>
    <w:rsid w:val="006E4957"/>
    <w:rsid w:val="006E49A5"/>
    <w:rsid w:val="006E6E31"/>
    <w:rsid w:val="006E6E39"/>
    <w:rsid w:val="006F127E"/>
    <w:rsid w:val="006F1AD0"/>
    <w:rsid w:val="006F5A86"/>
    <w:rsid w:val="006F5CEA"/>
    <w:rsid w:val="006F6144"/>
    <w:rsid w:val="006F6536"/>
    <w:rsid w:val="006F6563"/>
    <w:rsid w:val="006F6EA9"/>
    <w:rsid w:val="006F7126"/>
    <w:rsid w:val="006F77EA"/>
    <w:rsid w:val="00700CA9"/>
    <w:rsid w:val="00702B6F"/>
    <w:rsid w:val="00702CAF"/>
    <w:rsid w:val="00703729"/>
    <w:rsid w:val="00703785"/>
    <w:rsid w:val="00703925"/>
    <w:rsid w:val="00703F0F"/>
    <w:rsid w:val="007042D1"/>
    <w:rsid w:val="00704CCC"/>
    <w:rsid w:val="00705D6E"/>
    <w:rsid w:val="007060C4"/>
    <w:rsid w:val="00706119"/>
    <w:rsid w:val="007064F6"/>
    <w:rsid w:val="00707BDB"/>
    <w:rsid w:val="00707C2D"/>
    <w:rsid w:val="00710218"/>
    <w:rsid w:val="00711CA4"/>
    <w:rsid w:val="00712F16"/>
    <w:rsid w:val="00712F7C"/>
    <w:rsid w:val="0071386F"/>
    <w:rsid w:val="00713CFE"/>
    <w:rsid w:val="00714383"/>
    <w:rsid w:val="0071461E"/>
    <w:rsid w:val="00715896"/>
    <w:rsid w:val="00716281"/>
    <w:rsid w:val="007163BD"/>
    <w:rsid w:val="00716C64"/>
    <w:rsid w:val="0071750F"/>
    <w:rsid w:val="00717A06"/>
    <w:rsid w:val="0072022B"/>
    <w:rsid w:val="00720408"/>
    <w:rsid w:val="0072059F"/>
    <w:rsid w:val="00720836"/>
    <w:rsid w:val="00721DEB"/>
    <w:rsid w:val="00722E75"/>
    <w:rsid w:val="00722F5A"/>
    <w:rsid w:val="007246C6"/>
    <w:rsid w:val="007248A7"/>
    <w:rsid w:val="00725B7C"/>
    <w:rsid w:val="00725ED3"/>
    <w:rsid w:val="00726214"/>
    <w:rsid w:val="00726722"/>
    <w:rsid w:val="00726791"/>
    <w:rsid w:val="007268CC"/>
    <w:rsid w:val="007270FC"/>
    <w:rsid w:val="00727426"/>
    <w:rsid w:val="007304B8"/>
    <w:rsid w:val="00730878"/>
    <w:rsid w:val="007310D1"/>
    <w:rsid w:val="00731998"/>
    <w:rsid w:val="00732496"/>
    <w:rsid w:val="00732D61"/>
    <w:rsid w:val="00732F9C"/>
    <w:rsid w:val="0073339A"/>
    <w:rsid w:val="007336A7"/>
    <w:rsid w:val="007344B8"/>
    <w:rsid w:val="00734FA3"/>
    <w:rsid w:val="00735132"/>
    <w:rsid w:val="00735A29"/>
    <w:rsid w:val="0073612B"/>
    <w:rsid w:val="00736375"/>
    <w:rsid w:val="00736DD4"/>
    <w:rsid w:val="00737E38"/>
    <w:rsid w:val="00737E7C"/>
    <w:rsid w:val="007405C3"/>
    <w:rsid w:val="0074067A"/>
    <w:rsid w:val="007409C3"/>
    <w:rsid w:val="007427C6"/>
    <w:rsid w:val="00744332"/>
    <w:rsid w:val="007455C8"/>
    <w:rsid w:val="00745ED3"/>
    <w:rsid w:val="007465AE"/>
    <w:rsid w:val="0074747B"/>
    <w:rsid w:val="007478E7"/>
    <w:rsid w:val="007479E1"/>
    <w:rsid w:val="00747C9C"/>
    <w:rsid w:val="00750D82"/>
    <w:rsid w:val="00751099"/>
    <w:rsid w:val="007511AE"/>
    <w:rsid w:val="007515DF"/>
    <w:rsid w:val="0075177C"/>
    <w:rsid w:val="00751AC7"/>
    <w:rsid w:val="00751AEA"/>
    <w:rsid w:val="00751B9F"/>
    <w:rsid w:val="00751F79"/>
    <w:rsid w:val="0075213A"/>
    <w:rsid w:val="007527A2"/>
    <w:rsid w:val="00752A42"/>
    <w:rsid w:val="0075533D"/>
    <w:rsid w:val="0075625F"/>
    <w:rsid w:val="00756AF4"/>
    <w:rsid w:val="0075730F"/>
    <w:rsid w:val="00757704"/>
    <w:rsid w:val="007578D6"/>
    <w:rsid w:val="00757C72"/>
    <w:rsid w:val="00757E5E"/>
    <w:rsid w:val="007600E5"/>
    <w:rsid w:val="007628F8"/>
    <w:rsid w:val="00762CF8"/>
    <w:rsid w:val="00763558"/>
    <w:rsid w:val="007638D6"/>
    <w:rsid w:val="00763AF4"/>
    <w:rsid w:val="00765F18"/>
    <w:rsid w:val="0076682C"/>
    <w:rsid w:val="0076742D"/>
    <w:rsid w:val="0077125F"/>
    <w:rsid w:val="00771278"/>
    <w:rsid w:val="007729DD"/>
    <w:rsid w:val="00772CCF"/>
    <w:rsid w:val="0077387C"/>
    <w:rsid w:val="007751FF"/>
    <w:rsid w:val="007758D8"/>
    <w:rsid w:val="00776C31"/>
    <w:rsid w:val="00780228"/>
    <w:rsid w:val="007804BD"/>
    <w:rsid w:val="00780B3C"/>
    <w:rsid w:val="00780DD7"/>
    <w:rsid w:val="00781A7E"/>
    <w:rsid w:val="00782E0B"/>
    <w:rsid w:val="007842A2"/>
    <w:rsid w:val="00786AAE"/>
    <w:rsid w:val="00787C30"/>
    <w:rsid w:val="00787C31"/>
    <w:rsid w:val="00787C75"/>
    <w:rsid w:val="00790266"/>
    <w:rsid w:val="0079028D"/>
    <w:rsid w:val="00791049"/>
    <w:rsid w:val="0079110B"/>
    <w:rsid w:val="00791BD0"/>
    <w:rsid w:val="00791DAE"/>
    <w:rsid w:val="0079209D"/>
    <w:rsid w:val="007922DC"/>
    <w:rsid w:val="007933BA"/>
    <w:rsid w:val="00793EF5"/>
    <w:rsid w:val="00794DF8"/>
    <w:rsid w:val="00794EAD"/>
    <w:rsid w:val="0079575D"/>
    <w:rsid w:val="0079686A"/>
    <w:rsid w:val="007968D9"/>
    <w:rsid w:val="00796CF7"/>
    <w:rsid w:val="007972D5"/>
    <w:rsid w:val="00797456"/>
    <w:rsid w:val="007977E3"/>
    <w:rsid w:val="00797D5B"/>
    <w:rsid w:val="007A0503"/>
    <w:rsid w:val="007A1C33"/>
    <w:rsid w:val="007A2CEF"/>
    <w:rsid w:val="007A3CA9"/>
    <w:rsid w:val="007A3E0D"/>
    <w:rsid w:val="007A4482"/>
    <w:rsid w:val="007A4EF2"/>
    <w:rsid w:val="007A5FD5"/>
    <w:rsid w:val="007A6BBC"/>
    <w:rsid w:val="007A6FFD"/>
    <w:rsid w:val="007A7095"/>
    <w:rsid w:val="007B0F6A"/>
    <w:rsid w:val="007B1B5D"/>
    <w:rsid w:val="007B21D7"/>
    <w:rsid w:val="007B313B"/>
    <w:rsid w:val="007B44C9"/>
    <w:rsid w:val="007B455E"/>
    <w:rsid w:val="007B4645"/>
    <w:rsid w:val="007B58BC"/>
    <w:rsid w:val="007B5A3C"/>
    <w:rsid w:val="007B5F24"/>
    <w:rsid w:val="007B6376"/>
    <w:rsid w:val="007B6687"/>
    <w:rsid w:val="007B6970"/>
    <w:rsid w:val="007B6FE7"/>
    <w:rsid w:val="007B78D3"/>
    <w:rsid w:val="007B7E2F"/>
    <w:rsid w:val="007C1C3E"/>
    <w:rsid w:val="007C1F9F"/>
    <w:rsid w:val="007C1FC8"/>
    <w:rsid w:val="007C4238"/>
    <w:rsid w:val="007C45DC"/>
    <w:rsid w:val="007C461A"/>
    <w:rsid w:val="007C49AA"/>
    <w:rsid w:val="007C4A6A"/>
    <w:rsid w:val="007C555D"/>
    <w:rsid w:val="007C56DC"/>
    <w:rsid w:val="007C6028"/>
    <w:rsid w:val="007C643B"/>
    <w:rsid w:val="007C6488"/>
    <w:rsid w:val="007D0379"/>
    <w:rsid w:val="007D07A7"/>
    <w:rsid w:val="007D0970"/>
    <w:rsid w:val="007D1587"/>
    <w:rsid w:val="007D22CE"/>
    <w:rsid w:val="007D23D4"/>
    <w:rsid w:val="007D2CA9"/>
    <w:rsid w:val="007D3413"/>
    <w:rsid w:val="007D3520"/>
    <w:rsid w:val="007D35B5"/>
    <w:rsid w:val="007D3673"/>
    <w:rsid w:val="007D3A18"/>
    <w:rsid w:val="007D5C47"/>
    <w:rsid w:val="007D5F77"/>
    <w:rsid w:val="007D73FA"/>
    <w:rsid w:val="007D7DDB"/>
    <w:rsid w:val="007E3120"/>
    <w:rsid w:val="007E35C9"/>
    <w:rsid w:val="007E38F5"/>
    <w:rsid w:val="007E3C86"/>
    <w:rsid w:val="007E440D"/>
    <w:rsid w:val="007E5ED0"/>
    <w:rsid w:val="007E6CFC"/>
    <w:rsid w:val="007E6F47"/>
    <w:rsid w:val="007E77BA"/>
    <w:rsid w:val="007E7D36"/>
    <w:rsid w:val="007F03CD"/>
    <w:rsid w:val="007F22A4"/>
    <w:rsid w:val="007F246F"/>
    <w:rsid w:val="007F2B8A"/>
    <w:rsid w:val="007F2BD2"/>
    <w:rsid w:val="007F3104"/>
    <w:rsid w:val="007F3137"/>
    <w:rsid w:val="007F4B70"/>
    <w:rsid w:val="007F5A40"/>
    <w:rsid w:val="007F5CDC"/>
    <w:rsid w:val="007F6085"/>
    <w:rsid w:val="007F61B1"/>
    <w:rsid w:val="007F6C0B"/>
    <w:rsid w:val="007F6D58"/>
    <w:rsid w:val="007F6D81"/>
    <w:rsid w:val="007F7669"/>
    <w:rsid w:val="007F78B1"/>
    <w:rsid w:val="007F7E44"/>
    <w:rsid w:val="008002A7"/>
    <w:rsid w:val="00801274"/>
    <w:rsid w:val="00801DB0"/>
    <w:rsid w:val="00803E19"/>
    <w:rsid w:val="00804E3D"/>
    <w:rsid w:val="00805EFC"/>
    <w:rsid w:val="00806E26"/>
    <w:rsid w:val="00807BFF"/>
    <w:rsid w:val="00807ECC"/>
    <w:rsid w:val="008114DA"/>
    <w:rsid w:val="008117FB"/>
    <w:rsid w:val="00814D2E"/>
    <w:rsid w:val="00814E18"/>
    <w:rsid w:val="0081520B"/>
    <w:rsid w:val="00815B69"/>
    <w:rsid w:val="00815E31"/>
    <w:rsid w:val="00816B0A"/>
    <w:rsid w:val="00816E23"/>
    <w:rsid w:val="0082168B"/>
    <w:rsid w:val="00822463"/>
    <w:rsid w:val="00822641"/>
    <w:rsid w:val="00822675"/>
    <w:rsid w:val="00822859"/>
    <w:rsid w:val="008238EC"/>
    <w:rsid w:val="00823ABE"/>
    <w:rsid w:val="00824254"/>
    <w:rsid w:val="008243FD"/>
    <w:rsid w:val="00824406"/>
    <w:rsid w:val="008244B2"/>
    <w:rsid w:val="008246FE"/>
    <w:rsid w:val="00824747"/>
    <w:rsid w:val="008250FF"/>
    <w:rsid w:val="00825985"/>
    <w:rsid w:val="00827245"/>
    <w:rsid w:val="00830092"/>
    <w:rsid w:val="00831280"/>
    <w:rsid w:val="008323C1"/>
    <w:rsid w:val="008323DF"/>
    <w:rsid w:val="008334E2"/>
    <w:rsid w:val="0083505C"/>
    <w:rsid w:val="0083537B"/>
    <w:rsid w:val="0083572D"/>
    <w:rsid w:val="008357DC"/>
    <w:rsid w:val="00836B09"/>
    <w:rsid w:val="008377B7"/>
    <w:rsid w:val="00837F36"/>
    <w:rsid w:val="00840098"/>
    <w:rsid w:val="00840277"/>
    <w:rsid w:val="00840683"/>
    <w:rsid w:val="00840EEB"/>
    <w:rsid w:val="00841D90"/>
    <w:rsid w:val="00842136"/>
    <w:rsid w:val="008423AA"/>
    <w:rsid w:val="00843446"/>
    <w:rsid w:val="00843A80"/>
    <w:rsid w:val="00843FE8"/>
    <w:rsid w:val="008440F5"/>
    <w:rsid w:val="008454C4"/>
    <w:rsid w:val="00846619"/>
    <w:rsid w:val="008467D6"/>
    <w:rsid w:val="00847C37"/>
    <w:rsid w:val="00850950"/>
    <w:rsid w:val="008518A9"/>
    <w:rsid w:val="00851F76"/>
    <w:rsid w:val="00852804"/>
    <w:rsid w:val="00853166"/>
    <w:rsid w:val="0085496E"/>
    <w:rsid w:val="008549EF"/>
    <w:rsid w:val="008552E0"/>
    <w:rsid w:val="0085736D"/>
    <w:rsid w:val="00857B26"/>
    <w:rsid w:val="008605E0"/>
    <w:rsid w:val="008605FF"/>
    <w:rsid w:val="00860F6E"/>
    <w:rsid w:val="00860FD3"/>
    <w:rsid w:val="0086130C"/>
    <w:rsid w:val="00861CAD"/>
    <w:rsid w:val="0086254F"/>
    <w:rsid w:val="0086336B"/>
    <w:rsid w:val="008633E5"/>
    <w:rsid w:val="008636EC"/>
    <w:rsid w:val="0086370C"/>
    <w:rsid w:val="0086531F"/>
    <w:rsid w:val="00865C3A"/>
    <w:rsid w:val="00866426"/>
    <w:rsid w:val="008671CE"/>
    <w:rsid w:val="00867E9E"/>
    <w:rsid w:val="008717EA"/>
    <w:rsid w:val="00872414"/>
    <w:rsid w:val="008726F4"/>
    <w:rsid w:val="00872ED5"/>
    <w:rsid w:val="008733DD"/>
    <w:rsid w:val="00873889"/>
    <w:rsid w:val="008747B7"/>
    <w:rsid w:val="00875063"/>
    <w:rsid w:val="00875621"/>
    <w:rsid w:val="00875AED"/>
    <w:rsid w:val="00876525"/>
    <w:rsid w:val="00876D07"/>
    <w:rsid w:val="00877866"/>
    <w:rsid w:val="0087792C"/>
    <w:rsid w:val="00880737"/>
    <w:rsid w:val="00883228"/>
    <w:rsid w:val="008835B8"/>
    <w:rsid w:val="00883700"/>
    <w:rsid w:val="008839D6"/>
    <w:rsid w:val="00884ACD"/>
    <w:rsid w:val="00884F78"/>
    <w:rsid w:val="00885CED"/>
    <w:rsid w:val="008863D7"/>
    <w:rsid w:val="008866C0"/>
    <w:rsid w:val="00886792"/>
    <w:rsid w:val="008869C4"/>
    <w:rsid w:val="00890C50"/>
    <w:rsid w:val="008910C6"/>
    <w:rsid w:val="00891114"/>
    <w:rsid w:val="00891AE2"/>
    <w:rsid w:val="00892673"/>
    <w:rsid w:val="00892747"/>
    <w:rsid w:val="008927B4"/>
    <w:rsid w:val="008927C3"/>
    <w:rsid w:val="00893808"/>
    <w:rsid w:val="00893F69"/>
    <w:rsid w:val="008942E7"/>
    <w:rsid w:val="00894FC7"/>
    <w:rsid w:val="008955FD"/>
    <w:rsid w:val="00896867"/>
    <w:rsid w:val="00897216"/>
    <w:rsid w:val="0089737A"/>
    <w:rsid w:val="008A1D3B"/>
    <w:rsid w:val="008A279F"/>
    <w:rsid w:val="008A2838"/>
    <w:rsid w:val="008A2E69"/>
    <w:rsid w:val="008A3608"/>
    <w:rsid w:val="008A3664"/>
    <w:rsid w:val="008A406B"/>
    <w:rsid w:val="008A4243"/>
    <w:rsid w:val="008A49EF"/>
    <w:rsid w:val="008A4C17"/>
    <w:rsid w:val="008A6379"/>
    <w:rsid w:val="008A6DDA"/>
    <w:rsid w:val="008A6F8B"/>
    <w:rsid w:val="008A7159"/>
    <w:rsid w:val="008A7E60"/>
    <w:rsid w:val="008A7F4E"/>
    <w:rsid w:val="008B0598"/>
    <w:rsid w:val="008B0A3E"/>
    <w:rsid w:val="008B19D8"/>
    <w:rsid w:val="008B2405"/>
    <w:rsid w:val="008B2DA0"/>
    <w:rsid w:val="008B3332"/>
    <w:rsid w:val="008B361B"/>
    <w:rsid w:val="008B3977"/>
    <w:rsid w:val="008B49EF"/>
    <w:rsid w:val="008B5043"/>
    <w:rsid w:val="008B5C2E"/>
    <w:rsid w:val="008B6FE2"/>
    <w:rsid w:val="008B70A9"/>
    <w:rsid w:val="008B7397"/>
    <w:rsid w:val="008C0008"/>
    <w:rsid w:val="008C0D49"/>
    <w:rsid w:val="008C0FF3"/>
    <w:rsid w:val="008C12F4"/>
    <w:rsid w:val="008C3D0E"/>
    <w:rsid w:val="008C411E"/>
    <w:rsid w:val="008C4666"/>
    <w:rsid w:val="008C4C69"/>
    <w:rsid w:val="008C4F0F"/>
    <w:rsid w:val="008C4F17"/>
    <w:rsid w:val="008C4F74"/>
    <w:rsid w:val="008C54C7"/>
    <w:rsid w:val="008C6518"/>
    <w:rsid w:val="008C668A"/>
    <w:rsid w:val="008C70DA"/>
    <w:rsid w:val="008C7937"/>
    <w:rsid w:val="008D0680"/>
    <w:rsid w:val="008D071C"/>
    <w:rsid w:val="008D0C76"/>
    <w:rsid w:val="008D0D47"/>
    <w:rsid w:val="008D19C6"/>
    <w:rsid w:val="008D20DC"/>
    <w:rsid w:val="008D26F8"/>
    <w:rsid w:val="008D2E46"/>
    <w:rsid w:val="008D334C"/>
    <w:rsid w:val="008D38A4"/>
    <w:rsid w:val="008D39D1"/>
    <w:rsid w:val="008D6623"/>
    <w:rsid w:val="008D6DBB"/>
    <w:rsid w:val="008E0F08"/>
    <w:rsid w:val="008E2DBD"/>
    <w:rsid w:val="008E31A9"/>
    <w:rsid w:val="008E3A0F"/>
    <w:rsid w:val="008E3C3D"/>
    <w:rsid w:val="008E4180"/>
    <w:rsid w:val="008E4731"/>
    <w:rsid w:val="008E4D85"/>
    <w:rsid w:val="008E5040"/>
    <w:rsid w:val="008E5615"/>
    <w:rsid w:val="008E567C"/>
    <w:rsid w:val="008E57C7"/>
    <w:rsid w:val="008E7111"/>
    <w:rsid w:val="008E74AB"/>
    <w:rsid w:val="008E7633"/>
    <w:rsid w:val="008E7659"/>
    <w:rsid w:val="008E79F5"/>
    <w:rsid w:val="008F0674"/>
    <w:rsid w:val="008F14CB"/>
    <w:rsid w:val="008F1BA2"/>
    <w:rsid w:val="008F2A4C"/>
    <w:rsid w:val="008F2EF9"/>
    <w:rsid w:val="008F31C3"/>
    <w:rsid w:val="008F31DD"/>
    <w:rsid w:val="008F3D79"/>
    <w:rsid w:val="008F4172"/>
    <w:rsid w:val="008F554A"/>
    <w:rsid w:val="008F6789"/>
    <w:rsid w:val="008F73F8"/>
    <w:rsid w:val="008F7429"/>
    <w:rsid w:val="008F7DC2"/>
    <w:rsid w:val="00900117"/>
    <w:rsid w:val="00900864"/>
    <w:rsid w:val="00900CEC"/>
    <w:rsid w:val="00901CEC"/>
    <w:rsid w:val="00902431"/>
    <w:rsid w:val="009025F3"/>
    <w:rsid w:val="00902D69"/>
    <w:rsid w:val="00903B95"/>
    <w:rsid w:val="00903BB4"/>
    <w:rsid w:val="00905382"/>
    <w:rsid w:val="00905824"/>
    <w:rsid w:val="0090596C"/>
    <w:rsid w:val="009064FC"/>
    <w:rsid w:val="009071F7"/>
    <w:rsid w:val="009074BA"/>
    <w:rsid w:val="0091024C"/>
    <w:rsid w:val="009107A1"/>
    <w:rsid w:val="0091086E"/>
    <w:rsid w:val="00910BA5"/>
    <w:rsid w:val="009112FE"/>
    <w:rsid w:val="009113FF"/>
    <w:rsid w:val="0091189E"/>
    <w:rsid w:val="00911F16"/>
    <w:rsid w:val="00912A73"/>
    <w:rsid w:val="009149B6"/>
    <w:rsid w:val="009150BF"/>
    <w:rsid w:val="0091518D"/>
    <w:rsid w:val="009151B1"/>
    <w:rsid w:val="009152C6"/>
    <w:rsid w:val="00915342"/>
    <w:rsid w:val="0091582D"/>
    <w:rsid w:val="009158CC"/>
    <w:rsid w:val="009158DA"/>
    <w:rsid w:val="009167E0"/>
    <w:rsid w:val="00916D89"/>
    <w:rsid w:val="0092040C"/>
    <w:rsid w:val="009204F6"/>
    <w:rsid w:val="0092165F"/>
    <w:rsid w:val="00921FB1"/>
    <w:rsid w:val="009221F5"/>
    <w:rsid w:val="0092238A"/>
    <w:rsid w:val="00922460"/>
    <w:rsid w:val="009228F8"/>
    <w:rsid w:val="00924780"/>
    <w:rsid w:val="00924A81"/>
    <w:rsid w:val="00924B32"/>
    <w:rsid w:val="00925370"/>
    <w:rsid w:val="00925618"/>
    <w:rsid w:val="0092564C"/>
    <w:rsid w:val="00926A91"/>
    <w:rsid w:val="00926D34"/>
    <w:rsid w:val="00927445"/>
    <w:rsid w:val="0092779C"/>
    <w:rsid w:val="00930915"/>
    <w:rsid w:val="00931C5E"/>
    <w:rsid w:val="00933D4F"/>
    <w:rsid w:val="009346BC"/>
    <w:rsid w:val="00935C01"/>
    <w:rsid w:val="00936C38"/>
    <w:rsid w:val="009370F4"/>
    <w:rsid w:val="00937782"/>
    <w:rsid w:val="00941ADC"/>
    <w:rsid w:val="0094232B"/>
    <w:rsid w:val="00942A06"/>
    <w:rsid w:val="009433BD"/>
    <w:rsid w:val="00943CB1"/>
    <w:rsid w:val="00943E95"/>
    <w:rsid w:val="0094487E"/>
    <w:rsid w:val="009459DB"/>
    <w:rsid w:val="00946B5F"/>
    <w:rsid w:val="00947437"/>
    <w:rsid w:val="00947598"/>
    <w:rsid w:val="0095117D"/>
    <w:rsid w:val="00951C87"/>
    <w:rsid w:val="00951DEF"/>
    <w:rsid w:val="009521B6"/>
    <w:rsid w:val="00952835"/>
    <w:rsid w:val="00952D9B"/>
    <w:rsid w:val="00952EFA"/>
    <w:rsid w:val="00953280"/>
    <w:rsid w:val="00953F5C"/>
    <w:rsid w:val="009542A7"/>
    <w:rsid w:val="009549C3"/>
    <w:rsid w:val="009558CA"/>
    <w:rsid w:val="00955A73"/>
    <w:rsid w:val="009565B2"/>
    <w:rsid w:val="00957902"/>
    <w:rsid w:val="00957DA9"/>
    <w:rsid w:val="00961742"/>
    <w:rsid w:val="00961B7B"/>
    <w:rsid w:val="009630EE"/>
    <w:rsid w:val="009635AA"/>
    <w:rsid w:val="00964065"/>
    <w:rsid w:val="0096444E"/>
    <w:rsid w:val="00964829"/>
    <w:rsid w:val="00965773"/>
    <w:rsid w:val="0096577E"/>
    <w:rsid w:val="00966440"/>
    <w:rsid w:val="00967A6E"/>
    <w:rsid w:val="00967FAE"/>
    <w:rsid w:val="00972156"/>
    <w:rsid w:val="009729E7"/>
    <w:rsid w:val="009734DC"/>
    <w:rsid w:val="00974179"/>
    <w:rsid w:val="00975A87"/>
    <w:rsid w:val="00975BD7"/>
    <w:rsid w:val="0097669F"/>
    <w:rsid w:val="0097797F"/>
    <w:rsid w:val="00980B54"/>
    <w:rsid w:val="0098118C"/>
    <w:rsid w:val="00982C20"/>
    <w:rsid w:val="00984157"/>
    <w:rsid w:val="00985700"/>
    <w:rsid w:val="00986100"/>
    <w:rsid w:val="00987117"/>
    <w:rsid w:val="00987213"/>
    <w:rsid w:val="0098788F"/>
    <w:rsid w:val="00987B89"/>
    <w:rsid w:val="00987DB8"/>
    <w:rsid w:val="0099051D"/>
    <w:rsid w:val="00992216"/>
    <w:rsid w:val="0099239E"/>
    <w:rsid w:val="00992A16"/>
    <w:rsid w:val="0099317C"/>
    <w:rsid w:val="009937B5"/>
    <w:rsid w:val="00994FE6"/>
    <w:rsid w:val="00995832"/>
    <w:rsid w:val="00996D56"/>
    <w:rsid w:val="009972A1"/>
    <w:rsid w:val="009A0EA8"/>
    <w:rsid w:val="009A20D0"/>
    <w:rsid w:val="009A261B"/>
    <w:rsid w:val="009A299C"/>
    <w:rsid w:val="009A2F77"/>
    <w:rsid w:val="009A3D5E"/>
    <w:rsid w:val="009A3D79"/>
    <w:rsid w:val="009A3DA5"/>
    <w:rsid w:val="009A3E9F"/>
    <w:rsid w:val="009A4758"/>
    <w:rsid w:val="009A47BB"/>
    <w:rsid w:val="009A4AE9"/>
    <w:rsid w:val="009A4DE5"/>
    <w:rsid w:val="009A6108"/>
    <w:rsid w:val="009A7026"/>
    <w:rsid w:val="009A748C"/>
    <w:rsid w:val="009A7892"/>
    <w:rsid w:val="009A7BC0"/>
    <w:rsid w:val="009A7BD9"/>
    <w:rsid w:val="009B00B0"/>
    <w:rsid w:val="009B09F0"/>
    <w:rsid w:val="009B139A"/>
    <w:rsid w:val="009B13A4"/>
    <w:rsid w:val="009B1886"/>
    <w:rsid w:val="009B1DB6"/>
    <w:rsid w:val="009B23E2"/>
    <w:rsid w:val="009B2A17"/>
    <w:rsid w:val="009B2BC5"/>
    <w:rsid w:val="009B3883"/>
    <w:rsid w:val="009B3CD7"/>
    <w:rsid w:val="009B3CE4"/>
    <w:rsid w:val="009B469F"/>
    <w:rsid w:val="009B47ED"/>
    <w:rsid w:val="009B5801"/>
    <w:rsid w:val="009B5C00"/>
    <w:rsid w:val="009B6F8B"/>
    <w:rsid w:val="009B7855"/>
    <w:rsid w:val="009C032E"/>
    <w:rsid w:val="009C03B1"/>
    <w:rsid w:val="009C0631"/>
    <w:rsid w:val="009C1D05"/>
    <w:rsid w:val="009C1EE9"/>
    <w:rsid w:val="009C2021"/>
    <w:rsid w:val="009C2095"/>
    <w:rsid w:val="009C2221"/>
    <w:rsid w:val="009C26A5"/>
    <w:rsid w:val="009C26C2"/>
    <w:rsid w:val="009C3C22"/>
    <w:rsid w:val="009C4652"/>
    <w:rsid w:val="009C5262"/>
    <w:rsid w:val="009C6012"/>
    <w:rsid w:val="009C731B"/>
    <w:rsid w:val="009D0822"/>
    <w:rsid w:val="009D096B"/>
    <w:rsid w:val="009D2108"/>
    <w:rsid w:val="009D4D4E"/>
    <w:rsid w:val="009D5022"/>
    <w:rsid w:val="009D5484"/>
    <w:rsid w:val="009D58D6"/>
    <w:rsid w:val="009D64B4"/>
    <w:rsid w:val="009D69B3"/>
    <w:rsid w:val="009D70E1"/>
    <w:rsid w:val="009D769B"/>
    <w:rsid w:val="009E0417"/>
    <w:rsid w:val="009E0AAD"/>
    <w:rsid w:val="009E2BF5"/>
    <w:rsid w:val="009E4BBE"/>
    <w:rsid w:val="009E54B9"/>
    <w:rsid w:val="009E6FA2"/>
    <w:rsid w:val="009E7DE7"/>
    <w:rsid w:val="009F08BF"/>
    <w:rsid w:val="009F2723"/>
    <w:rsid w:val="009F358F"/>
    <w:rsid w:val="009F4529"/>
    <w:rsid w:val="009F4644"/>
    <w:rsid w:val="009F5896"/>
    <w:rsid w:val="009F62F9"/>
    <w:rsid w:val="009F62FC"/>
    <w:rsid w:val="009F64F3"/>
    <w:rsid w:val="00A00005"/>
    <w:rsid w:val="00A00146"/>
    <w:rsid w:val="00A010A2"/>
    <w:rsid w:val="00A01233"/>
    <w:rsid w:val="00A01E5F"/>
    <w:rsid w:val="00A02093"/>
    <w:rsid w:val="00A021DA"/>
    <w:rsid w:val="00A023B8"/>
    <w:rsid w:val="00A023CF"/>
    <w:rsid w:val="00A03411"/>
    <w:rsid w:val="00A03D3A"/>
    <w:rsid w:val="00A064F0"/>
    <w:rsid w:val="00A0770E"/>
    <w:rsid w:val="00A07CFE"/>
    <w:rsid w:val="00A07E50"/>
    <w:rsid w:val="00A103C8"/>
    <w:rsid w:val="00A11A0C"/>
    <w:rsid w:val="00A11C62"/>
    <w:rsid w:val="00A11F94"/>
    <w:rsid w:val="00A13BBA"/>
    <w:rsid w:val="00A1417D"/>
    <w:rsid w:val="00A142A8"/>
    <w:rsid w:val="00A143E3"/>
    <w:rsid w:val="00A1444A"/>
    <w:rsid w:val="00A167FE"/>
    <w:rsid w:val="00A1770E"/>
    <w:rsid w:val="00A203E4"/>
    <w:rsid w:val="00A20FF1"/>
    <w:rsid w:val="00A2168B"/>
    <w:rsid w:val="00A21CF3"/>
    <w:rsid w:val="00A22BA0"/>
    <w:rsid w:val="00A22BDE"/>
    <w:rsid w:val="00A23743"/>
    <w:rsid w:val="00A23C31"/>
    <w:rsid w:val="00A23CFE"/>
    <w:rsid w:val="00A23F34"/>
    <w:rsid w:val="00A25033"/>
    <w:rsid w:val="00A258A1"/>
    <w:rsid w:val="00A25A2C"/>
    <w:rsid w:val="00A26C8B"/>
    <w:rsid w:val="00A26F2E"/>
    <w:rsid w:val="00A26F53"/>
    <w:rsid w:val="00A2754F"/>
    <w:rsid w:val="00A3052C"/>
    <w:rsid w:val="00A31642"/>
    <w:rsid w:val="00A3230A"/>
    <w:rsid w:val="00A325FB"/>
    <w:rsid w:val="00A32634"/>
    <w:rsid w:val="00A32FE6"/>
    <w:rsid w:val="00A33789"/>
    <w:rsid w:val="00A3388B"/>
    <w:rsid w:val="00A33E6A"/>
    <w:rsid w:val="00A345BB"/>
    <w:rsid w:val="00A354E2"/>
    <w:rsid w:val="00A35931"/>
    <w:rsid w:val="00A36BD4"/>
    <w:rsid w:val="00A37144"/>
    <w:rsid w:val="00A405B2"/>
    <w:rsid w:val="00A411EA"/>
    <w:rsid w:val="00A41E3A"/>
    <w:rsid w:val="00A428EB"/>
    <w:rsid w:val="00A43808"/>
    <w:rsid w:val="00A44219"/>
    <w:rsid w:val="00A447B1"/>
    <w:rsid w:val="00A45569"/>
    <w:rsid w:val="00A45623"/>
    <w:rsid w:val="00A47402"/>
    <w:rsid w:val="00A47C52"/>
    <w:rsid w:val="00A503BA"/>
    <w:rsid w:val="00A510D4"/>
    <w:rsid w:val="00A51196"/>
    <w:rsid w:val="00A5153E"/>
    <w:rsid w:val="00A515E9"/>
    <w:rsid w:val="00A5170F"/>
    <w:rsid w:val="00A51896"/>
    <w:rsid w:val="00A52489"/>
    <w:rsid w:val="00A52BE1"/>
    <w:rsid w:val="00A52E2E"/>
    <w:rsid w:val="00A5324C"/>
    <w:rsid w:val="00A53F19"/>
    <w:rsid w:val="00A54207"/>
    <w:rsid w:val="00A55486"/>
    <w:rsid w:val="00A5557B"/>
    <w:rsid w:val="00A55D83"/>
    <w:rsid w:val="00A5778F"/>
    <w:rsid w:val="00A607DD"/>
    <w:rsid w:val="00A60E71"/>
    <w:rsid w:val="00A61923"/>
    <w:rsid w:val="00A62F8A"/>
    <w:rsid w:val="00A63050"/>
    <w:rsid w:val="00A637F0"/>
    <w:rsid w:val="00A63CF1"/>
    <w:rsid w:val="00A63F23"/>
    <w:rsid w:val="00A64AA5"/>
    <w:rsid w:val="00A64E66"/>
    <w:rsid w:val="00A64EE0"/>
    <w:rsid w:val="00A6718E"/>
    <w:rsid w:val="00A70D44"/>
    <w:rsid w:val="00A712B0"/>
    <w:rsid w:val="00A71FB4"/>
    <w:rsid w:val="00A727FF"/>
    <w:rsid w:val="00A731B5"/>
    <w:rsid w:val="00A734E3"/>
    <w:rsid w:val="00A74CBF"/>
    <w:rsid w:val="00A76AA7"/>
    <w:rsid w:val="00A76FCE"/>
    <w:rsid w:val="00A80531"/>
    <w:rsid w:val="00A80AB9"/>
    <w:rsid w:val="00A80C55"/>
    <w:rsid w:val="00A80C65"/>
    <w:rsid w:val="00A8192D"/>
    <w:rsid w:val="00A82089"/>
    <w:rsid w:val="00A82BF6"/>
    <w:rsid w:val="00A82CF0"/>
    <w:rsid w:val="00A85233"/>
    <w:rsid w:val="00A85254"/>
    <w:rsid w:val="00A8566E"/>
    <w:rsid w:val="00A858FF"/>
    <w:rsid w:val="00A8623B"/>
    <w:rsid w:val="00A8696F"/>
    <w:rsid w:val="00A869D7"/>
    <w:rsid w:val="00A87FDF"/>
    <w:rsid w:val="00A91427"/>
    <w:rsid w:val="00A91781"/>
    <w:rsid w:val="00A92561"/>
    <w:rsid w:val="00A92915"/>
    <w:rsid w:val="00A93305"/>
    <w:rsid w:val="00A94906"/>
    <w:rsid w:val="00A949EF"/>
    <w:rsid w:val="00A94FDC"/>
    <w:rsid w:val="00A95051"/>
    <w:rsid w:val="00A952DC"/>
    <w:rsid w:val="00A955F7"/>
    <w:rsid w:val="00A95DFC"/>
    <w:rsid w:val="00A96F04"/>
    <w:rsid w:val="00A970EE"/>
    <w:rsid w:val="00A9745B"/>
    <w:rsid w:val="00A9766C"/>
    <w:rsid w:val="00AA194C"/>
    <w:rsid w:val="00AA1ACB"/>
    <w:rsid w:val="00AA2BDC"/>
    <w:rsid w:val="00AA2E78"/>
    <w:rsid w:val="00AA3032"/>
    <w:rsid w:val="00AA3B22"/>
    <w:rsid w:val="00AA58A5"/>
    <w:rsid w:val="00AA5F7C"/>
    <w:rsid w:val="00AA64B6"/>
    <w:rsid w:val="00AA67AD"/>
    <w:rsid w:val="00AA762E"/>
    <w:rsid w:val="00AA7727"/>
    <w:rsid w:val="00AA7770"/>
    <w:rsid w:val="00AA7FB8"/>
    <w:rsid w:val="00AB0125"/>
    <w:rsid w:val="00AB05E8"/>
    <w:rsid w:val="00AB0B42"/>
    <w:rsid w:val="00AB1746"/>
    <w:rsid w:val="00AB1BA8"/>
    <w:rsid w:val="00AB3A9B"/>
    <w:rsid w:val="00AB4C8D"/>
    <w:rsid w:val="00AB4DE4"/>
    <w:rsid w:val="00AB57E7"/>
    <w:rsid w:val="00AB5DBD"/>
    <w:rsid w:val="00AB60EC"/>
    <w:rsid w:val="00AB67C8"/>
    <w:rsid w:val="00AB6C95"/>
    <w:rsid w:val="00AB6DA5"/>
    <w:rsid w:val="00AB718E"/>
    <w:rsid w:val="00AC05B6"/>
    <w:rsid w:val="00AC16F1"/>
    <w:rsid w:val="00AC2EB6"/>
    <w:rsid w:val="00AC2EFF"/>
    <w:rsid w:val="00AC5004"/>
    <w:rsid w:val="00AC5282"/>
    <w:rsid w:val="00AC666D"/>
    <w:rsid w:val="00AC66CA"/>
    <w:rsid w:val="00AC66F9"/>
    <w:rsid w:val="00AD0367"/>
    <w:rsid w:val="00AD0817"/>
    <w:rsid w:val="00AD16FF"/>
    <w:rsid w:val="00AD1CCB"/>
    <w:rsid w:val="00AD240D"/>
    <w:rsid w:val="00AD2811"/>
    <w:rsid w:val="00AD28DF"/>
    <w:rsid w:val="00AD2A04"/>
    <w:rsid w:val="00AD2A26"/>
    <w:rsid w:val="00AD351C"/>
    <w:rsid w:val="00AD39D2"/>
    <w:rsid w:val="00AD4538"/>
    <w:rsid w:val="00AD45E8"/>
    <w:rsid w:val="00AD46F7"/>
    <w:rsid w:val="00AD536C"/>
    <w:rsid w:val="00AD65A9"/>
    <w:rsid w:val="00AD6A4E"/>
    <w:rsid w:val="00AD717F"/>
    <w:rsid w:val="00AD7DCE"/>
    <w:rsid w:val="00AE09CD"/>
    <w:rsid w:val="00AE0C9D"/>
    <w:rsid w:val="00AE1FA9"/>
    <w:rsid w:val="00AE44DD"/>
    <w:rsid w:val="00AE4E02"/>
    <w:rsid w:val="00AE5859"/>
    <w:rsid w:val="00AE58C1"/>
    <w:rsid w:val="00AE6D3B"/>
    <w:rsid w:val="00AE76A1"/>
    <w:rsid w:val="00AE7EBF"/>
    <w:rsid w:val="00AF083F"/>
    <w:rsid w:val="00AF088A"/>
    <w:rsid w:val="00AF1273"/>
    <w:rsid w:val="00AF21EE"/>
    <w:rsid w:val="00AF2A86"/>
    <w:rsid w:val="00AF4340"/>
    <w:rsid w:val="00AF4427"/>
    <w:rsid w:val="00AF474C"/>
    <w:rsid w:val="00AF5CE0"/>
    <w:rsid w:val="00AF7638"/>
    <w:rsid w:val="00B005BD"/>
    <w:rsid w:val="00B008ED"/>
    <w:rsid w:val="00B01CE1"/>
    <w:rsid w:val="00B02885"/>
    <w:rsid w:val="00B02923"/>
    <w:rsid w:val="00B02960"/>
    <w:rsid w:val="00B02D5B"/>
    <w:rsid w:val="00B04EEE"/>
    <w:rsid w:val="00B056B1"/>
    <w:rsid w:val="00B05897"/>
    <w:rsid w:val="00B05E3E"/>
    <w:rsid w:val="00B060A8"/>
    <w:rsid w:val="00B06CB2"/>
    <w:rsid w:val="00B0702E"/>
    <w:rsid w:val="00B07302"/>
    <w:rsid w:val="00B07668"/>
    <w:rsid w:val="00B07807"/>
    <w:rsid w:val="00B07EA3"/>
    <w:rsid w:val="00B10F07"/>
    <w:rsid w:val="00B12192"/>
    <w:rsid w:val="00B133DE"/>
    <w:rsid w:val="00B15804"/>
    <w:rsid w:val="00B16C2B"/>
    <w:rsid w:val="00B1731C"/>
    <w:rsid w:val="00B17BD6"/>
    <w:rsid w:val="00B20450"/>
    <w:rsid w:val="00B207D0"/>
    <w:rsid w:val="00B2182B"/>
    <w:rsid w:val="00B22D1D"/>
    <w:rsid w:val="00B232EA"/>
    <w:rsid w:val="00B23626"/>
    <w:rsid w:val="00B238A5"/>
    <w:rsid w:val="00B23E8B"/>
    <w:rsid w:val="00B2485E"/>
    <w:rsid w:val="00B24AC8"/>
    <w:rsid w:val="00B25D01"/>
    <w:rsid w:val="00B26298"/>
    <w:rsid w:val="00B26881"/>
    <w:rsid w:val="00B27440"/>
    <w:rsid w:val="00B276A8"/>
    <w:rsid w:val="00B27E0B"/>
    <w:rsid w:val="00B30B09"/>
    <w:rsid w:val="00B310EA"/>
    <w:rsid w:val="00B317D6"/>
    <w:rsid w:val="00B319D1"/>
    <w:rsid w:val="00B324F7"/>
    <w:rsid w:val="00B32954"/>
    <w:rsid w:val="00B32ED8"/>
    <w:rsid w:val="00B32F61"/>
    <w:rsid w:val="00B33273"/>
    <w:rsid w:val="00B332E5"/>
    <w:rsid w:val="00B3355A"/>
    <w:rsid w:val="00B335E4"/>
    <w:rsid w:val="00B33705"/>
    <w:rsid w:val="00B34244"/>
    <w:rsid w:val="00B34944"/>
    <w:rsid w:val="00B34F26"/>
    <w:rsid w:val="00B363C3"/>
    <w:rsid w:val="00B36B66"/>
    <w:rsid w:val="00B36CCF"/>
    <w:rsid w:val="00B37CCF"/>
    <w:rsid w:val="00B37E17"/>
    <w:rsid w:val="00B40098"/>
    <w:rsid w:val="00B40EB4"/>
    <w:rsid w:val="00B42452"/>
    <w:rsid w:val="00B4286D"/>
    <w:rsid w:val="00B4297A"/>
    <w:rsid w:val="00B45D07"/>
    <w:rsid w:val="00B461D7"/>
    <w:rsid w:val="00B46413"/>
    <w:rsid w:val="00B500B7"/>
    <w:rsid w:val="00B5048A"/>
    <w:rsid w:val="00B5133C"/>
    <w:rsid w:val="00B51B54"/>
    <w:rsid w:val="00B530BD"/>
    <w:rsid w:val="00B544CF"/>
    <w:rsid w:val="00B549E8"/>
    <w:rsid w:val="00B5575E"/>
    <w:rsid w:val="00B558D8"/>
    <w:rsid w:val="00B55E92"/>
    <w:rsid w:val="00B56769"/>
    <w:rsid w:val="00B56C8C"/>
    <w:rsid w:val="00B57414"/>
    <w:rsid w:val="00B57504"/>
    <w:rsid w:val="00B60656"/>
    <w:rsid w:val="00B60D8E"/>
    <w:rsid w:val="00B61863"/>
    <w:rsid w:val="00B61FD5"/>
    <w:rsid w:val="00B629AB"/>
    <w:rsid w:val="00B62A75"/>
    <w:rsid w:val="00B63EF6"/>
    <w:rsid w:val="00B6442C"/>
    <w:rsid w:val="00B66345"/>
    <w:rsid w:val="00B669E2"/>
    <w:rsid w:val="00B67C9A"/>
    <w:rsid w:val="00B67FE7"/>
    <w:rsid w:val="00B70E8B"/>
    <w:rsid w:val="00B71547"/>
    <w:rsid w:val="00B71F8C"/>
    <w:rsid w:val="00B72726"/>
    <w:rsid w:val="00B72BA0"/>
    <w:rsid w:val="00B742F1"/>
    <w:rsid w:val="00B7592F"/>
    <w:rsid w:val="00B76870"/>
    <w:rsid w:val="00B777D4"/>
    <w:rsid w:val="00B77B86"/>
    <w:rsid w:val="00B80247"/>
    <w:rsid w:val="00B8025F"/>
    <w:rsid w:val="00B805D3"/>
    <w:rsid w:val="00B81380"/>
    <w:rsid w:val="00B81E30"/>
    <w:rsid w:val="00B82479"/>
    <w:rsid w:val="00B825D9"/>
    <w:rsid w:val="00B8263F"/>
    <w:rsid w:val="00B83CE6"/>
    <w:rsid w:val="00B83E47"/>
    <w:rsid w:val="00B845C3"/>
    <w:rsid w:val="00B863F4"/>
    <w:rsid w:val="00B86BFE"/>
    <w:rsid w:val="00B86F0A"/>
    <w:rsid w:val="00B871FA"/>
    <w:rsid w:val="00B905E2"/>
    <w:rsid w:val="00B90BB5"/>
    <w:rsid w:val="00B9132E"/>
    <w:rsid w:val="00B91C5F"/>
    <w:rsid w:val="00B91F2D"/>
    <w:rsid w:val="00B91F58"/>
    <w:rsid w:val="00B92AF2"/>
    <w:rsid w:val="00B92C3D"/>
    <w:rsid w:val="00B93B34"/>
    <w:rsid w:val="00B93B97"/>
    <w:rsid w:val="00B93DBE"/>
    <w:rsid w:val="00B93E72"/>
    <w:rsid w:val="00B96D18"/>
    <w:rsid w:val="00B96D37"/>
    <w:rsid w:val="00B974C1"/>
    <w:rsid w:val="00B97D89"/>
    <w:rsid w:val="00B97DEE"/>
    <w:rsid w:val="00BA0A2A"/>
    <w:rsid w:val="00BA0EBF"/>
    <w:rsid w:val="00BA17D6"/>
    <w:rsid w:val="00BA1821"/>
    <w:rsid w:val="00BA2C01"/>
    <w:rsid w:val="00BA2FAC"/>
    <w:rsid w:val="00BA3205"/>
    <w:rsid w:val="00BA3BFB"/>
    <w:rsid w:val="00BA5068"/>
    <w:rsid w:val="00BA5701"/>
    <w:rsid w:val="00BA64A1"/>
    <w:rsid w:val="00BA6BD8"/>
    <w:rsid w:val="00BA7155"/>
    <w:rsid w:val="00BA7CE5"/>
    <w:rsid w:val="00BB093E"/>
    <w:rsid w:val="00BB0D1C"/>
    <w:rsid w:val="00BB2193"/>
    <w:rsid w:val="00BB2C14"/>
    <w:rsid w:val="00BB37EC"/>
    <w:rsid w:val="00BB3AE1"/>
    <w:rsid w:val="00BB3C77"/>
    <w:rsid w:val="00BB3CB8"/>
    <w:rsid w:val="00BB4E87"/>
    <w:rsid w:val="00BB5C4C"/>
    <w:rsid w:val="00BB5EC1"/>
    <w:rsid w:val="00BB62E8"/>
    <w:rsid w:val="00BB7053"/>
    <w:rsid w:val="00BB73F0"/>
    <w:rsid w:val="00BC163A"/>
    <w:rsid w:val="00BC2E83"/>
    <w:rsid w:val="00BC3A5B"/>
    <w:rsid w:val="00BC3A9A"/>
    <w:rsid w:val="00BC44B2"/>
    <w:rsid w:val="00BC4CDF"/>
    <w:rsid w:val="00BC70DC"/>
    <w:rsid w:val="00BC76D5"/>
    <w:rsid w:val="00BC7C67"/>
    <w:rsid w:val="00BD0156"/>
    <w:rsid w:val="00BD0529"/>
    <w:rsid w:val="00BD0B9F"/>
    <w:rsid w:val="00BD1432"/>
    <w:rsid w:val="00BD14BA"/>
    <w:rsid w:val="00BD18E7"/>
    <w:rsid w:val="00BD2A64"/>
    <w:rsid w:val="00BD2B7D"/>
    <w:rsid w:val="00BD2FCF"/>
    <w:rsid w:val="00BD3CCA"/>
    <w:rsid w:val="00BD3D0B"/>
    <w:rsid w:val="00BD4BE7"/>
    <w:rsid w:val="00BD4C2E"/>
    <w:rsid w:val="00BD5CFD"/>
    <w:rsid w:val="00BD5FED"/>
    <w:rsid w:val="00BD78BA"/>
    <w:rsid w:val="00BD7C67"/>
    <w:rsid w:val="00BD7FF0"/>
    <w:rsid w:val="00BE1395"/>
    <w:rsid w:val="00BE277B"/>
    <w:rsid w:val="00BE2DB8"/>
    <w:rsid w:val="00BE36FB"/>
    <w:rsid w:val="00BE3772"/>
    <w:rsid w:val="00BE47CA"/>
    <w:rsid w:val="00BE489C"/>
    <w:rsid w:val="00BE5019"/>
    <w:rsid w:val="00BE5F51"/>
    <w:rsid w:val="00BE733E"/>
    <w:rsid w:val="00BE737A"/>
    <w:rsid w:val="00BE7671"/>
    <w:rsid w:val="00BE7A8E"/>
    <w:rsid w:val="00BE7C42"/>
    <w:rsid w:val="00BF0238"/>
    <w:rsid w:val="00BF026B"/>
    <w:rsid w:val="00BF0459"/>
    <w:rsid w:val="00BF0F89"/>
    <w:rsid w:val="00BF10D5"/>
    <w:rsid w:val="00BF14FC"/>
    <w:rsid w:val="00BF1BFE"/>
    <w:rsid w:val="00BF1F10"/>
    <w:rsid w:val="00BF2AB0"/>
    <w:rsid w:val="00BF2E14"/>
    <w:rsid w:val="00BF37E9"/>
    <w:rsid w:val="00BF3A67"/>
    <w:rsid w:val="00BF3B48"/>
    <w:rsid w:val="00BF3BB4"/>
    <w:rsid w:val="00BF44B9"/>
    <w:rsid w:val="00BF48B5"/>
    <w:rsid w:val="00BF4CB6"/>
    <w:rsid w:val="00BF570A"/>
    <w:rsid w:val="00BF59F0"/>
    <w:rsid w:val="00BF64FA"/>
    <w:rsid w:val="00BF74EC"/>
    <w:rsid w:val="00BF766B"/>
    <w:rsid w:val="00BF77AF"/>
    <w:rsid w:val="00BF7D90"/>
    <w:rsid w:val="00C00AC0"/>
    <w:rsid w:val="00C00EE7"/>
    <w:rsid w:val="00C0107D"/>
    <w:rsid w:val="00C01412"/>
    <w:rsid w:val="00C023EB"/>
    <w:rsid w:val="00C02881"/>
    <w:rsid w:val="00C030FD"/>
    <w:rsid w:val="00C032F4"/>
    <w:rsid w:val="00C0369E"/>
    <w:rsid w:val="00C0410A"/>
    <w:rsid w:val="00C044DF"/>
    <w:rsid w:val="00C04C59"/>
    <w:rsid w:val="00C0574C"/>
    <w:rsid w:val="00C063E8"/>
    <w:rsid w:val="00C100D6"/>
    <w:rsid w:val="00C10FD1"/>
    <w:rsid w:val="00C11CB4"/>
    <w:rsid w:val="00C14244"/>
    <w:rsid w:val="00C1598E"/>
    <w:rsid w:val="00C1682C"/>
    <w:rsid w:val="00C17202"/>
    <w:rsid w:val="00C1790E"/>
    <w:rsid w:val="00C17952"/>
    <w:rsid w:val="00C201D1"/>
    <w:rsid w:val="00C2107E"/>
    <w:rsid w:val="00C23003"/>
    <w:rsid w:val="00C239E6"/>
    <w:rsid w:val="00C24592"/>
    <w:rsid w:val="00C24695"/>
    <w:rsid w:val="00C24FA1"/>
    <w:rsid w:val="00C266CB"/>
    <w:rsid w:val="00C30817"/>
    <w:rsid w:val="00C308AF"/>
    <w:rsid w:val="00C30ECC"/>
    <w:rsid w:val="00C317A7"/>
    <w:rsid w:val="00C31D29"/>
    <w:rsid w:val="00C31E21"/>
    <w:rsid w:val="00C32002"/>
    <w:rsid w:val="00C32034"/>
    <w:rsid w:val="00C328AB"/>
    <w:rsid w:val="00C331F9"/>
    <w:rsid w:val="00C335EE"/>
    <w:rsid w:val="00C33AA6"/>
    <w:rsid w:val="00C3466A"/>
    <w:rsid w:val="00C34C8C"/>
    <w:rsid w:val="00C34CEC"/>
    <w:rsid w:val="00C3621B"/>
    <w:rsid w:val="00C36280"/>
    <w:rsid w:val="00C364D7"/>
    <w:rsid w:val="00C37E60"/>
    <w:rsid w:val="00C40E28"/>
    <w:rsid w:val="00C40F8F"/>
    <w:rsid w:val="00C42DE7"/>
    <w:rsid w:val="00C439A6"/>
    <w:rsid w:val="00C43BD4"/>
    <w:rsid w:val="00C43C82"/>
    <w:rsid w:val="00C442E4"/>
    <w:rsid w:val="00C4445B"/>
    <w:rsid w:val="00C4496E"/>
    <w:rsid w:val="00C44BC0"/>
    <w:rsid w:val="00C44D0E"/>
    <w:rsid w:val="00C45A3B"/>
    <w:rsid w:val="00C45E2C"/>
    <w:rsid w:val="00C46078"/>
    <w:rsid w:val="00C46D47"/>
    <w:rsid w:val="00C4709A"/>
    <w:rsid w:val="00C507D0"/>
    <w:rsid w:val="00C50BEC"/>
    <w:rsid w:val="00C51AB9"/>
    <w:rsid w:val="00C51BB1"/>
    <w:rsid w:val="00C5248C"/>
    <w:rsid w:val="00C53B58"/>
    <w:rsid w:val="00C56A65"/>
    <w:rsid w:val="00C56CBA"/>
    <w:rsid w:val="00C577DA"/>
    <w:rsid w:val="00C57BA1"/>
    <w:rsid w:val="00C6059A"/>
    <w:rsid w:val="00C60995"/>
    <w:rsid w:val="00C6100E"/>
    <w:rsid w:val="00C61C60"/>
    <w:rsid w:val="00C6253C"/>
    <w:rsid w:val="00C64372"/>
    <w:rsid w:val="00C647EF"/>
    <w:rsid w:val="00C64837"/>
    <w:rsid w:val="00C64BA3"/>
    <w:rsid w:val="00C6518D"/>
    <w:rsid w:val="00C671B8"/>
    <w:rsid w:val="00C70013"/>
    <w:rsid w:val="00C704FE"/>
    <w:rsid w:val="00C70B86"/>
    <w:rsid w:val="00C70E09"/>
    <w:rsid w:val="00C71679"/>
    <w:rsid w:val="00C71696"/>
    <w:rsid w:val="00C71838"/>
    <w:rsid w:val="00C72C36"/>
    <w:rsid w:val="00C736C6"/>
    <w:rsid w:val="00C74332"/>
    <w:rsid w:val="00C74390"/>
    <w:rsid w:val="00C75846"/>
    <w:rsid w:val="00C7744C"/>
    <w:rsid w:val="00C77E84"/>
    <w:rsid w:val="00C804FE"/>
    <w:rsid w:val="00C817C5"/>
    <w:rsid w:val="00C81950"/>
    <w:rsid w:val="00C81FB4"/>
    <w:rsid w:val="00C82EFA"/>
    <w:rsid w:val="00C83067"/>
    <w:rsid w:val="00C83178"/>
    <w:rsid w:val="00C83852"/>
    <w:rsid w:val="00C842DC"/>
    <w:rsid w:val="00C84560"/>
    <w:rsid w:val="00C85820"/>
    <w:rsid w:val="00C85A36"/>
    <w:rsid w:val="00C8714F"/>
    <w:rsid w:val="00C8747E"/>
    <w:rsid w:val="00C874AC"/>
    <w:rsid w:val="00C8796C"/>
    <w:rsid w:val="00C87D48"/>
    <w:rsid w:val="00C903A0"/>
    <w:rsid w:val="00C90FBD"/>
    <w:rsid w:val="00C91B59"/>
    <w:rsid w:val="00C927F1"/>
    <w:rsid w:val="00C92C14"/>
    <w:rsid w:val="00C92CA2"/>
    <w:rsid w:val="00C9344C"/>
    <w:rsid w:val="00C9550D"/>
    <w:rsid w:val="00C958B3"/>
    <w:rsid w:val="00C95915"/>
    <w:rsid w:val="00C9630A"/>
    <w:rsid w:val="00C97F56"/>
    <w:rsid w:val="00CA0669"/>
    <w:rsid w:val="00CA07D9"/>
    <w:rsid w:val="00CA0C79"/>
    <w:rsid w:val="00CA0CC9"/>
    <w:rsid w:val="00CA117D"/>
    <w:rsid w:val="00CA17C4"/>
    <w:rsid w:val="00CA1912"/>
    <w:rsid w:val="00CA1D15"/>
    <w:rsid w:val="00CA2E58"/>
    <w:rsid w:val="00CA3549"/>
    <w:rsid w:val="00CA3969"/>
    <w:rsid w:val="00CA51B2"/>
    <w:rsid w:val="00CA5345"/>
    <w:rsid w:val="00CA6395"/>
    <w:rsid w:val="00CB0DAB"/>
    <w:rsid w:val="00CB14B9"/>
    <w:rsid w:val="00CB1512"/>
    <w:rsid w:val="00CB1EC9"/>
    <w:rsid w:val="00CB3DC7"/>
    <w:rsid w:val="00CB499D"/>
    <w:rsid w:val="00CB4A58"/>
    <w:rsid w:val="00CB5962"/>
    <w:rsid w:val="00CB5CA6"/>
    <w:rsid w:val="00CB5D58"/>
    <w:rsid w:val="00CB6C29"/>
    <w:rsid w:val="00CB7596"/>
    <w:rsid w:val="00CC08D8"/>
    <w:rsid w:val="00CC0F7E"/>
    <w:rsid w:val="00CC254E"/>
    <w:rsid w:val="00CC3394"/>
    <w:rsid w:val="00CC3FF2"/>
    <w:rsid w:val="00CC5777"/>
    <w:rsid w:val="00CC5780"/>
    <w:rsid w:val="00CC5A15"/>
    <w:rsid w:val="00CC63D7"/>
    <w:rsid w:val="00CC66A6"/>
    <w:rsid w:val="00CC696A"/>
    <w:rsid w:val="00CC7560"/>
    <w:rsid w:val="00CD047E"/>
    <w:rsid w:val="00CD0E77"/>
    <w:rsid w:val="00CD1694"/>
    <w:rsid w:val="00CD3596"/>
    <w:rsid w:val="00CD4293"/>
    <w:rsid w:val="00CD43E6"/>
    <w:rsid w:val="00CD486E"/>
    <w:rsid w:val="00CD59D4"/>
    <w:rsid w:val="00CD5E6D"/>
    <w:rsid w:val="00CD62FF"/>
    <w:rsid w:val="00CD70D7"/>
    <w:rsid w:val="00CD7322"/>
    <w:rsid w:val="00CD7AC0"/>
    <w:rsid w:val="00CE036A"/>
    <w:rsid w:val="00CE0651"/>
    <w:rsid w:val="00CE0FEA"/>
    <w:rsid w:val="00CE16EB"/>
    <w:rsid w:val="00CE1EE7"/>
    <w:rsid w:val="00CE23BF"/>
    <w:rsid w:val="00CE28B7"/>
    <w:rsid w:val="00CE3B5E"/>
    <w:rsid w:val="00CE4509"/>
    <w:rsid w:val="00CE47A9"/>
    <w:rsid w:val="00CE54CC"/>
    <w:rsid w:val="00CE6809"/>
    <w:rsid w:val="00CE7307"/>
    <w:rsid w:val="00CE753D"/>
    <w:rsid w:val="00CF0DA8"/>
    <w:rsid w:val="00CF1E69"/>
    <w:rsid w:val="00CF2771"/>
    <w:rsid w:val="00CF3963"/>
    <w:rsid w:val="00CF397E"/>
    <w:rsid w:val="00CF3A61"/>
    <w:rsid w:val="00CF4906"/>
    <w:rsid w:val="00CF4F64"/>
    <w:rsid w:val="00CF6235"/>
    <w:rsid w:val="00CF6353"/>
    <w:rsid w:val="00CF7068"/>
    <w:rsid w:val="00CF734B"/>
    <w:rsid w:val="00D00160"/>
    <w:rsid w:val="00D01371"/>
    <w:rsid w:val="00D01552"/>
    <w:rsid w:val="00D01D5D"/>
    <w:rsid w:val="00D022B2"/>
    <w:rsid w:val="00D02C3F"/>
    <w:rsid w:val="00D0364F"/>
    <w:rsid w:val="00D03CE5"/>
    <w:rsid w:val="00D03EE3"/>
    <w:rsid w:val="00D04028"/>
    <w:rsid w:val="00D046F7"/>
    <w:rsid w:val="00D061B1"/>
    <w:rsid w:val="00D06CBB"/>
    <w:rsid w:val="00D10099"/>
    <w:rsid w:val="00D10A9C"/>
    <w:rsid w:val="00D1184B"/>
    <w:rsid w:val="00D11A76"/>
    <w:rsid w:val="00D12273"/>
    <w:rsid w:val="00D13826"/>
    <w:rsid w:val="00D13E60"/>
    <w:rsid w:val="00D14294"/>
    <w:rsid w:val="00D142E6"/>
    <w:rsid w:val="00D14446"/>
    <w:rsid w:val="00D148DE"/>
    <w:rsid w:val="00D14B7A"/>
    <w:rsid w:val="00D14EC2"/>
    <w:rsid w:val="00D15EBE"/>
    <w:rsid w:val="00D164D9"/>
    <w:rsid w:val="00D20A6E"/>
    <w:rsid w:val="00D20D5D"/>
    <w:rsid w:val="00D223F7"/>
    <w:rsid w:val="00D22DB0"/>
    <w:rsid w:val="00D23473"/>
    <w:rsid w:val="00D24EBC"/>
    <w:rsid w:val="00D252E7"/>
    <w:rsid w:val="00D25B49"/>
    <w:rsid w:val="00D25F3F"/>
    <w:rsid w:val="00D26D89"/>
    <w:rsid w:val="00D300BD"/>
    <w:rsid w:val="00D30428"/>
    <w:rsid w:val="00D31C4E"/>
    <w:rsid w:val="00D31FDE"/>
    <w:rsid w:val="00D32A1B"/>
    <w:rsid w:val="00D32CF5"/>
    <w:rsid w:val="00D33357"/>
    <w:rsid w:val="00D3386B"/>
    <w:rsid w:val="00D34394"/>
    <w:rsid w:val="00D34400"/>
    <w:rsid w:val="00D346A8"/>
    <w:rsid w:val="00D36323"/>
    <w:rsid w:val="00D363E4"/>
    <w:rsid w:val="00D36698"/>
    <w:rsid w:val="00D3692F"/>
    <w:rsid w:val="00D37305"/>
    <w:rsid w:val="00D40B92"/>
    <w:rsid w:val="00D41E0F"/>
    <w:rsid w:val="00D4383F"/>
    <w:rsid w:val="00D438ED"/>
    <w:rsid w:val="00D43CB3"/>
    <w:rsid w:val="00D43DA7"/>
    <w:rsid w:val="00D450C7"/>
    <w:rsid w:val="00D453F8"/>
    <w:rsid w:val="00D459D8"/>
    <w:rsid w:val="00D46DB8"/>
    <w:rsid w:val="00D47555"/>
    <w:rsid w:val="00D47AC2"/>
    <w:rsid w:val="00D503BA"/>
    <w:rsid w:val="00D51116"/>
    <w:rsid w:val="00D5137F"/>
    <w:rsid w:val="00D528F1"/>
    <w:rsid w:val="00D532D7"/>
    <w:rsid w:val="00D53302"/>
    <w:rsid w:val="00D534CB"/>
    <w:rsid w:val="00D53DBD"/>
    <w:rsid w:val="00D542C6"/>
    <w:rsid w:val="00D54481"/>
    <w:rsid w:val="00D554E5"/>
    <w:rsid w:val="00D555F3"/>
    <w:rsid w:val="00D55C51"/>
    <w:rsid w:val="00D56392"/>
    <w:rsid w:val="00D57417"/>
    <w:rsid w:val="00D57642"/>
    <w:rsid w:val="00D603F2"/>
    <w:rsid w:val="00D604F3"/>
    <w:rsid w:val="00D60E0A"/>
    <w:rsid w:val="00D60F3F"/>
    <w:rsid w:val="00D617FF"/>
    <w:rsid w:val="00D61BEC"/>
    <w:rsid w:val="00D61F36"/>
    <w:rsid w:val="00D62891"/>
    <w:rsid w:val="00D62A1F"/>
    <w:rsid w:val="00D62A44"/>
    <w:rsid w:val="00D62E44"/>
    <w:rsid w:val="00D632E8"/>
    <w:rsid w:val="00D639F9"/>
    <w:rsid w:val="00D63E0C"/>
    <w:rsid w:val="00D6430F"/>
    <w:rsid w:val="00D64681"/>
    <w:rsid w:val="00D65268"/>
    <w:rsid w:val="00D65643"/>
    <w:rsid w:val="00D6576D"/>
    <w:rsid w:val="00D6582F"/>
    <w:rsid w:val="00D65876"/>
    <w:rsid w:val="00D65F05"/>
    <w:rsid w:val="00D66B22"/>
    <w:rsid w:val="00D66EFA"/>
    <w:rsid w:val="00D67050"/>
    <w:rsid w:val="00D676FB"/>
    <w:rsid w:val="00D679DA"/>
    <w:rsid w:val="00D67A7A"/>
    <w:rsid w:val="00D67CD7"/>
    <w:rsid w:val="00D70A0E"/>
    <w:rsid w:val="00D725C4"/>
    <w:rsid w:val="00D7396E"/>
    <w:rsid w:val="00D76387"/>
    <w:rsid w:val="00D76A8D"/>
    <w:rsid w:val="00D7772F"/>
    <w:rsid w:val="00D778AC"/>
    <w:rsid w:val="00D778C0"/>
    <w:rsid w:val="00D77A91"/>
    <w:rsid w:val="00D77DD8"/>
    <w:rsid w:val="00D806BB"/>
    <w:rsid w:val="00D80A7B"/>
    <w:rsid w:val="00D80B8E"/>
    <w:rsid w:val="00D81454"/>
    <w:rsid w:val="00D81E85"/>
    <w:rsid w:val="00D83851"/>
    <w:rsid w:val="00D84FF8"/>
    <w:rsid w:val="00D856D7"/>
    <w:rsid w:val="00D85FF1"/>
    <w:rsid w:val="00D87056"/>
    <w:rsid w:val="00D8781F"/>
    <w:rsid w:val="00D9191D"/>
    <w:rsid w:val="00D91C20"/>
    <w:rsid w:val="00D91FC5"/>
    <w:rsid w:val="00D91FEB"/>
    <w:rsid w:val="00D92289"/>
    <w:rsid w:val="00D924AC"/>
    <w:rsid w:val="00D92876"/>
    <w:rsid w:val="00D92D61"/>
    <w:rsid w:val="00D932D4"/>
    <w:rsid w:val="00D9363F"/>
    <w:rsid w:val="00D94DE5"/>
    <w:rsid w:val="00D952F0"/>
    <w:rsid w:val="00D95494"/>
    <w:rsid w:val="00D958DD"/>
    <w:rsid w:val="00D9664B"/>
    <w:rsid w:val="00D967C7"/>
    <w:rsid w:val="00DA030D"/>
    <w:rsid w:val="00DA06EF"/>
    <w:rsid w:val="00DA0F37"/>
    <w:rsid w:val="00DA197A"/>
    <w:rsid w:val="00DA1BC2"/>
    <w:rsid w:val="00DA3B07"/>
    <w:rsid w:val="00DA3BBC"/>
    <w:rsid w:val="00DA467E"/>
    <w:rsid w:val="00DA48DB"/>
    <w:rsid w:val="00DA551B"/>
    <w:rsid w:val="00DA641B"/>
    <w:rsid w:val="00DA6884"/>
    <w:rsid w:val="00DB0506"/>
    <w:rsid w:val="00DB067E"/>
    <w:rsid w:val="00DB06EF"/>
    <w:rsid w:val="00DB0C69"/>
    <w:rsid w:val="00DB125D"/>
    <w:rsid w:val="00DB164A"/>
    <w:rsid w:val="00DB1CFD"/>
    <w:rsid w:val="00DB209E"/>
    <w:rsid w:val="00DB22F6"/>
    <w:rsid w:val="00DB3A89"/>
    <w:rsid w:val="00DB3DF2"/>
    <w:rsid w:val="00DB502F"/>
    <w:rsid w:val="00DB50F5"/>
    <w:rsid w:val="00DB679F"/>
    <w:rsid w:val="00DB6FE0"/>
    <w:rsid w:val="00DB76E4"/>
    <w:rsid w:val="00DB77B9"/>
    <w:rsid w:val="00DC0343"/>
    <w:rsid w:val="00DC0D2F"/>
    <w:rsid w:val="00DC2217"/>
    <w:rsid w:val="00DC33CC"/>
    <w:rsid w:val="00DC36F8"/>
    <w:rsid w:val="00DC4192"/>
    <w:rsid w:val="00DC5D40"/>
    <w:rsid w:val="00DC5DE9"/>
    <w:rsid w:val="00DC5F09"/>
    <w:rsid w:val="00DC6A53"/>
    <w:rsid w:val="00DC7BFF"/>
    <w:rsid w:val="00DD09D1"/>
    <w:rsid w:val="00DD0B9D"/>
    <w:rsid w:val="00DD10D4"/>
    <w:rsid w:val="00DD1676"/>
    <w:rsid w:val="00DD1B8F"/>
    <w:rsid w:val="00DD4461"/>
    <w:rsid w:val="00DD45EB"/>
    <w:rsid w:val="00DD6AD2"/>
    <w:rsid w:val="00DD6DE6"/>
    <w:rsid w:val="00DD6E77"/>
    <w:rsid w:val="00DD7216"/>
    <w:rsid w:val="00DE06D3"/>
    <w:rsid w:val="00DE08A0"/>
    <w:rsid w:val="00DE0F87"/>
    <w:rsid w:val="00DE13E8"/>
    <w:rsid w:val="00DE1AFB"/>
    <w:rsid w:val="00DE330B"/>
    <w:rsid w:val="00DE378D"/>
    <w:rsid w:val="00DE4077"/>
    <w:rsid w:val="00DE4680"/>
    <w:rsid w:val="00DE5209"/>
    <w:rsid w:val="00DE526D"/>
    <w:rsid w:val="00DE557A"/>
    <w:rsid w:val="00DE55B2"/>
    <w:rsid w:val="00DE5CE2"/>
    <w:rsid w:val="00DE5DDA"/>
    <w:rsid w:val="00DE5E7B"/>
    <w:rsid w:val="00DE6022"/>
    <w:rsid w:val="00DE645B"/>
    <w:rsid w:val="00DE65DF"/>
    <w:rsid w:val="00DE6BAF"/>
    <w:rsid w:val="00DF015C"/>
    <w:rsid w:val="00DF0C70"/>
    <w:rsid w:val="00DF0CBE"/>
    <w:rsid w:val="00DF0E8B"/>
    <w:rsid w:val="00DF1951"/>
    <w:rsid w:val="00DF217E"/>
    <w:rsid w:val="00DF2750"/>
    <w:rsid w:val="00DF3549"/>
    <w:rsid w:val="00DF414B"/>
    <w:rsid w:val="00DF4603"/>
    <w:rsid w:val="00DF5058"/>
    <w:rsid w:val="00DF5D09"/>
    <w:rsid w:val="00DF63EF"/>
    <w:rsid w:val="00DF694F"/>
    <w:rsid w:val="00E00026"/>
    <w:rsid w:val="00E0023F"/>
    <w:rsid w:val="00E002B5"/>
    <w:rsid w:val="00E00495"/>
    <w:rsid w:val="00E01919"/>
    <w:rsid w:val="00E02849"/>
    <w:rsid w:val="00E06233"/>
    <w:rsid w:val="00E076E4"/>
    <w:rsid w:val="00E0780B"/>
    <w:rsid w:val="00E07B7F"/>
    <w:rsid w:val="00E11028"/>
    <w:rsid w:val="00E125BA"/>
    <w:rsid w:val="00E12CDF"/>
    <w:rsid w:val="00E132B6"/>
    <w:rsid w:val="00E139A2"/>
    <w:rsid w:val="00E13B63"/>
    <w:rsid w:val="00E1548A"/>
    <w:rsid w:val="00E165D5"/>
    <w:rsid w:val="00E172CE"/>
    <w:rsid w:val="00E17382"/>
    <w:rsid w:val="00E17545"/>
    <w:rsid w:val="00E17632"/>
    <w:rsid w:val="00E20AD0"/>
    <w:rsid w:val="00E211D3"/>
    <w:rsid w:val="00E21394"/>
    <w:rsid w:val="00E21726"/>
    <w:rsid w:val="00E2324D"/>
    <w:rsid w:val="00E233F3"/>
    <w:rsid w:val="00E244CE"/>
    <w:rsid w:val="00E24D96"/>
    <w:rsid w:val="00E25B00"/>
    <w:rsid w:val="00E27641"/>
    <w:rsid w:val="00E27875"/>
    <w:rsid w:val="00E27D18"/>
    <w:rsid w:val="00E30FB8"/>
    <w:rsid w:val="00E3179A"/>
    <w:rsid w:val="00E31FBA"/>
    <w:rsid w:val="00E320F0"/>
    <w:rsid w:val="00E32229"/>
    <w:rsid w:val="00E33216"/>
    <w:rsid w:val="00E33E2B"/>
    <w:rsid w:val="00E34D3A"/>
    <w:rsid w:val="00E350DC"/>
    <w:rsid w:val="00E3541F"/>
    <w:rsid w:val="00E3596B"/>
    <w:rsid w:val="00E37057"/>
    <w:rsid w:val="00E37209"/>
    <w:rsid w:val="00E378A1"/>
    <w:rsid w:val="00E37E49"/>
    <w:rsid w:val="00E408DA"/>
    <w:rsid w:val="00E413D0"/>
    <w:rsid w:val="00E41BDC"/>
    <w:rsid w:val="00E42FBE"/>
    <w:rsid w:val="00E443CD"/>
    <w:rsid w:val="00E4477A"/>
    <w:rsid w:val="00E51C5D"/>
    <w:rsid w:val="00E528DE"/>
    <w:rsid w:val="00E52F89"/>
    <w:rsid w:val="00E535EC"/>
    <w:rsid w:val="00E53A5A"/>
    <w:rsid w:val="00E544C7"/>
    <w:rsid w:val="00E55380"/>
    <w:rsid w:val="00E55E3E"/>
    <w:rsid w:val="00E56731"/>
    <w:rsid w:val="00E56958"/>
    <w:rsid w:val="00E56EFF"/>
    <w:rsid w:val="00E57144"/>
    <w:rsid w:val="00E57CB0"/>
    <w:rsid w:val="00E57CFB"/>
    <w:rsid w:val="00E6007C"/>
    <w:rsid w:val="00E606DD"/>
    <w:rsid w:val="00E60F70"/>
    <w:rsid w:val="00E6109A"/>
    <w:rsid w:val="00E62319"/>
    <w:rsid w:val="00E6265D"/>
    <w:rsid w:val="00E62BF4"/>
    <w:rsid w:val="00E62E8E"/>
    <w:rsid w:val="00E630E7"/>
    <w:rsid w:val="00E63379"/>
    <w:rsid w:val="00E6381E"/>
    <w:rsid w:val="00E64E1A"/>
    <w:rsid w:val="00E658F3"/>
    <w:rsid w:val="00E65DFC"/>
    <w:rsid w:val="00E669B4"/>
    <w:rsid w:val="00E66DBB"/>
    <w:rsid w:val="00E67DC7"/>
    <w:rsid w:val="00E7049F"/>
    <w:rsid w:val="00E704D5"/>
    <w:rsid w:val="00E70908"/>
    <w:rsid w:val="00E7118B"/>
    <w:rsid w:val="00E7179F"/>
    <w:rsid w:val="00E71CEA"/>
    <w:rsid w:val="00E72456"/>
    <w:rsid w:val="00E72AB0"/>
    <w:rsid w:val="00E74A57"/>
    <w:rsid w:val="00E74C1A"/>
    <w:rsid w:val="00E74F35"/>
    <w:rsid w:val="00E75B36"/>
    <w:rsid w:val="00E75D4D"/>
    <w:rsid w:val="00E76CAF"/>
    <w:rsid w:val="00E773B7"/>
    <w:rsid w:val="00E77E94"/>
    <w:rsid w:val="00E815A7"/>
    <w:rsid w:val="00E82BD2"/>
    <w:rsid w:val="00E82D62"/>
    <w:rsid w:val="00E83699"/>
    <w:rsid w:val="00E83A81"/>
    <w:rsid w:val="00E84C4C"/>
    <w:rsid w:val="00E84F91"/>
    <w:rsid w:val="00E863F5"/>
    <w:rsid w:val="00E8712E"/>
    <w:rsid w:val="00E87F40"/>
    <w:rsid w:val="00E90ED3"/>
    <w:rsid w:val="00E911F8"/>
    <w:rsid w:val="00E91E84"/>
    <w:rsid w:val="00E91FF3"/>
    <w:rsid w:val="00E921AE"/>
    <w:rsid w:val="00E92733"/>
    <w:rsid w:val="00E92E98"/>
    <w:rsid w:val="00E93246"/>
    <w:rsid w:val="00E93477"/>
    <w:rsid w:val="00E939AB"/>
    <w:rsid w:val="00E93E7C"/>
    <w:rsid w:val="00E9492A"/>
    <w:rsid w:val="00E94C6F"/>
    <w:rsid w:val="00E9529A"/>
    <w:rsid w:val="00E9550A"/>
    <w:rsid w:val="00E95BE9"/>
    <w:rsid w:val="00E96ADD"/>
    <w:rsid w:val="00E9715B"/>
    <w:rsid w:val="00E972AF"/>
    <w:rsid w:val="00EA0020"/>
    <w:rsid w:val="00EA0782"/>
    <w:rsid w:val="00EA253C"/>
    <w:rsid w:val="00EA2956"/>
    <w:rsid w:val="00EA4367"/>
    <w:rsid w:val="00EA43E9"/>
    <w:rsid w:val="00EA44B0"/>
    <w:rsid w:val="00EA4F6B"/>
    <w:rsid w:val="00EA6BC1"/>
    <w:rsid w:val="00EA6C0F"/>
    <w:rsid w:val="00EA6E04"/>
    <w:rsid w:val="00EA7211"/>
    <w:rsid w:val="00EA7C3D"/>
    <w:rsid w:val="00EB01D2"/>
    <w:rsid w:val="00EB0482"/>
    <w:rsid w:val="00EB1536"/>
    <w:rsid w:val="00EB16EF"/>
    <w:rsid w:val="00EB1A57"/>
    <w:rsid w:val="00EB1AC8"/>
    <w:rsid w:val="00EB234C"/>
    <w:rsid w:val="00EB2CF1"/>
    <w:rsid w:val="00EB373D"/>
    <w:rsid w:val="00EB400D"/>
    <w:rsid w:val="00EB415D"/>
    <w:rsid w:val="00EB4990"/>
    <w:rsid w:val="00EB62AF"/>
    <w:rsid w:val="00EB6488"/>
    <w:rsid w:val="00EB6D70"/>
    <w:rsid w:val="00EC0073"/>
    <w:rsid w:val="00EC1408"/>
    <w:rsid w:val="00EC3F4A"/>
    <w:rsid w:val="00EC502C"/>
    <w:rsid w:val="00EC51D5"/>
    <w:rsid w:val="00EC5EDC"/>
    <w:rsid w:val="00EC65A1"/>
    <w:rsid w:val="00EC694C"/>
    <w:rsid w:val="00EC6D06"/>
    <w:rsid w:val="00EC75C3"/>
    <w:rsid w:val="00EC7606"/>
    <w:rsid w:val="00EC762E"/>
    <w:rsid w:val="00EC7680"/>
    <w:rsid w:val="00ED0299"/>
    <w:rsid w:val="00ED03E5"/>
    <w:rsid w:val="00ED14A8"/>
    <w:rsid w:val="00ED1729"/>
    <w:rsid w:val="00ED1C58"/>
    <w:rsid w:val="00ED263F"/>
    <w:rsid w:val="00ED2766"/>
    <w:rsid w:val="00ED2990"/>
    <w:rsid w:val="00ED3B1E"/>
    <w:rsid w:val="00ED4600"/>
    <w:rsid w:val="00ED71B6"/>
    <w:rsid w:val="00EE00D2"/>
    <w:rsid w:val="00EE1F81"/>
    <w:rsid w:val="00EE3059"/>
    <w:rsid w:val="00EE38CB"/>
    <w:rsid w:val="00EE3979"/>
    <w:rsid w:val="00EE3C22"/>
    <w:rsid w:val="00EE5174"/>
    <w:rsid w:val="00EE51C4"/>
    <w:rsid w:val="00EE54D1"/>
    <w:rsid w:val="00EE7E05"/>
    <w:rsid w:val="00EF00F0"/>
    <w:rsid w:val="00EF0EE8"/>
    <w:rsid w:val="00EF1BF3"/>
    <w:rsid w:val="00EF2BEF"/>
    <w:rsid w:val="00EF31BF"/>
    <w:rsid w:val="00EF5151"/>
    <w:rsid w:val="00EF65EA"/>
    <w:rsid w:val="00EF6A67"/>
    <w:rsid w:val="00F00226"/>
    <w:rsid w:val="00F00BFF"/>
    <w:rsid w:val="00F01123"/>
    <w:rsid w:val="00F0128E"/>
    <w:rsid w:val="00F015CC"/>
    <w:rsid w:val="00F0197F"/>
    <w:rsid w:val="00F01D6D"/>
    <w:rsid w:val="00F02B93"/>
    <w:rsid w:val="00F03321"/>
    <w:rsid w:val="00F03627"/>
    <w:rsid w:val="00F05AF3"/>
    <w:rsid w:val="00F06849"/>
    <w:rsid w:val="00F069C7"/>
    <w:rsid w:val="00F0726A"/>
    <w:rsid w:val="00F075AA"/>
    <w:rsid w:val="00F07BEB"/>
    <w:rsid w:val="00F1050A"/>
    <w:rsid w:val="00F1123D"/>
    <w:rsid w:val="00F1236D"/>
    <w:rsid w:val="00F12666"/>
    <w:rsid w:val="00F12D66"/>
    <w:rsid w:val="00F131B9"/>
    <w:rsid w:val="00F13948"/>
    <w:rsid w:val="00F13B81"/>
    <w:rsid w:val="00F14348"/>
    <w:rsid w:val="00F144B3"/>
    <w:rsid w:val="00F151AF"/>
    <w:rsid w:val="00F151FA"/>
    <w:rsid w:val="00F17217"/>
    <w:rsid w:val="00F210AE"/>
    <w:rsid w:val="00F23309"/>
    <w:rsid w:val="00F23DFA"/>
    <w:rsid w:val="00F240ED"/>
    <w:rsid w:val="00F24E1E"/>
    <w:rsid w:val="00F269B4"/>
    <w:rsid w:val="00F27843"/>
    <w:rsid w:val="00F27DD5"/>
    <w:rsid w:val="00F27EF6"/>
    <w:rsid w:val="00F308A7"/>
    <w:rsid w:val="00F30925"/>
    <w:rsid w:val="00F31696"/>
    <w:rsid w:val="00F31726"/>
    <w:rsid w:val="00F3241A"/>
    <w:rsid w:val="00F32A06"/>
    <w:rsid w:val="00F32A7A"/>
    <w:rsid w:val="00F32BCC"/>
    <w:rsid w:val="00F372A0"/>
    <w:rsid w:val="00F406BD"/>
    <w:rsid w:val="00F41736"/>
    <w:rsid w:val="00F41C3A"/>
    <w:rsid w:val="00F42307"/>
    <w:rsid w:val="00F426C7"/>
    <w:rsid w:val="00F446ED"/>
    <w:rsid w:val="00F44A61"/>
    <w:rsid w:val="00F44D7F"/>
    <w:rsid w:val="00F453B2"/>
    <w:rsid w:val="00F453B8"/>
    <w:rsid w:val="00F45CDE"/>
    <w:rsid w:val="00F46E79"/>
    <w:rsid w:val="00F46FFB"/>
    <w:rsid w:val="00F501EA"/>
    <w:rsid w:val="00F50C44"/>
    <w:rsid w:val="00F50F77"/>
    <w:rsid w:val="00F51434"/>
    <w:rsid w:val="00F5167E"/>
    <w:rsid w:val="00F51FBF"/>
    <w:rsid w:val="00F52607"/>
    <w:rsid w:val="00F52CA7"/>
    <w:rsid w:val="00F53337"/>
    <w:rsid w:val="00F53564"/>
    <w:rsid w:val="00F54313"/>
    <w:rsid w:val="00F54CCD"/>
    <w:rsid w:val="00F55B7A"/>
    <w:rsid w:val="00F569D5"/>
    <w:rsid w:val="00F56F03"/>
    <w:rsid w:val="00F57665"/>
    <w:rsid w:val="00F6093C"/>
    <w:rsid w:val="00F60FBA"/>
    <w:rsid w:val="00F617A0"/>
    <w:rsid w:val="00F62A83"/>
    <w:rsid w:val="00F632CD"/>
    <w:rsid w:val="00F63F77"/>
    <w:rsid w:val="00F64856"/>
    <w:rsid w:val="00F65B5F"/>
    <w:rsid w:val="00F66BA1"/>
    <w:rsid w:val="00F673E8"/>
    <w:rsid w:val="00F67B15"/>
    <w:rsid w:val="00F67BAA"/>
    <w:rsid w:val="00F70135"/>
    <w:rsid w:val="00F70162"/>
    <w:rsid w:val="00F71194"/>
    <w:rsid w:val="00F7237A"/>
    <w:rsid w:val="00F72AF7"/>
    <w:rsid w:val="00F74CE2"/>
    <w:rsid w:val="00F75C9C"/>
    <w:rsid w:val="00F76504"/>
    <w:rsid w:val="00F767C8"/>
    <w:rsid w:val="00F768F3"/>
    <w:rsid w:val="00F774AF"/>
    <w:rsid w:val="00F77833"/>
    <w:rsid w:val="00F77DA5"/>
    <w:rsid w:val="00F80390"/>
    <w:rsid w:val="00F815E8"/>
    <w:rsid w:val="00F817DA"/>
    <w:rsid w:val="00F81BA0"/>
    <w:rsid w:val="00F834BB"/>
    <w:rsid w:val="00F84684"/>
    <w:rsid w:val="00F8470D"/>
    <w:rsid w:val="00F84EC7"/>
    <w:rsid w:val="00F856FD"/>
    <w:rsid w:val="00F8632D"/>
    <w:rsid w:val="00F87ABC"/>
    <w:rsid w:val="00F9011E"/>
    <w:rsid w:val="00F90613"/>
    <w:rsid w:val="00F906E3"/>
    <w:rsid w:val="00F92096"/>
    <w:rsid w:val="00F920F7"/>
    <w:rsid w:val="00F922E2"/>
    <w:rsid w:val="00F92E73"/>
    <w:rsid w:val="00F92EBD"/>
    <w:rsid w:val="00F93E20"/>
    <w:rsid w:val="00F95801"/>
    <w:rsid w:val="00F95BEA"/>
    <w:rsid w:val="00F96F5D"/>
    <w:rsid w:val="00F970CB"/>
    <w:rsid w:val="00F971D1"/>
    <w:rsid w:val="00F97490"/>
    <w:rsid w:val="00F97E1E"/>
    <w:rsid w:val="00FA1633"/>
    <w:rsid w:val="00FA1AFA"/>
    <w:rsid w:val="00FA1C8D"/>
    <w:rsid w:val="00FA1CCC"/>
    <w:rsid w:val="00FA1EA6"/>
    <w:rsid w:val="00FA2785"/>
    <w:rsid w:val="00FA2D81"/>
    <w:rsid w:val="00FA3432"/>
    <w:rsid w:val="00FA34C5"/>
    <w:rsid w:val="00FA44DD"/>
    <w:rsid w:val="00FA4E7D"/>
    <w:rsid w:val="00FA4F23"/>
    <w:rsid w:val="00FA5E55"/>
    <w:rsid w:val="00FA6654"/>
    <w:rsid w:val="00FA6DA0"/>
    <w:rsid w:val="00FB0441"/>
    <w:rsid w:val="00FB079E"/>
    <w:rsid w:val="00FB1D69"/>
    <w:rsid w:val="00FB2C07"/>
    <w:rsid w:val="00FB2C8D"/>
    <w:rsid w:val="00FB35FD"/>
    <w:rsid w:val="00FB4173"/>
    <w:rsid w:val="00FB42F2"/>
    <w:rsid w:val="00FB4671"/>
    <w:rsid w:val="00FB484E"/>
    <w:rsid w:val="00FB534A"/>
    <w:rsid w:val="00FB59BA"/>
    <w:rsid w:val="00FB5B7F"/>
    <w:rsid w:val="00FB7432"/>
    <w:rsid w:val="00FB777E"/>
    <w:rsid w:val="00FB7D5F"/>
    <w:rsid w:val="00FC0013"/>
    <w:rsid w:val="00FC0108"/>
    <w:rsid w:val="00FC12F8"/>
    <w:rsid w:val="00FC144A"/>
    <w:rsid w:val="00FC289A"/>
    <w:rsid w:val="00FC34AC"/>
    <w:rsid w:val="00FC3883"/>
    <w:rsid w:val="00FC38E0"/>
    <w:rsid w:val="00FC5239"/>
    <w:rsid w:val="00FC535F"/>
    <w:rsid w:val="00FC54FF"/>
    <w:rsid w:val="00FC5CF1"/>
    <w:rsid w:val="00FC5DC2"/>
    <w:rsid w:val="00FC6EE3"/>
    <w:rsid w:val="00FC718B"/>
    <w:rsid w:val="00FD00EC"/>
    <w:rsid w:val="00FD0352"/>
    <w:rsid w:val="00FD05CF"/>
    <w:rsid w:val="00FD12A0"/>
    <w:rsid w:val="00FD1AD0"/>
    <w:rsid w:val="00FD27AE"/>
    <w:rsid w:val="00FD293F"/>
    <w:rsid w:val="00FD33DD"/>
    <w:rsid w:val="00FD3583"/>
    <w:rsid w:val="00FD35D6"/>
    <w:rsid w:val="00FD4900"/>
    <w:rsid w:val="00FD4D1C"/>
    <w:rsid w:val="00FD5682"/>
    <w:rsid w:val="00FD596A"/>
    <w:rsid w:val="00FD5AE1"/>
    <w:rsid w:val="00FD7B36"/>
    <w:rsid w:val="00FE04C3"/>
    <w:rsid w:val="00FE0972"/>
    <w:rsid w:val="00FE168E"/>
    <w:rsid w:val="00FE1BE1"/>
    <w:rsid w:val="00FE2830"/>
    <w:rsid w:val="00FE3B82"/>
    <w:rsid w:val="00FE4AA0"/>
    <w:rsid w:val="00FE536A"/>
    <w:rsid w:val="00FE5446"/>
    <w:rsid w:val="00FE6B56"/>
    <w:rsid w:val="00FE7244"/>
    <w:rsid w:val="00FE775E"/>
    <w:rsid w:val="00FF0581"/>
    <w:rsid w:val="00FF2112"/>
    <w:rsid w:val="00FF2161"/>
    <w:rsid w:val="00FF31C9"/>
    <w:rsid w:val="00FF3DD1"/>
    <w:rsid w:val="00FF4061"/>
    <w:rsid w:val="00FF4E50"/>
    <w:rsid w:val="00FF56CD"/>
    <w:rsid w:val="00FF56DA"/>
    <w:rsid w:val="00FF56F5"/>
    <w:rsid w:val="00FF58CE"/>
    <w:rsid w:val="00FF5BE9"/>
    <w:rsid w:val="00FF63C1"/>
    <w:rsid w:val="00FF7072"/>
    <w:rsid w:val="00FF774C"/>
    <w:rsid w:val="00FF79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semiHidden="0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sid w:val="00AB0125"/>
    <w:rPr>
      <w:rFonts w:ascii="Calibri" w:eastAsia="MS PGothic" w:hAnsi="Calibri" w:cs="MS PGothic"/>
      <w:sz w:val="22"/>
      <w:szCs w:val="22"/>
    </w:rPr>
  </w:style>
  <w:style w:type="paragraph" w:styleId="Heading1">
    <w:name w:val="heading 1"/>
    <w:basedOn w:val="Normal"/>
    <w:next w:val="Normal"/>
    <w:qFormat/>
    <w:rsid w:val="001A6D83"/>
    <w:pPr>
      <w:keepNext/>
      <w:keepLines/>
      <w:spacing w:before="320"/>
      <w:outlineLvl w:val="0"/>
    </w:pPr>
    <w:rPr>
      <w:rFonts w:ascii="Arial" w:eastAsia="MS Mincho" w:hAnsi="Arial"/>
      <w:b/>
      <w:sz w:val="32"/>
      <w:szCs w:val="20"/>
      <w:u w:val="single"/>
      <w:lang w:eastAsia="en-US"/>
    </w:rPr>
  </w:style>
  <w:style w:type="paragraph" w:styleId="Heading2">
    <w:name w:val="heading 2"/>
    <w:basedOn w:val="Normal"/>
    <w:next w:val="Normal"/>
    <w:qFormat/>
    <w:rsid w:val="001A6D83"/>
    <w:pPr>
      <w:keepNext/>
      <w:keepLines/>
      <w:spacing w:before="280"/>
      <w:outlineLvl w:val="1"/>
    </w:pPr>
    <w:rPr>
      <w:rFonts w:ascii="Arial" w:eastAsia="MS Mincho" w:hAnsi="Arial"/>
      <w:b/>
      <w:sz w:val="28"/>
      <w:szCs w:val="20"/>
      <w:u w:val="single"/>
      <w:lang w:eastAsia="en-US"/>
    </w:rPr>
  </w:style>
  <w:style w:type="paragraph" w:styleId="Heading3">
    <w:name w:val="heading 3"/>
    <w:basedOn w:val="Normal"/>
    <w:next w:val="Normal"/>
    <w:qFormat/>
    <w:rsid w:val="001A6D83"/>
    <w:pPr>
      <w:keepNext/>
      <w:keepLines/>
      <w:spacing w:before="240" w:after="60"/>
      <w:outlineLvl w:val="2"/>
    </w:pPr>
    <w:rPr>
      <w:rFonts w:ascii="Arial" w:eastAsia="MS Mincho" w:hAnsi="Arial"/>
      <w:b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1A6D83"/>
    <w:pPr>
      <w:pBdr>
        <w:top w:val="single" w:sz="6" w:space="1" w:color="auto"/>
      </w:pBdr>
      <w:tabs>
        <w:tab w:val="center" w:pos="6480"/>
        <w:tab w:val="right" w:pos="12960"/>
      </w:tabs>
    </w:pPr>
    <w:rPr>
      <w:rFonts w:ascii="Times New Roman" w:eastAsia="MS Mincho" w:hAnsi="Times New Roman"/>
      <w:sz w:val="24"/>
      <w:szCs w:val="20"/>
      <w:lang w:eastAsia="en-US"/>
    </w:rPr>
  </w:style>
  <w:style w:type="paragraph" w:styleId="Header">
    <w:name w:val="header"/>
    <w:basedOn w:val="Normal"/>
    <w:rsid w:val="001A6D83"/>
    <w:pPr>
      <w:pBdr>
        <w:bottom w:val="single" w:sz="6" w:space="2" w:color="auto"/>
      </w:pBdr>
      <w:tabs>
        <w:tab w:val="center" w:pos="6480"/>
        <w:tab w:val="right" w:pos="12960"/>
      </w:tabs>
    </w:pPr>
    <w:rPr>
      <w:rFonts w:ascii="Times New Roman" w:eastAsia="MS Mincho" w:hAnsi="Times New Roman"/>
      <w:b/>
      <w:sz w:val="28"/>
      <w:szCs w:val="20"/>
      <w:lang w:eastAsia="en-US"/>
    </w:rPr>
  </w:style>
  <w:style w:type="paragraph" w:customStyle="1" w:styleId="T1">
    <w:name w:val="T1"/>
    <w:basedOn w:val="Normal"/>
    <w:rsid w:val="001A6D83"/>
    <w:pPr>
      <w:jc w:val="center"/>
    </w:pPr>
    <w:rPr>
      <w:rFonts w:ascii="Times New Roman" w:eastAsia="MS Mincho" w:hAnsi="Times New Roman"/>
      <w:b/>
      <w:sz w:val="28"/>
      <w:szCs w:val="20"/>
      <w:lang w:eastAsia="en-US"/>
    </w:rPr>
  </w:style>
  <w:style w:type="paragraph" w:customStyle="1" w:styleId="T2">
    <w:name w:val="T2"/>
    <w:basedOn w:val="T1"/>
    <w:rsid w:val="001A6D83"/>
    <w:pPr>
      <w:spacing w:after="240"/>
      <w:ind w:left="720" w:right="720"/>
    </w:pPr>
  </w:style>
  <w:style w:type="paragraph" w:customStyle="1" w:styleId="T3">
    <w:name w:val="T3"/>
    <w:basedOn w:val="T1"/>
    <w:rsid w:val="001A6D83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BodyTextIndent">
    <w:name w:val="Body Text Indent"/>
    <w:basedOn w:val="Normal"/>
    <w:rsid w:val="001A6D83"/>
    <w:pPr>
      <w:ind w:left="720" w:hanging="720"/>
    </w:pPr>
    <w:rPr>
      <w:rFonts w:ascii="Times New Roman" w:eastAsia="MS Mincho" w:hAnsi="Times New Roman"/>
      <w:szCs w:val="20"/>
      <w:lang w:eastAsia="en-US"/>
    </w:rPr>
  </w:style>
  <w:style w:type="character" w:styleId="Hyperlink">
    <w:name w:val="Hyperlink"/>
    <w:rsid w:val="001A6D83"/>
    <w:rPr>
      <w:color w:val="0000FF"/>
      <w:u w:val="single"/>
    </w:rPr>
  </w:style>
  <w:style w:type="character" w:styleId="CommentReference">
    <w:name w:val="annotation reference"/>
    <w:rsid w:val="00815EB4"/>
    <w:rPr>
      <w:sz w:val="18"/>
      <w:szCs w:val="18"/>
    </w:rPr>
  </w:style>
  <w:style w:type="paragraph" w:styleId="CommentText">
    <w:name w:val="annotation text"/>
    <w:basedOn w:val="Normal"/>
    <w:link w:val="CommentTextChar"/>
    <w:rsid w:val="00815EB4"/>
    <w:rPr>
      <w:rFonts w:ascii="Times New Roman" w:eastAsia="MS Mincho" w:hAnsi="Times New Roman"/>
      <w:szCs w:val="20"/>
      <w:lang w:eastAsia="en-US"/>
    </w:rPr>
  </w:style>
  <w:style w:type="character" w:customStyle="1" w:styleId="CommentTextChar">
    <w:name w:val="Comment Text Char"/>
    <w:link w:val="CommentText"/>
    <w:rsid w:val="00815EB4"/>
    <w:rPr>
      <w:sz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15EB4"/>
    <w:rPr>
      <w:b/>
      <w:bCs/>
    </w:rPr>
  </w:style>
  <w:style w:type="character" w:customStyle="1" w:styleId="CommentSubjectChar">
    <w:name w:val="Comment Subject Char"/>
    <w:link w:val="CommentSubject"/>
    <w:rsid w:val="00815EB4"/>
    <w:rPr>
      <w:b/>
      <w:bCs/>
      <w:sz w:val="22"/>
      <w:lang w:eastAsia="en-US"/>
    </w:rPr>
  </w:style>
  <w:style w:type="paragraph" w:styleId="BalloonText">
    <w:name w:val="Balloon Text"/>
    <w:basedOn w:val="Normal"/>
    <w:link w:val="BalloonTextChar"/>
    <w:rsid w:val="00815EB4"/>
    <w:rPr>
      <w:rFonts w:ascii="ヒラギノ角ゴ ProN W3" w:eastAsia="ヒラギノ角ゴ ProN W3" w:hAnsi="Times New Roman"/>
      <w:sz w:val="18"/>
      <w:szCs w:val="18"/>
      <w:lang w:eastAsia="en-US"/>
    </w:rPr>
  </w:style>
  <w:style w:type="character" w:customStyle="1" w:styleId="BalloonTextChar">
    <w:name w:val="Balloon Text Char"/>
    <w:link w:val="BalloonText"/>
    <w:rsid w:val="00815EB4"/>
    <w:rPr>
      <w:rFonts w:ascii="ヒラギノ角ゴ ProN W3" w:eastAsia="ヒラギノ角ゴ ProN W3"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212DB5"/>
    <w:pPr>
      <w:spacing w:before="100" w:beforeAutospacing="1" w:after="100" w:afterAutospacing="1"/>
    </w:pPr>
    <w:rPr>
      <w:rFonts w:ascii="MS PGothic" w:hAnsi="MS PGothic"/>
      <w:sz w:val="24"/>
      <w:szCs w:val="24"/>
    </w:rPr>
  </w:style>
  <w:style w:type="paragraph" w:styleId="ListParagraph">
    <w:name w:val="List Paragraph"/>
    <w:basedOn w:val="Normal"/>
    <w:uiPriority w:val="34"/>
    <w:qFormat/>
    <w:rsid w:val="004F4085"/>
    <w:pPr>
      <w:ind w:leftChars="400" w:left="840"/>
    </w:pPr>
    <w:rPr>
      <w:rFonts w:ascii="MS PGothic" w:hAnsi="MS PGothic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qFormat/>
    <w:rsid w:val="00852804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Times New Roman" w:eastAsia="MS Mincho" w:hAnsi="Times New Roman"/>
      <w:b/>
      <w:bCs/>
      <w:i/>
      <w:iCs/>
      <w:color w:val="4F81BD" w:themeColor="accent1"/>
      <w:szCs w:val="20"/>
      <w:lang w:eastAsia="en-US"/>
    </w:rPr>
  </w:style>
  <w:style w:type="character" w:customStyle="1" w:styleId="IntenseQuoteChar">
    <w:name w:val="Intense Quote Char"/>
    <w:basedOn w:val="DefaultParagraphFont"/>
    <w:link w:val="IntenseQuote"/>
    <w:rsid w:val="00852804"/>
    <w:rPr>
      <w:b/>
      <w:bCs/>
      <w:i/>
      <w:iCs/>
      <w:color w:val="4F81BD" w:themeColor="accent1"/>
      <w:sz w:val="22"/>
      <w:lang w:eastAsia="en-US"/>
    </w:rPr>
  </w:style>
  <w:style w:type="table" w:styleId="TableGrid">
    <w:name w:val="Table Grid"/>
    <w:basedOn w:val="TableNormal"/>
    <w:rsid w:val="00542D7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MediumShading1-Accent3">
    <w:name w:val="Medium Shading 1 Accent 3"/>
    <w:basedOn w:val="TableNormal"/>
    <w:rsid w:val="00542D7C"/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Headings">
    <w:name w:val="Headings"/>
    <w:uiPriority w:val="99"/>
    <w:rsid w:val="00F92EBD"/>
    <w:pPr>
      <w:numPr>
        <w:numId w:val="2"/>
      </w:numPr>
    </w:pPr>
  </w:style>
  <w:style w:type="paragraph" w:styleId="DocumentMap">
    <w:name w:val="Document Map"/>
    <w:basedOn w:val="Normal"/>
    <w:link w:val="DocumentMapChar"/>
    <w:semiHidden/>
    <w:unhideWhenUsed/>
    <w:rsid w:val="00347A41"/>
    <w:rPr>
      <w:rFonts w:ascii="Tahoma" w:eastAsia="MS Mincho" w:hAnsi="Tahoma" w:cs="Tahoma"/>
      <w:sz w:val="16"/>
      <w:szCs w:val="16"/>
      <w:lang w:eastAsia="zh-CN"/>
    </w:rPr>
  </w:style>
  <w:style w:type="character" w:customStyle="1" w:styleId="DocumentMapChar">
    <w:name w:val="Document Map Char"/>
    <w:basedOn w:val="DefaultParagraphFont"/>
    <w:link w:val="DocumentMap"/>
    <w:semiHidden/>
    <w:rsid w:val="00347A41"/>
    <w:rPr>
      <w:rFonts w:ascii="Tahoma" w:hAnsi="Tahoma" w:cs="Tahoma"/>
      <w:sz w:val="16"/>
      <w:szCs w:val="16"/>
      <w:lang w:eastAsia="zh-CN"/>
    </w:rPr>
  </w:style>
  <w:style w:type="character" w:styleId="IntenseEmphasis">
    <w:name w:val="Intense Emphasis"/>
    <w:basedOn w:val="DefaultParagraphFont"/>
    <w:qFormat/>
    <w:rsid w:val="007C1C3E"/>
    <w:rPr>
      <w:b/>
      <w:bCs/>
      <w:i/>
      <w:iCs/>
      <w:color w:val="4F81BD" w:themeColor="accent1"/>
    </w:rPr>
  </w:style>
  <w:style w:type="character" w:styleId="PlaceholderText">
    <w:name w:val="Placeholder Text"/>
    <w:basedOn w:val="DefaultParagraphFont"/>
    <w:rsid w:val="00E84C4C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semiHidden="0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sid w:val="00AB0125"/>
    <w:rPr>
      <w:rFonts w:ascii="Calibri" w:eastAsia="MS PGothic" w:hAnsi="Calibri" w:cs="MS PGothic"/>
      <w:sz w:val="22"/>
      <w:szCs w:val="22"/>
    </w:rPr>
  </w:style>
  <w:style w:type="paragraph" w:styleId="Heading1">
    <w:name w:val="heading 1"/>
    <w:basedOn w:val="Normal"/>
    <w:next w:val="Normal"/>
    <w:qFormat/>
    <w:rsid w:val="001A6D83"/>
    <w:pPr>
      <w:keepNext/>
      <w:keepLines/>
      <w:spacing w:before="320"/>
      <w:outlineLvl w:val="0"/>
    </w:pPr>
    <w:rPr>
      <w:rFonts w:ascii="Arial" w:eastAsia="MS Mincho" w:hAnsi="Arial"/>
      <w:b/>
      <w:sz w:val="32"/>
      <w:szCs w:val="20"/>
      <w:u w:val="single"/>
      <w:lang w:eastAsia="en-US"/>
    </w:rPr>
  </w:style>
  <w:style w:type="paragraph" w:styleId="Heading2">
    <w:name w:val="heading 2"/>
    <w:basedOn w:val="Normal"/>
    <w:next w:val="Normal"/>
    <w:qFormat/>
    <w:rsid w:val="001A6D83"/>
    <w:pPr>
      <w:keepNext/>
      <w:keepLines/>
      <w:spacing w:before="280"/>
      <w:outlineLvl w:val="1"/>
    </w:pPr>
    <w:rPr>
      <w:rFonts w:ascii="Arial" w:eastAsia="MS Mincho" w:hAnsi="Arial"/>
      <w:b/>
      <w:sz w:val="28"/>
      <w:szCs w:val="20"/>
      <w:u w:val="single"/>
      <w:lang w:eastAsia="en-US"/>
    </w:rPr>
  </w:style>
  <w:style w:type="paragraph" w:styleId="Heading3">
    <w:name w:val="heading 3"/>
    <w:basedOn w:val="Normal"/>
    <w:next w:val="Normal"/>
    <w:qFormat/>
    <w:rsid w:val="001A6D83"/>
    <w:pPr>
      <w:keepNext/>
      <w:keepLines/>
      <w:spacing w:before="240" w:after="60"/>
      <w:outlineLvl w:val="2"/>
    </w:pPr>
    <w:rPr>
      <w:rFonts w:ascii="Arial" w:eastAsia="MS Mincho" w:hAnsi="Arial"/>
      <w:b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1A6D83"/>
    <w:pPr>
      <w:pBdr>
        <w:top w:val="single" w:sz="6" w:space="1" w:color="auto"/>
      </w:pBdr>
      <w:tabs>
        <w:tab w:val="center" w:pos="6480"/>
        <w:tab w:val="right" w:pos="12960"/>
      </w:tabs>
    </w:pPr>
    <w:rPr>
      <w:rFonts w:ascii="Times New Roman" w:eastAsia="MS Mincho" w:hAnsi="Times New Roman"/>
      <w:sz w:val="24"/>
      <w:szCs w:val="20"/>
      <w:lang w:eastAsia="en-US"/>
    </w:rPr>
  </w:style>
  <w:style w:type="paragraph" w:styleId="Header">
    <w:name w:val="header"/>
    <w:basedOn w:val="Normal"/>
    <w:rsid w:val="001A6D83"/>
    <w:pPr>
      <w:pBdr>
        <w:bottom w:val="single" w:sz="6" w:space="2" w:color="auto"/>
      </w:pBdr>
      <w:tabs>
        <w:tab w:val="center" w:pos="6480"/>
        <w:tab w:val="right" w:pos="12960"/>
      </w:tabs>
    </w:pPr>
    <w:rPr>
      <w:rFonts w:ascii="Times New Roman" w:eastAsia="MS Mincho" w:hAnsi="Times New Roman"/>
      <w:b/>
      <w:sz w:val="28"/>
      <w:szCs w:val="20"/>
      <w:lang w:eastAsia="en-US"/>
    </w:rPr>
  </w:style>
  <w:style w:type="paragraph" w:customStyle="1" w:styleId="T1">
    <w:name w:val="T1"/>
    <w:basedOn w:val="Normal"/>
    <w:rsid w:val="001A6D83"/>
    <w:pPr>
      <w:jc w:val="center"/>
    </w:pPr>
    <w:rPr>
      <w:rFonts w:ascii="Times New Roman" w:eastAsia="MS Mincho" w:hAnsi="Times New Roman"/>
      <w:b/>
      <w:sz w:val="28"/>
      <w:szCs w:val="20"/>
      <w:lang w:eastAsia="en-US"/>
    </w:rPr>
  </w:style>
  <w:style w:type="paragraph" w:customStyle="1" w:styleId="T2">
    <w:name w:val="T2"/>
    <w:basedOn w:val="T1"/>
    <w:rsid w:val="001A6D83"/>
    <w:pPr>
      <w:spacing w:after="240"/>
      <w:ind w:left="720" w:right="720"/>
    </w:pPr>
  </w:style>
  <w:style w:type="paragraph" w:customStyle="1" w:styleId="T3">
    <w:name w:val="T3"/>
    <w:basedOn w:val="T1"/>
    <w:rsid w:val="001A6D83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BodyTextIndent">
    <w:name w:val="Body Text Indent"/>
    <w:basedOn w:val="Normal"/>
    <w:rsid w:val="001A6D83"/>
    <w:pPr>
      <w:ind w:left="720" w:hanging="720"/>
    </w:pPr>
    <w:rPr>
      <w:rFonts w:ascii="Times New Roman" w:eastAsia="MS Mincho" w:hAnsi="Times New Roman"/>
      <w:szCs w:val="20"/>
      <w:lang w:eastAsia="en-US"/>
    </w:rPr>
  </w:style>
  <w:style w:type="character" w:styleId="Hyperlink">
    <w:name w:val="Hyperlink"/>
    <w:rsid w:val="001A6D83"/>
    <w:rPr>
      <w:color w:val="0000FF"/>
      <w:u w:val="single"/>
    </w:rPr>
  </w:style>
  <w:style w:type="character" w:styleId="CommentReference">
    <w:name w:val="annotation reference"/>
    <w:rsid w:val="00815EB4"/>
    <w:rPr>
      <w:sz w:val="18"/>
      <w:szCs w:val="18"/>
    </w:rPr>
  </w:style>
  <w:style w:type="paragraph" w:styleId="CommentText">
    <w:name w:val="annotation text"/>
    <w:basedOn w:val="Normal"/>
    <w:link w:val="CommentTextChar"/>
    <w:rsid w:val="00815EB4"/>
    <w:rPr>
      <w:rFonts w:ascii="Times New Roman" w:eastAsia="MS Mincho" w:hAnsi="Times New Roman"/>
      <w:szCs w:val="20"/>
      <w:lang w:eastAsia="en-US"/>
    </w:rPr>
  </w:style>
  <w:style w:type="character" w:customStyle="1" w:styleId="CommentTextChar">
    <w:name w:val="Comment Text Char"/>
    <w:link w:val="CommentText"/>
    <w:rsid w:val="00815EB4"/>
    <w:rPr>
      <w:sz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15EB4"/>
    <w:rPr>
      <w:b/>
      <w:bCs/>
    </w:rPr>
  </w:style>
  <w:style w:type="character" w:customStyle="1" w:styleId="CommentSubjectChar">
    <w:name w:val="Comment Subject Char"/>
    <w:link w:val="CommentSubject"/>
    <w:rsid w:val="00815EB4"/>
    <w:rPr>
      <w:b/>
      <w:bCs/>
      <w:sz w:val="22"/>
      <w:lang w:eastAsia="en-US"/>
    </w:rPr>
  </w:style>
  <w:style w:type="paragraph" w:styleId="BalloonText">
    <w:name w:val="Balloon Text"/>
    <w:basedOn w:val="Normal"/>
    <w:link w:val="BalloonTextChar"/>
    <w:rsid w:val="00815EB4"/>
    <w:rPr>
      <w:rFonts w:ascii="ヒラギノ角ゴ ProN W3" w:eastAsia="ヒラギノ角ゴ ProN W3" w:hAnsi="Times New Roman"/>
      <w:sz w:val="18"/>
      <w:szCs w:val="18"/>
      <w:lang w:eastAsia="en-US"/>
    </w:rPr>
  </w:style>
  <w:style w:type="character" w:customStyle="1" w:styleId="BalloonTextChar">
    <w:name w:val="Balloon Text Char"/>
    <w:link w:val="BalloonText"/>
    <w:rsid w:val="00815EB4"/>
    <w:rPr>
      <w:rFonts w:ascii="ヒラギノ角ゴ ProN W3" w:eastAsia="ヒラギノ角ゴ ProN W3"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212DB5"/>
    <w:pPr>
      <w:spacing w:before="100" w:beforeAutospacing="1" w:after="100" w:afterAutospacing="1"/>
    </w:pPr>
    <w:rPr>
      <w:rFonts w:ascii="MS PGothic" w:hAnsi="MS PGothic"/>
      <w:sz w:val="24"/>
      <w:szCs w:val="24"/>
    </w:rPr>
  </w:style>
  <w:style w:type="paragraph" w:styleId="ListParagraph">
    <w:name w:val="List Paragraph"/>
    <w:basedOn w:val="Normal"/>
    <w:uiPriority w:val="34"/>
    <w:qFormat/>
    <w:rsid w:val="004F4085"/>
    <w:pPr>
      <w:ind w:leftChars="400" w:left="840"/>
    </w:pPr>
    <w:rPr>
      <w:rFonts w:ascii="MS PGothic" w:hAnsi="MS PGothic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qFormat/>
    <w:rsid w:val="00852804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Times New Roman" w:eastAsia="MS Mincho" w:hAnsi="Times New Roman"/>
      <w:b/>
      <w:bCs/>
      <w:i/>
      <w:iCs/>
      <w:color w:val="4F81BD" w:themeColor="accent1"/>
      <w:szCs w:val="20"/>
      <w:lang w:eastAsia="en-US"/>
    </w:rPr>
  </w:style>
  <w:style w:type="character" w:customStyle="1" w:styleId="IntenseQuoteChar">
    <w:name w:val="Intense Quote Char"/>
    <w:basedOn w:val="DefaultParagraphFont"/>
    <w:link w:val="IntenseQuote"/>
    <w:rsid w:val="00852804"/>
    <w:rPr>
      <w:b/>
      <w:bCs/>
      <w:i/>
      <w:iCs/>
      <w:color w:val="4F81BD" w:themeColor="accent1"/>
      <w:sz w:val="22"/>
      <w:lang w:eastAsia="en-US"/>
    </w:rPr>
  </w:style>
  <w:style w:type="table" w:styleId="TableGrid">
    <w:name w:val="Table Grid"/>
    <w:basedOn w:val="TableNormal"/>
    <w:rsid w:val="00542D7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MediumShading1-Accent3">
    <w:name w:val="Medium Shading 1 Accent 3"/>
    <w:basedOn w:val="TableNormal"/>
    <w:rsid w:val="00542D7C"/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Headings">
    <w:name w:val="Headings"/>
    <w:uiPriority w:val="99"/>
    <w:rsid w:val="00F92EBD"/>
    <w:pPr>
      <w:numPr>
        <w:numId w:val="2"/>
      </w:numPr>
    </w:pPr>
  </w:style>
  <w:style w:type="paragraph" w:styleId="DocumentMap">
    <w:name w:val="Document Map"/>
    <w:basedOn w:val="Normal"/>
    <w:link w:val="DocumentMapChar"/>
    <w:semiHidden/>
    <w:unhideWhenUsed/>
    <w:rsid w:val="00347A41"/>
    <w:rPr>
      <w:rFonts w:ascii="Tahoma" w:eastAsia="MS Mincho" w:hAnsi="Tahoma" w:cs="Tahoma"/>
      <w:sz w:val="16"/>
      <w:szCs w:val="16"/>
      <w:lang w:eastAsia="zh-CN"/>
    </w:rPr>
  </w:style>
  <w:style w:type="character" w:customStyle="1" w:styleId="DocumentMapChar">
    <w:name w:val="Document Map Char"/>
    <w:basedOn w:val="DefaultParagraphFont"/>
    <w:link w:val="DocumentMap"/>
    <w:semiHidden/>
    <w:rsid w:val="00347A41"/>
    <w:rPr>
      <w:rFonts w:ascii="Tahoma" w:hAnsi="Tahoma" w:cs="Tahoma"/>
      <w:sz w:val="16"/>
      <w:szCs w:val="16"/>
      <w:lang w:eastAsia="zh-CN"/>
    </w:rPr>
  </w:style>
  <w:style w:type="character" w:styleId="IntenseEmphasis">
    <w:name w:val="Intense Emphasis"/>
    <w:basedOn w:val="DefaultParagraphFont"/>
    <w:qFormat/>
    <w:rsid w:val="007C1C3E"/>
    <w:rPr>
      <w:b/>
      <w:bCs/>
      <w:i/>
      <w:iCs/>
      <w:color w:val="4F81BD" w:themeColor="accent1"/>
    </w:rPr>
  </w:style>
  <w:style w:type="character" w:styleId="PlaceholderText">
    <w:name w:val="Placeholder Text"/>
    <w:basedOn w:val="DefaultParagraphFont"/>
    <w:rsid w:val="00E84C4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83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3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2841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67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9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31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10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4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58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6143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207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464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7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89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5650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41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1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5704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92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982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83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295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7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925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483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572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61614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6953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66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754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105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39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817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9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6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521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759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6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5544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3234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55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645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3206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71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47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9597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34918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33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57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351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103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244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6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45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67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9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402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908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5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76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8261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7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4430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133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88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32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307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838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03292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773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7920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97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1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40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2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89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121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7827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0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5844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28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4817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0691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609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8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8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4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52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702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56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7686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53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7250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089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2973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4627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102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3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055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420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969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21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272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373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16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620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233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1888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022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5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44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47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71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457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543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730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455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66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4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7475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4046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665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5672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8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6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6857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3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5668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7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8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5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15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0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46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2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8519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508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599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5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239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5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2631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2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9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0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5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968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7910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6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125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4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4094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7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15472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09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7700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26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313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3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53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8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822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82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65931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4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567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2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71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3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0040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5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9599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7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807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2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71011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3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534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7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513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8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045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3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70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643978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417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7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23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4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1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28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17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518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5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82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965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8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6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80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3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7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6263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0393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64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7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8042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61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771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78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4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690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47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25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487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4161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009985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685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4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9844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2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100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23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535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706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57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078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23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858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99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28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026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350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3923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6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940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6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281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6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142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2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0466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7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25284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1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8107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87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29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83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54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1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83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1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3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114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5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80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3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175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916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62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493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728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8551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250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06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695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6787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7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5032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902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538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95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5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648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41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16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91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7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6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290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3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00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08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252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464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3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4271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8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424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9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05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41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75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4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775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5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6095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2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022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8219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76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498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9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1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8453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8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202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5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54429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6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938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3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42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0421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64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7046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6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438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7307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9523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14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24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72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4113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539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3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64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2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78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94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05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43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4071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93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43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5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6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0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926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7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371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33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945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04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3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246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89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695287">
          <w:marLeft w:val="547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3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6145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0137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33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96972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6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5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2227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27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510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82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9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562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602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117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07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445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4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2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65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349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9428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69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609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832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23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4660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293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579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4813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8082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26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4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654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0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657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00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2608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85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2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773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94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96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9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059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1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347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8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8473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389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1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973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795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5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76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679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1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737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18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6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722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9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9800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6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371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9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0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9157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6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7125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68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19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690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61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9902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6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00579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1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170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5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165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06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08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00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58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66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52967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63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05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0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9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1516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87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204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55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1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3088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628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83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391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4509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443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1423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2722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8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0090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487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120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58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571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0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807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478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1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1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7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8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436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0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30207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39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9174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77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8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7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3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56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97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8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6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52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3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1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5568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777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0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8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30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8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32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1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086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656966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75532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6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679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972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2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4822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5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497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9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859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0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64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7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2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9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70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2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9948">
          <w:marLeft w:val="162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89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6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24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1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56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0234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64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54435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0404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9246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199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605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4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699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543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822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9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3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5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812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09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79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86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6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9016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51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31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32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22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4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52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9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40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0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43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647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7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92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40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43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1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5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8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339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859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3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3339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3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88156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437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3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415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1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547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6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785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589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1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5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351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04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421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8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80313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3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9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006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772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0336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0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387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18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04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7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921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8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5004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7006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1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92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17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16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7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2810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43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554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8545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54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24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51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94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46069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53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668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970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1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1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535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29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15785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087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4625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924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9454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5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961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037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3812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7729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534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2316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069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9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8479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4560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2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4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4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3670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5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6617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47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78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235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5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89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1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7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1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2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006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002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198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8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64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41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7580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50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63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11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23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3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7150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5217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2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879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60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7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696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7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812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7924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24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56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9744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4391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9229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3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59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6961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07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31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01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552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17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463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58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9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2818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2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08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0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0516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4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473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9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9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806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5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84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0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12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3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37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44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72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62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55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1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96995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995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5878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1961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2891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1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62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0172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285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2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8645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9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47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346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27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13839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98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864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92220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61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94495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153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2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1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2624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8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26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4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51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07458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1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473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61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7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20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705716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6088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3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163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8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74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87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51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40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694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9396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9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10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2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55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57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4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97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2893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7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49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692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2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852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4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137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71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88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566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4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49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43160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9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989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54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185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78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39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633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748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2280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81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0035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9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53885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5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8384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7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742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36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06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7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80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1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804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2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3362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3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1726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3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41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25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4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71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6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81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62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5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2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83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35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8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164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1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000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8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5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0911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8846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5201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3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6865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30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4769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8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4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58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86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1801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1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66018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4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507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8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0620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149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1496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45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3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80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0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717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49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1566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2281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8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17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13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7023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5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654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967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8190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2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26785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81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4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340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38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83700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7886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927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88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64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72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76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7195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6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486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1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7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1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6473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52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1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9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3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7019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0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590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669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3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62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97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7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10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11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867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64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0228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3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3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3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730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6435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0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6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8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0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0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3423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53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8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57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6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258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7351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9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702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335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854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6446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17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047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80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760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0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1334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8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9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029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3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241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22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95322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6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214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5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7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4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045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0689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7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4059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1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384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33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021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3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6889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3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942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0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535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49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2104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9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3230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97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982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014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83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78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01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09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08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01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4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1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90021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73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76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3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081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6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634714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70643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8338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895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027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2742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4464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0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4795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35886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38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9807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8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845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0752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2829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7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866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5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39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25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09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979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9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10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4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15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1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1350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20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67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1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45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4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513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24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9213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917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75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949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0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8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41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6107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2369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662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7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2302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36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234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38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13705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35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6571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30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243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29403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7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737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4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94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091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46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77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96991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047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3823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108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76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46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592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32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2537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36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81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8950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012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92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1753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1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20201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5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9215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8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81729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99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118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06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13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57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448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4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989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7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767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62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64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91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13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60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31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2650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610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8224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43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58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3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39282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1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8818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17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2119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5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60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3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402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8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18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9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81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95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840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57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335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3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462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787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409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6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778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800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23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36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923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302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504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4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89851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79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9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9407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66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9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003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765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104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629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97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2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44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631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139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24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26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07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28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9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21937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08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763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8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78753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5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5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6981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5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53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255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894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125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195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6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41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789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022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3377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26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4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1431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7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3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8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7835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1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076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863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1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132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33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7831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8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613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3254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8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108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46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9167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8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675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37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764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7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113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9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1648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5326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7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13103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809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34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710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0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632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3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679782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70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023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896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905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26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10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128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6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36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39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1576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69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59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63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897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994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161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21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75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15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2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289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0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2674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3907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56992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44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422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550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9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65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577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503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43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09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93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929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4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5059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67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3137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505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724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09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959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17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1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73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1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56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47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35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29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10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9060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18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253334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904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74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9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60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4764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22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6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9794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0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220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99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916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66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0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2799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529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9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6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1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3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1589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7712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0284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5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9120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098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6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752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1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43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56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51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39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170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642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704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5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037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46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442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3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16077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42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6499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05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49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9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59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325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88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16313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4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1564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89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6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6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12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5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9826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4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636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89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64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1925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2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7220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3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3311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071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5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507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14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00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7657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0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150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55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22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96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0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3591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59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06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432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27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2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9797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5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6598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80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6927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35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66156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95649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8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6044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632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13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841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99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7706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9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439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3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0172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198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6234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1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765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8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603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2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70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579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7983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98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4918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0464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26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3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70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5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593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39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1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9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84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6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3236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407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2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1205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3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868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981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5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241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9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40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35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0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489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03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42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624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24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881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58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7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5681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94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2591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578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70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8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06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2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018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3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067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0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6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9687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7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36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imat.ieee.org/attendance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imat.ieee.org/attendanc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3CC321-8C27-4323-B133-6B043B123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5</Pages>
  <Words>1132</Words>
  <Characters>6027</Characters>
  <Application>Microsoft Office Word</Application>
  <DocSecurity>0</DocSecurity>
  <Lines>50</Lines>
  <Paragraphs>1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doc.: IEEE 802.11-19/01294r0</vt:lpstr>
      <vt:lpstr>doc.: IEEE 802.11-19/0126r1</vt:lpstr>
      <vt:lpstr>doc.: IEEE 802.11-15/637r0</vt:lpstr>
    </vt:vector>
  </TitlesOfParts>
  <Company>Panasonic Corporation</Company>
  <LinksUpToDate>false</LinksUpToDate>
  <CharactersWithSpaces>7145</CharactersWithSpaces>
  <SharedDoc>false</SharedDoc>
  <HyperlinkBase/>
  <HLinks>
    <vt:vector size="42" baseType="variant">
      <vt:variant>
        <vt:i4>524289</vt:i4>
      </vt:variant>
      <vt:variant>
        <vt:i4>21</vt:i4>
      </vt:variant>
      <vt:variant>
        <vt:i4>0</vt:i4>
      </vt:variant>
      <vt:variant>
        <vt:i4>5</vt:i4>
      </vt:variant>
      <vt:variant>
        <vt:lpwstr>https://mentor.ieee.org/802.11/dcn/13/11-13-1465-01-0hew-november-2013-dallas-meeting-minutes.doc</vt:lpwstr>
      </vt:variant>
      <vt:variant>
        <vt:lpwstr/>
      </vt:variant>
      <vt:variant>
        <vt:i4>4980812</vt:i4>
      </vt:variant>
      <vt:variant>
        <vt:i4>18</vt:i4>
      </vt:variant>
      <vt:variant>
        <vt:i4>0</vt:i4>
      </vt:variant>
      <vt:variant>
        <vt:i4>5</vt:i4>
      </vt:variant>
      <vt:variant>
        <vt:lpwstr>https://mentor.ieee.org/802.11/dcn/14/11-14-0013-00-0hew-cc11-comments-analysis.pptx</vt:lpwstr>
      </vt:variant>
      <vt:variant>
        <vt:lpwstr/>
      </vt:variant>
      <vt:variant>
        <vt:i4>3407980</vt:i4>
      </vt:variant>
      <vt:variant>
        <vt:i4>15</vt:i4>
      </vt:variant>
      <vt:variant>
        <vt:i4>0</vt:i4>
      </vt:variant>
      <vt:variant>
        <vt:i4>5</vt:i4>
      </vt:variant>
      <vt:variant>
        <vt:lpwstr>https://mentor.ieee.org/802.11/dcn/13/11-13-1529-03-0hew-cc11-results.xlsx</vt:lpwstr>
      </vt:variant>
      <vt:variant>
        <vt:lpwstr/>
      </vt:variant>
      <vt:variant>
        <vt:i4>1572895</vt:i4>
      </vt:variant>
      <vt:variant>
        <vt:i4>12</vt:i4>
      </vt:variant>
      <vt:variant>
        <vt:i4>0</vt:i4>
      </vt:variant>
      <vt:variant>
        <vt:i4>5</vt:i4>
      </vt:variant>
      <vt:variant>
        <vt:lpwstr>https://mentor.ieee.org/802.11/dcn/14/11-14-0024-00-0hew-teleconference-minutes-20140108.docx</vt:lpwstr>
      </vt:variant>
      <vt:variant>
        <vt:lpwstr/>
      </vt:variant>
      <vt:variant>
        <vt:i4>2031646</vt:i4>
      </vt:variant>
      <vt:variant>
        <vt:i4>9</vt:i4>
      </vt:variant>
      <vt:variant>
        <vt:i4>0</vt:i4>
      </vt:variant>
      <vt:variant>
        <vt:i4>5</vt:i4>
      </vt:variant>
      <vt:variant>
        <vt:lpwstr>https://mentor.ieee.org/802.11/dcn/13/11-13-1532-01-0hew-teleconference-minutes-20131218.docx</vt:lpwstr>
      </vt:variant>
      <vt:variant>
        <vt:lpwstr/>
      </vt:variant>
      <vt:variant>
        <vt:i4>1376276</vt:i4>
      </vt:variant>
      <vt:variant>
        <vt:i4>6</vt:i4>
      </vt:variant>
      <vt:variant>
        <vt:i4>0</vt:i4>
      </vt:variant>
      <vt:variant>
        <vt:i4>5</vt:i4>
      </vt:variant>
      <vt:variant>
        <vt:lpwstr>https://mentor.ieee.org/802.11/dcn/13/11-13-1495-00-0hew-teleconference-minutes-20131204.docx</vt:lpwstr>
      </vt:variant>
      <vt:variant>
        <vt:lpwstr/>
      </vt:variant>
      <vt:variant>
        <vt:i4>524288</vt:i4>
      </vt:variant>
      <vt:variant>
        <vt:i4>3</vt:i4>
      </vt:variant>
      <vt:variant>
        <vt:i4>0</vt:i4>
      </vt:variant>
      <vt:variant>
        <vt:i4>5</vt:i4>
      </vt:variant>
      <vt:variant>
        <vt:lpwstr>https://mentor.ieee.org/802.11/dcn/13/11-13-1465-00-0hew-november-2013-dallas-meeting-minutes.doc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IEEE 802.11-19/01294r0</dc:title>
  <dc:subject>Submission</dc:subject>
  <dc:creator>Rojan Chitrakar</dc:creator>
  <cp:keywords>July 2019</cp:keywords>
  <cp:lastModifiedBy>CHITRAKAR_Rojan</cp:lastModifiedBy>
  <cp:revision>76</cp:revision>
  <dcterms:created xsi:type="dcterms:W3CDTF">2019-07-16T08:35:00Z</dcterms:created>
  <dcterms:modified xsi:type="dcterms:W3CDTF">2019-07-16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970178053</vt:i4>
  </property>
  <property fmtid="{D5CDD505-2E9C-101B-9397-08002B2CF9AE}" pid="3" name="_2015_ms_pID_725343">
    <vt:lpwstr>(3)GuZcmp9b8m40ncccq0SwqrsDoH6bl/aUpPPAEWpKszJ4oUJ034B0Tgqu3Usv4bGrdISiBzIJ
3kvOOBy1v+f6KseZ6oTn+wla6un20dVB0A+WsjDUG7/5S5WxWJojcwWBiVqKRrprxy31gYRj
iOWfk4bal72nnXaUPKZgTxK41KPJlYYvLSBM1e89GPnu+Em89BVTjcLiwjmOdRMBavn6kbcb
ezHMO47i2syZ+AL1Vg</vt:lpwstr>
  </property>
  <property fmtid="{D5CDD505-2E9C-101B-9397-08002B2CF9AE}" pid="4" name="_2015_ms_pID_7253431">
    <vt:lpwstr>KXdVHtD98sJJ9WY3HDi8PEQVlGlVpUEXe68ZayflSifXk8YWPcffgN
W6Ew/4sRpL0MFU7FfXLvX1gA06LTtmZwSzBqM54mOo9sh6wQhjJeMcWkTPCXXY+OTyZRz6MW
H8SAlAWDdruQxwbn/F7ljc4wHHsIbzpd6M0+yqMwN7gs0J2E8SPknTSew2p9gkzsl9457qxW
ve77Cy2LmnfUKpzLZml7OBonwBdSIiGcpoug</vt:lpwstr>
  </property>
  <property fmtid="{D5CDD505-2E9C-101B-9397-08002B2CF9AE}" pid="5" name="_2015_ms_pID_7253432">
    <vt:lpwstr>6DhQXGiTkFyHSOr0pX47BU8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499610207</vt:lpwstr>
  </property>
</Properties>
</file>